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FE5E1" w14:textId="77777777" w:rsidR="002A7DDB" w:rsidRPr="00034592" w:rsidRDefault="00D72220" w:rsidP="00E134B9">
      <w:pPr>
        <w:tabs>
          <w:tab w:val="left" w:pos="3544"/>
        </w:tabs>
        <w:spacing w:before="100" w:after="100" w:line="360" w:lineRule="auto"/>
        <w:jc w:val="center"/>
        <w:rPr>
          <w:color w:val="000000" w:themeColor="text1"/>
          <w:sz w:val="48"/>
          <w:szCs w:val="48"/>
        </w:rPr>
      </w:pPr>
      <w:r w:rsidRPr="00034592">
        <w:rPr>
          <w:color w:val="000000" w:themeColor="text1"/>
          <w:sz w:val="48"/>
          <w:szCs w:val="48"/>
        </w:rPr>
        <w:t>COMP</w:t>
      </w:r>
      <w:r w:rsidR="00FA3A05" w:rsidRPr="00034592">
        <w:rPr>
          <w:color w:val="000000" w:themeColor="text1"/>
          <w:sz w:val="48"/>
          <w:szCs w:val="48"/>
        </w:rPr>
        <w:t>9444</w:t>
      </w:r>
      <w:r w:rsidRPr="00034592">
        <w:rPr>
          <w:color w:val="000000" w:themeColor="text1"/>
          <w:sz w:val="48"/>
          <w:szCs w:val="48"/>
        </w:rPr>
        <w:t xml:space="preserve"> </w:t>
      </w:r>
      <w:r w:rsidR="00FA3A05" w:rsidRPr="00034592">
        <w:rPr>
          <w:color w:val="000000" w:themeColor="text1"/>
          <w:sz w:val="48"/>
          <w:szCs w:val="48"/>
        </w:rPr>
        <w:t>Deep Learning</w:t>
      </w:r>
      <w:r w:rsidRPr="00034592">
        <w:rPr>
          <w:color w:val="000000" w:themeColor="text1"/>
          <w:sz w:val="48"/>
          <w:szCs w:val="48"/>
        </w:rPr>
        <w:t xml:space="preserve"> 22T3 Group Report</w:t>
      </w:r>
    </w:p>
    <w:p w14:paraId="4F72D23D" w14:textId="0CB7B46B" w:rsidR="002A7DDB" w:rsidRPr="00034592" w:rsidRDefault="00382998">
      <w:pPr>
        <w:spacing w:before="100" w:after="100" w:line="360" w:lineRule="auto"/>
        <w:jc w:val="center"/>
        <w:rPr>
          <w:b/>
          <w:color w:val="000000" w:themeColor="text1"/>
          <w:sz w:val="18"/>
          <w:szCs w:val="18"/>
        </w:rPr>
        <w:sectPr w:rsidR="002A7DDB" w:rsidRPr="00034592">
          <w:pgSz w:w="11909" w:h="16834"/>
          <w:pgMar w:top="1082" w:right="907" w:bottom="1440" w:left="907" w:header="720" w:footer="720" w:gutter="0"/>
          <w:pgNumType w:start="1"/>
          <w:cols w:space="720" w:equalWidth="0">
            <w:col w:w="10091" w:space="0"/>
          </w:cols>
        </w:sectPr>
      </w:pPr>
      <w:r w:rsidRPr="00034592">
        <w:rPr>
          <w:b/>
          <w:color w:val="000000" w:themeColor="text1"/>
          <w:sz w:val="18"/>
          <w:szCs w:val="18"/>
        </w:rPr>
        <w:t xml:space="preserve">z5141973 Rachel </w:t>
      </w:r>
      <w:proofErr w:type="spellStart"/>
      <w:r w:rsidRPr="00034592">
        <w:rPr>
          <w:b/>
          <w:color w:val="000000" w:themeColor="text1"/>
          <w:sz w:val="18"/>
          <w:szCs w:val="18"/>
        </w:rPr>
        <w:t>Xie</w:t>
      </w:r>
      <w:proofErr w:type="spellEnd"/>
      <w:r w:rsidRPr="00034592">
        <w:rPr>
          <w:b/>
          <w:color w:val="000000" w:themeColor="text1"/>
          <w:sz w:val="18"/>
          <w:szCs w:val="18"/>
        </w:rPr>
        <w:t xml:space="preserve">, </w:t>
      </w:r>
      <w:r w:rsidR="002517D0" w:rsidRPr="00034592">
        <w:rPr>
          <w:b/>
          <w:color w:val="000000" w:themeColor="text1"/>
          <w:sz w:val="18"/>
          <w:szCs w:val="18"/>
        </w:rPr>
        <w:t>z</w:t>
      </w:r>
      <w:r w:rsidR="00120C2F" w:rsidRPr="00034592">
        <w:rPr>
          <w:b/>
          <w:color w:val="000000" w:themeColor="text1"/>
          <w:sz w:val="18"/>
          <w:szCs w:val="18"/>
          <w:lang w:val="en-US"/>
        </w:rPr>
        <w:t>5285206 Zhao Huang</w:t>
      </w:r>
      <w:r w:rsidR="00D72220" w:rsidRPr="00034592">
        <w:rPr>
          <w:b/>
          <w:color w:val="000000" w:themeColor="text1"/>
          <w:sz w:val="18"/>
          <w:szCs w:val="18"/>
        </w:rPr>
        <w:t xml:space="preserve">, z5271698 </w:t>
      </w:r>
      <w:proofErr w:type="spellStart"/>
      <w:r w:rsidR="00D72220" w:rsidRPr="00034592">
        <w:rPr>
          <w:b/>
          <w:color w:val="000000" w:themeColor="text1"/>
          <w:sz w:val="18"/>
          <w:szCs w:val="18"/>
        </w:rPr>
        <w:t>Zhaoyan</w:t>
      </w:r>
      <w:proofErr w:type="spellEnd"/>
      <w:r w:rsidR="00D72220" w:rsidRPr="00034592">
        <w:rPr>
          <w:b/>
          <w:color w:val="000000" w:themeColor="text1"/>
          <w:sz w:val="18"/>
          <w:szCs w:val="18"/>
        </w:rPr>
        <w:t xml:space="preserve"> Li</w:t>
      </w:r>
      <w:r w:rsidR="005C585A" w:rsidRPr="00034592">
        <w:rPr>
          <w:b/>
          <w:color w:val="000000" w:themeColor="text1"/>
          <w:sz w:val="18"/>
          <w:szCs w:val="18"/>
        </w:rPr>
        <w:t>, z5272579 Peng</w:t>
      </w:r>
      <w:r w:rsidR="00440499" w:rsidRPr="00034592">
        <w:rPr>
          <w:b/>
          <w:color w:val="000000" w:themeColor="text1"/>
          <w:sz w:val="18"/>
          <w:szCs w:val="18"/>
        </w:rPr>
        <w:t xml:space="preserve"> </w:t>
      </w:r>
      <w:r w:rsidR="005C585A" w:rsidRPr="00034592">
        <w:rPr>
          <w:b/>
          <w:color w:val="000000" w:themeColor="text1"/>
          <w:sz w:val="18"/>
          <w:szCs w:val="18"/>
        </w:rPr>
        <w:t>Zhang</w:t>
      </w:r>
      <w:r w:rsidR="002517D0" w:rsidRPr="00034592">
        <w:rPr>
          <w:b/>
          <w:color w:val="000000" w:themeColor="text1"/>
          <w:sz w:val="18"/>
          <w:szCs w:val="18"/>
        </w:rPr>
        <w:t>, z5311209 Celine Lin</w:t>
      </w:r>
    </w:p>
    <w:p w14:paraId="02F83E6A" w14:textId="77777777" w:rsidR="002A7DDB" w:rsidRPr="00034592" w:rsidRDefault="00D72220">
      <w:pPr>
        <w:pStyle w:val="Heading1"/>
        <w:numPr>
          <w:ilvl w:val="0"/>
          <w:numId w:val="7"/>
        </w:numPr>
        <w:rPr>
          <w:color w:val="000000" w:themeColor="text1"/>
        </w:rPr>
      </w:pPr>
      <w:bookmarkStart w:id="0" w:name="_rw3rpc5lzhfj" w:colFirst="0" w:colLast="0"/>
      <w:bookmarkEnd w:id="0"/>
      <w:r w:rsidRPr="00034592">
        <w:rPr>
          <w:color w:val="000000" w:themeColor="text1"/>
        </w:rPr>
        <w:t>Introduction</w:t>
      </w:r>
    </w:p>
    <w:p w14:paraId="087F0A3B" w14:textId="77777777" w:rsidR="002A7DDB" w:rsidRPr="00034592" w:rsidRDefault="00FA3A05" w:rsidP="00340FB2">
      <w:pPr>
        <w:ind w:firstLine="360"/>
        <w:rPr>
          <w:color w:val="000000" w:themeColor="text1"/>
        </w:rPr>
      </w:pPr>
      <w:r w:rsidRPr="00034592">
        <w:rPr>
          <w:color w:val="000000" w:themeColor="text1"/>
        </w:rPr>
        <w:t xml:space="preserve">In the modern world, driving is one of the most essential modes of transportation. </w:t>
      </w:r>
      <w:proofErr w:type="gramStart"/>
      <w:r w:rsidRPr="00034592">
        <w:rPr>
          <w:color w:val="000000" w:themeColor="text1"/>
        </w:rPr>
        <w:t>In order to</w:t>
      </w:r>
      <w:proofErr w:type="gramEnd"/>
      <w:r w:rsidRPr="00034592">
        <w:rPr>
          <w:color w:val="000000" w:themeColor="text1"/>
        </w:rPr>
        <w:t xml:space="preserve"> prevent drivers from disobeying traffic signs, avoid dangers, and promote safer driving, this project focuses on developing models that employ forward-sensing cameras to recognise traffic signals. Data exploration was our first step, followed by analysis of the image dataset and data pre-processing. We started with 5 models for deep learning, all of which were trained using the same dataset. </w:t>
      </w:r>
    </w:p>
    <w:p w14:paraId="4BBBF727" w14:textId="77777777" w:rsidR="00C5391D" w:rsidRPr="00034592" w:rsidRDefault="00C5391D" w:rsidP="00340FB2">
      <w:pPr>
        <w:ind w:firstLine="360"/>
        <w:rPr>
          <w:color w:val="000000" w:themeColor="text1"/>
        </w:rPr>
      </w:pPr>
      <w:bookmarkStart w:id="1" w:name="_sni71ijv4exf" w:colFirst="0" w:colLast="0"/>
      <w:bookmarkEnd w:id="1"/>
    </w:p>
    <w:p w14:paraId="0CB822E0" w14:textId="77777777" w:rsidR="002A7DDB" w:rsidRPr="00034592" w:rsidRDefault="00D72220">
      <w:pPr>
        <w:pStyle w:val="Heading1"/>
        <w:numPr>
          <w:ilvl w:val="0"/>
          <w:numId w:val="7"/>
        </w:numPr>
        <w:rPr>
          <w:color w:val="000000" w:themeColor="text1"/>
        </w:rPr>
      </w:pPr>
      <w:r w:rsidRPr="00034592">
        <w:rPr>
          <w:color w:val="000000" w:themeColor="text1"/>
        </w:rPr>
        <w:t>Literature Review</w:t>
      </w:r>
    </w:p>
    <w:p w14:paraId="7DE3C598" w14:textId="11C78CD0" w:rsidR="00353DB3" w:rsidRPr="00034592" w:rsidRDefault="00353DB3" w:rsidP="00353DB3">
      <w:pPr>
        <w:ind w:firstLine="360"/>
        <w:rPr>
          <w:lang w:val="en-US"/>
        </w:rPr>
      </w:pPr>
      <w:bookmarkStart w:id="2" w:name="_hcr7pvcwiqki" w:colFirst="0" w:colLast="0"/>
      <w:bookmarkEnd w:id="2"/>
      <w:r w:rsidRPr="00034592">
        <w:rPr>
          <w:lang w:val="en-US"/>
        </w:rPr>
        <w:t xml:space="preserve">CNNs are a class of deep neural networks that can recognize and classify features from images, which allows us to extract a higher representation of the content of an image. It is widely used in the field of computer vision. Unlike classical image recognition, a CNN defines its own image features, it takes the raw pixel data of the image, trains the model and then automatically extracts the features for better </w:t>
      </w:r>
      <w:proofErr w:type="gramStart"/>
      <w:r w:rsidRPr="00034592">
        <w:rPr>
          <w:lang w:val="en-US"/>
        </w:rPr>
        <w:t>classification</w:t>
      </w:r>
      <w:r w:rsidRPr="00034592">
        <w:rPr>
          <w:color w:val="000000" w:themeColor="text1"/>
          <w:shd w:val="clear" w:color="auto" w:fill="FFFFFF"/>
          <w:vertAlign w:val="superscript"/>
        </w:rPr>
        <w:t>[</w:t>
      </w:r>
      <w:proofErr w:type="gramEnd"/>
      <w:r w:rsidRPr="00034592">
        <w:rPr>
          <w:color w:val="000000" w:themeColor="text1"/>
          <w:shd w:val="clear" w:color="auto" w:fill="FFFFFF"/>
          <w:vertAlign w:val="superscript"/>
        </w:rPr>
        <w:t>1</w:t>
      </w:r>
      <w:r w:rsidR="004A2CAC" w:rsidRPr="00034592">
        <w:rPr>
          <w:color w:val="000000" w:themeColor="text1"/>
          <w:shd w:val="clear" w:color="auto" w:fill="FFFFFF"/>
          <w:vertAlign w:val="superscript"/>
        </w:rPr>
        <w:t>]</w:t>
      </w:r>
      <w:r w:rsidR="004A2CAC" w:rsidRPr="00034592">
        <w:rPr>
          <w:color w:val="000000" w:themeColor="text1"/>
          <w:shd w:val="clear" w:color="auto" w:fill="FFFFFF"/>
        </w:rPr>
        <w:t>,</w:t>
      </w:r>
      <w:r w:rsidRPr="00034592">
        <w:rPr>
          <w:lang w:val="en-US"/>
        </w:rPr>
        <w:t>. CNN is also very effective at reducing the number of parameters without losing model quality. Images often have high dimensionality, which is consistent with the capabilities described by CNNs.</w:t>
      </w:r>
    </w:p>
    <w:p w14:paraId="3D224CAA" w14:textId="77777777" w:rsidR="00C5391D" w:rsidRPr="00034592" w:rsidRDefault="00C5391D" w:rsidP="00353DB3">
      <w:pPr>
        <w:ind w:firstLine="360"/>
        <w:rPr>
          <w:lang w:val="en-US"/>
        </w:rPr>
      </w:pPr>
    </w:p>
    <w:p w14:paraId="0F1EA0A5" w14:textId="1D6EBE61" w:rsidR="002A7DDB" w:rsidRPr="00034592" w:rsidRDefault="00FA3A05">
      <w:pPr>
        <w:pStyle w:val="Heading1"/>
        <w:numPr>
          <w:ilvl w:val="0"/>
          <w:numId w:val="7"/>
        </w:numPr>
        <w:spacing w:line="240" w:lineRule="auto"/>
        <w:rPr>
          <w:color w:val="000000" w:themeColor="text1"/>
          <w:lang w:val="en-US"/>
        </w:rPr>
      </w:pPr>
      <w:r w:rsidRPr="00034592">
        <w:rPr>
          <w:color w:val="000000" w:themeColor="text1"/>
        </w:rPr>
        <w:t xml:space="preserve">Models and </w:t>
      </w:r>
      <w:r w:rsidR="007E7555" w:rsidRPr="00034592">
        <w:rPr>
          <w:color w:val="000000" w:themeColor="text1"/>
          <w:lang w:val="en-US"/>
        </w:rPr>
        <w:t>Experimental Set</w:t>
      </w:r>
      <w:r w:rsidR="003C448B" w:rsidRPr="00034592">
        <w:rPr>
          <w:color w:val="000000" w:themeColor="text1"/>
          <w:lang w:val="en-US"/>
        </w:rPr>
        <w:t>u</w:t>
      </w:r>
      <w:r w:rsidR="007E7555" w:rsidRPr="00034592">
        <w:rPr>
          <w:color w:val="000000" w:themeColor="text1"/>
          <w:lang w:val="en-US"/>
        </w:rPr>
        <w:t>p</w:t>
      </w:r>
    </w:p>
    <w:p w14:paraId="3D95541F" w14:textId="77777777" w:rsidR="00E53B34" w:rsidRPr="00034592" w:rsidRDefault="00E53B34" w:rsidP="00E53B34">
      <w:pPr>
        <w:rPr>
          <w:color w:val="000000" w:themeColor="text1"/>
        </w:rPr>
      </w:pPr>
      <w:bookmarkStart w:id="3" w:name="_x9axbtgf63ph" w:colFirst="0" w:colLast="0"/>
      <w:bookmarkEnd w:id="3"/>
      <w:r w:rsidRPr="00034592">
        <w:rPr>
          <w:color w:val="000000" w:themeColor="text1"/>
        </w:rPr>
        <w:t xml:space="preserve">For this project, we will use this GTSRB - German Traffic Sign Recognition Benchmark dataset. This is because it is large, lifelike database and contains 43 classes of images and more than 50,000 images. In addition, the images are in RGB with 30x30 pixels, and the test folder contains 12.6k images. What's more, the size of images is between 30 x 25 and 266 x 232. </w:t>
      </w:r>
    </w:p>
    <w:p w14:paraId="48AD5B53" w14:textId="0E057F23" w:rsidR="00E53B34" w:rsidRPr="00034592" w:rsidRDefault="00E53B34" w:rsidP="00E53B34">
      <w:pPr>
        <w:rPr>
          <w:color w:val="000000" w:themeColor="text1"/>
        </w:rPr>
      </w:pPr>
      <w:r w:rsidRPr="00034592">
        <w:rPr>
          <w:color w:val="000000" w:themeColor="text1"/>
        </w:rPr>
        <w:t>To process the data, we split the training dataset 8:2 into a training set and a validation set. For the training set, we extracted the bounding box coordinates and categories from all the train files. And the test set is the given folder containing the images for further testing.</w:t>
      </w:r>
    </w:p>
    <w:p w14:paraId="72E0A6B9" w14:textId="33FC3465" w:rsidR="00925481" w:rsidRPr="00034592" w:rsidRDefault="005761D9" w:rsidP="00353DB3">
      <w:pPr>
        <w:ind w:firstLine="360"/>
      </w:pPr>
      <w:r w:rsidRPr="00034592">
        <w:t xml:space="preserve">The following section introduces the </w:t>
      </w:r>
      <w:r w:rsidR="00DB005F" w:rsidRPr="00034592">
        <w:t xml:space="preserve">trained </w:t>
      </w:r>
      <w:r w:rsidRPr="00034592">
        <w:t xml:space="preserve">five models </w:t>
      </w:r>
      <w:r w:rsidR="00F642D6" w:rsidRPr="00034592">
        <w:t>with their changes</w:t>
      </w:r>
      <w:r w:rsidR="00C440FC" w:rsidRPr="00034592">
        <w:t xml:space="preserve"> in layers and parameters. </w:t>
      </w:r>
      <w:r w:rsidR="0091492D" w:rsidRPr="00034592">
        <w:t>Their results are then combined into Ensembled model for higher accuracy.</w:t>
      </w:r>
    </w:p>
    <w:p w14:paraId="0F11C460" w14:textId="77777777" w:rsidR="00CA12FC" w:rsidRPr="00034592" w:rsidRDefault="00CA12FC" w:rsidP="00281E38">
      <w:pPr>
        <w:ind w:firstLine="360"/>
      </w:pPr>
    </w:p>
    <w:p w14:paraId="2B4DBE3A" w14:textId="0301F84B" w:rsidR="002A7DDB" w:rsidRPr="00034592" w:rsidRDefault="00D72220">
      <w:pPr>
        <w:pStyle w:val="Heading2"/>
        <w:rPr>
          <w:color w:val="000000" w:themeColor="text1"/>
        </w:rPr>
      </w:pPr>
      <w:r w:rsidRPr="00034592">
        <w:rPr>
          <w:color w:val="000000" w:themeColor="text1"/>
        </w:rPr>
        <w:t xml:space="preserve">A. </w:t>
      </w:r>
      <w:proofErr w:type="spellStart"/>
      <w:r w:rsidR="00FA3A05" w:rsidRPr="00034592">
        <w:rPr>
          <w:color w:val="000000" w:themeColor="text1"/>
        </w:rPr>
        <w:t>AlexNet</w:t>
      </w:r>
      <w:proofErr w:type="spellEnd"/>
      <w:r w:rsidR="00FA3A05" w:rsidRPr="00034592">
        <w:rPr>
          <w:color w:val="000000" w:themeColor="text1"/>
        </w:rPr>
        <w:t xml:space="preserve"> </w:t>
      </w:r>
    </w:p>
    <w:p w14:paraId="4D440BA7" w14:textId="22A3BF1C" w:rsidR="00294EC5" w:rsidRPr="00034592" w:rsidRDefault="00C434B8" w:rsidP="00294EC5">
      <w:pPr>
        <w:rPr>
          <w:color w:val="000000" w:themeColor="text1"/>
        </w:rPr>
      </w:pPr>
      <w:bookmarkStart w:id="4" w:name="_1q2c17lh1pho" w:colFirst="0" w:colLast="0"/>
      <w:bookmarkEnd w:id="4"/>
      <w:proofErr w:type="spellStart"/>
      <w:r w:rsidRPr="00034592">
        <w:rPr>
          <w:color w:val="000000" w:themeColor="text1"/>
        </w:rPr>
        <w:t>AlexNet</w:t>
      </w:r>
      <w:proofErr w:type="spellEnd"/>
      <w:r w:rsidRPr="00034592">
        <w:rPr>
          <w:color w:val="000000" w:themeColor="text1"/>
        </w:rPr>
        <w:t xml:space="preserve"> was originally designed by Alex </w:t>
      </w:r>
      <w:proofErr w:type="spellStart"/>
      <w:r w:rsidRPr="00034592">
        <w:rPr>
          <w:color w:val="000000" w:themeColor="text1"/>
        </w:rPr>
        <w:t>Krizhevsky</w:t>
      </w:r>
      <w:proofErr w:type="spellEnd"/>
      <w:r w:rsidRPr="00034592">
        <w:rPr>
          <w:color w:val="000000" w:themeColor="text1"/>
        </w:rPr>
        <w:t xml:space="preserve">. It was published by Ilya </w:t>
      </w:r>
      <w:proofErr w:type="spellStart"/>
      <w:r w:rsidRPr="00034592">
        <w:rPr>
          <w:color w:val="000000" w:themeColor="text1"/>
        </w:rPr>
        <w:t>Sutskever</w:t>
      </w:r>
      <w:proofErr w:type="spellEnd"/>
      <w:r w:rsidRPr="00034592">
        <w:rPr>
          <w:color w:val="000000" w:themeColor="text1"/>
        </w:rPr>
        <w:t xml:space="preserve"> and Geoffrey Hinton, PhD Advisor to </w:t>
      </w:r>
      <w:proofErr w:type="spellStart"/>
      <w:r w:rsidRPr="00034592">
        <w:rPr>
          <w:color w:val="000000" w:themeColor="text1"/>
        </w:rPr>
        <w:t>Krizhevsky</w:t>
      </w:r>
      <w:proofErr w:type="spellEnd"/>
      <w:r w:rsidRPr="00034592">
        <w:rPr>
          <w:color w:val="000000" w:themeColor="text1"/>
        </w:rPr>
        <w:t xml:space="preserve">, and is a convolutional neural Network or </w:t>
      </w:r>
      <w:proofErr w:type="gramStart"/>
      <w:r w:rsidR="0036635F" w:rsidRPr="00034592">
        <w:rPr>
          <w:color w:val="000000" w:themeColor="text1"/>
        </w:rPr>
        <w:t>CNN</w:t>
      </w:r>
      <w:r w:rsidR="004A2CAC" w:rsidRPr="00034592">
        <w:rPr>
          <w:color w:val="000000" w:themeColor="text1"/>
          <w:shd w:val="clear" w:color="auto" w:fill="FFFFFF"/>
          <w:vertAlign w:val="superscript"/>
        </w:rPr>
        <w:t>[</w:t>
      </w:r>
      <w:proofErr w:type="gramEnd"/>
      <w:r w:rsidR="004A2CAC" w:rsidRPr="00034592">
        <w:rPr>
          <w:color w:val="000000" w:themeColor="text1"/>
          <w:shd w:val="clear" w:color="auto" w:fill="FFFFFF"/>
          <w:vertAlign w:val="superscript"/>
        </w:rPr>
        <w:t>2]</w:t>
      </w:r>
      <w:r w:rsidR="004A2CAC" w:rsidRPr="00034592">
        <w:rPr>
          <w:color w:val="000000" w:themeColor="text1"/>
          <w:shd w:val="clear" w:color="auto" w:fill="FFFFFF"/>
        </w:rPr>
        <w:t>,</w:t>
      </w:r>
      <w:r w:rsidRPr="00034592">
        <w:rPr>
          <w:color w:val="000000" w:themeColor="text1"/>
        </w:rPr>
        <w:t xml:space="preserve">. </w:t>
      </w:r>
      <w:proofErr w:type="spellStart"/>
      <w:r w:rsidR="00FA3A05" w:rsidRPr="00034592">
        <w:rPr>
          <w:color w:val="000000" w:themeColor="text1"/>
        </w:rPr>
        <w:t>AlexNet</w:t>
      </w:r>
      <w:proofErr w:type="spellEnd"/>
      <w:r w:rsidR="00FA3A05" w:rsidRPr="00034592">
        <w:rPr>
          <w:color w:val="000000" w:themeColor="text1"/>
        </w:rPr>
        <w:t xml:space="preserve"> contains eight layers; the first five are convolutional layers, some of them follow by max-pooling layers, and the last three are fully connected layers. It uses the non-saturating (Rectified Linear </w:t>
      </w:r>
      <w:r w:rsidR="002A3E59" w:rsidRPr="00034592">
        <w:rPr>
          <w:color w:val="000000" w:themeColor="text1"/>
        </w:rPr>
        <w:t>Unit) activation</w:t>
      </w:r>
      <w:r w:rsidR="00FA3A05" w:rsidRPr="00034592">
        <w:rPr>
          <w:color w:val="000000" w:themeColor="text1"/>
        </w:rPr>
        <w:t xml:space="preserve"> function, which shows improved training performance over tanh and sigmoid.</w:t>
      </w:r>
      <w:r w:rsidR="00294EC5" w:rsidRPr="00034592">
        <w:rPr>
          <w:color w:val="000000" w:themeColor="text1"/>
        </w:rPr>
        <w:t xml:space="preserve"> </w:t>
      </w:r>
    </w:p>
    <w:p w14:paraId="5B8B56F2" w14:textId="4E308740" w:rsidR="00CF2A95" w:rsidRPr="00034592" w:rsidRDefault="00CF2A95" w:rsidP="00294EC5">
      <w:pPr>
        <w:rPr>
          <w:color w:val="000000" w:themeColor="text1"/>
          <w:lang w:val="en-US"/>
        </w:rPr>
      </w:pPr>
      <w:r w:rsidRPr="00034592">
        <w:rPr>
          <w:color w:val="000000" w:themeColor="text1"/>
        </w:rPr>
        <w:t xml:space="preserve">For the pre-processing, </w:t>
      </w:r>
      <w:r w:rsidR="00C97329" w:rsidRPr="00034592">
        <w:rPr>
          <w:color w:val="000000" w:themeColor="text1"/>
        </w:rPr>
        <w:t xml:space="preserve">the input images are resized to 30 x </w:t>
      </w:r>
      <w:proofErr w:type="gramStart"/>
      <w:r w:rsidR="00C97329" w:rsidRPr="00034592">
        <w:rPr>
          <w:color w:val="000000" w:themeColor="text1"/>
        </w:rPr>
        <w:t>30</w:t>
      </w:r>
      <w:proofErr w:type="gramEnd"/>
      <w:r w:rsidR="00C97329" w:rsidRPr="00034592">
        <w:rPr>
          <w:color w:val="000000" w:themeColor="text1"/>
        </w:rPr>
        <w:t xml:space="preserve"> and </w:t>
      </w:r>
      <w:proofErr w:type="spellStart"/>
      <w:r w:rsidR="00C97329" w:rsidRPr="00034592">
        <w:rPr>
          <w:color w:val="000000" w:themeColor="text1"/>
        </w:rPr>
        <w:t>center</w:t>
      </w:r>
      <w:proofErr w:type="spellEnd"/>
      <w:r w:rsidR="00C97329" w:rsidRPr="00034592">
        <w:rPr>
          <w:color w:val="000000" w:themeColor="text1"/>
        </w:rPr>
        <w:t xml:space="preserve"> cropped. In addition, the rotation method is used to input images. Image matrix values are normalized to ensure optimal comparison between data acquisition methods and texture instances, making the model less sensitive to the proportions of features and able to avoid gradient explosion/disappearance.</w:t>
      </w:r>
    </w:p>
    <w:p w14:paraId="68379C61" w14:textId="7ABA70B1" w:rsidR="00925481" w:rsidRPr="00034592" w:rsidRDefault="00294EC5" w:rsidP="00174CB0">
      <w:pPr>
        <w:rPr>
          <w:color w:val="000000" w:themeColor="text1"/>
        </w:rPr>
      </w:pPr>
      <w:proofErr w:type="spellStart"/>
      <w:r w:rsidRPr="00034592">
        <w:rPr>
          <w:color w:val="000000" w:themeColor="text1"/>
        </w:rPr>
        <w:t>AlexNet</w:t>
      </w:r>
      <w:proofErr w:type="spellEnd"/>
      <w:r w:rsidRPr="00034592">
        <w:rPr>
          <w:color w:val="000000" w:themeColor="text1"/>
        </w:rPr>
        <w:t xml:space="preserve"> applies Max-pooling after the first, second, and fifth convolutional layers. The kernels of the second, fourth, and fifth convolutional layers are connected only to those kernel maps in the previous layer, which reside on the same GPU. The kernels of the third convolutional layer are connected to all kernel maps in the second layer. The neurons in the fully connected layers are connected to all neurons in the previous layer.  Dropout is applied in the first two fully connected layers. </w:t>
      </w:r>
      <w:r w:rsidR="00B232D0" w:rsidRPr="00034592">
        <w:rPr>
          <w:color w:val="000000" w:themeColor="text1"/>
        </w:rPr>
        <w:t xml:space="preserve">Regarding the key model parameters. For the model parameters, the input image size is 30x30x3, and the output is 43 classes. The first convolutional layer uses 11 x 11 kernel size and 4 x 4 strides. The second layer uses 5 x 5 kernel size and 1 x 1 strides. The third, fourth and fifth layers use the same size kernel with 3 x 3 and 1 x 1 strides. The last three layers are connected layers which use the dropout method to avoid overfitting. In addition, the evaluation metrics of </w:t>
      </w:r>
      <w:proofErr w:type="spellStart"/>
      <w:r w:rsidR="00B232D0" w:rsidRPr="00034592">
        <w:rPr>
          <w:color w:val="000000" w:themeColor="text1"/>
        </w:rPr>
        <w:t>AlexNet</w:t>
      </w:r>
      <w:proofErr w:type="spellEnd"/>
      <w:r w:rsidR="00B232D0" w:rsidRPr="00034592">
        <w:rPr>
          <w:color w:val="000000" w:themeColor="text1"/>
        </w:rPr>
        <w:t xml:space="preserve"> is “accuracy”.</w:t>
      </w:r>
    </w:p>
    <w:p w14:paraId="4538BA96" w14:textId="77777777" w:rsidR="00DD14EA" w:rsidRPr="00034592" w:rsidRDefault="00DD14EA" w:rsidP="00FA3A05">
      <w:pPr>
        <w:pStyle w:val="Heading2"/>
        <w:rPr>
          <w:color w:val="000000" w:themeColor="text1"/>
        </w:rPr>
      </w:pPr>
    </w:p>
    <w:p w14:paraId="324CFCAF" w14:textId="77777777" w:rsidR="00FA3A05" w:rsidRPr="00034592" w:rsidRDefault="00FA3A05" w:rsidP="00FA3A05">
      <w:pPr>
        <w:pStyle w:val="Heading2"/>
        <w:rPr>
          <w:color w:val="000000" w:themeColor="text1"/>
        </w:rPr>
      </w:pPr>
      <w:r w:rsidRPr="00034592">
        <w:rPr>
          <w:color w:val="000000" w:themeColor="text1"/>
        </w:rPr>
        <w:t>B. Generic CNN</w:t>
      </w:r>
    </w:p>
    <w:p w14:paraId="1A9B8432" w14:textId="0084FD37" w:rsidR="00FA3A05" w:rsidRPr="00034592" w:rsidRDefault="00FA3A05" w:rsidP="00A86219">
      <w:pPr>
        <w:rPr>
          <w:color w:val="000000" w:themeColor="text1"/>
        </w:rPr>
      </w:pPr>
      <w:r w:rsidRPr="00034592">
        <w:rPr>
          <w:color w:val="000000" w:themeColor="text1"/>
        </w:rPr>
        <w:t>In our model, the structure starts with 2 consecutive convolutional layers to extract and learn the features and pass them to the pooling layer, replacing the output with the maximum summary using the maximum pool to reduce the data size and processing time. The above structure is then repeated, followed by a convolutional layer, a pooling layer and a normalization layer for stable training, the corresponding results are flattened, dropout and normalization to effectively prevent overfitting of the training data, and the results are passed to the fully connected layer. And the final output layer will produce 43 classified results.</w:t>
      </w:r>
    </w:p>
    <w:p w14:paraId="58D4B53C" w14:textId="77777777" w:rsidR="00A713E2" w:rsidRPr="00034592" w:rsidRDefault="00A713E2" w:rsidP="00A713E2">
      <w:pPr>
        <w:rPr>
          <w:color w:val="000000" w:themeColor="text1"/>
        </w:rPr>
      </w:pPr>
      <w:r w:rsidRPr="00034592">
        <w:rPr>
          <w:color w:val="000000" w:themeColor="text1"/>
        </w:rPr>
        <w:t>Regarding the key model parameters, for the generic CNN model we will test with different values of filter, kernel size and pool size, allowing zero padding and all dense layers will have '</w:t>
      </w:r>
      <w:proofErr w:type="spellStart"/>
      <w:r w:rsidRPr="00034592">
        <w:rPr>
          <w:color w:val="000000" w:themeColor="text1"/>
        </w:rPr>
        <w:t>Relu</w:t>
      </w:r>
      <w:proofErr w:type="spellEnd"/>
      <w:r w:rsidRPr="00034592">
        <w:rPr>
          <w:color w:val="000000" w:themeColor="text1"/>
        </w:rPr>
        <w:t>' activation. Higher accuracy is guaranteed by increasing or decreasing the dropout and normalization layer.</w:t>
      </w:r>
    </w:p>
    <w:p w14:paraId="4D9540E4" w14:textId="77777777" w:rsidR="00925481" w:rsidRPr="00034592" w:rsidRDefault="00925481" w:rsidP="00A713E2">
      <w:pPr>
        <w:ind w:firstLine="0"/>
        <w:rPr>
          <w:color w:val="000000" w:themeColor="text1"/>
        </w:rPr>
      </w:pPr>
    </w:p>
    <w:p w14:paraId="5B2B21F8" w14:textId="77777777" w:rsidR="00FA3A05" w:rsidRPr="00034592" w:rsidRDefault="00FA3A05" w:rsidP="00FA3A05">
      <w:pPr>
        <w:pStyle w:val="Heading2"/>
        <w:rPr>
          <w:color w:val="000000" w:themeColor="text1"/>
        </w:rPr>
      </w:pPr>
      <w:r w:rsidRPr="00034592">
        <w:rPr>
          <w:color w:val="000000" w:themeColor="text1"/>
        </w:rPr>
        <w:t>C. Deep CNN</w:t>
      </w:r>
    </w:p>
    <w:p w14:paraId="250A422E" w14:textId="57E149B4" w:rsidR="00476EC8" w:rsidRPr="00034592" w:rsidRDefault="00B94024" w:rsidP="00B94024">
      <w:pPr>
        <w:pStyle w:val="Heading2"/>
        <w:ind w:firstLine="289"/>
        <w:rPr>
          <w:i w:val="0"/>
        </w:rPr>
      </w:pPr>
      <w:r w:rsidRPr="00034592">
        <w:rPr>
          <w:i w:val="0"/>
        </w:rPr>
        <w:t xml:space="preserve">This model is built based on the basic CNN model presented by </w:t>
      </w:r>
      <w:r w:rsidR="00974DFD" w:rsidRPr="00034592">
        <w:rPr>
          <w:i w:val="0"/>
        </w:rPr>
        <w:t>another</w:t>
      </w:r>
      <w:r w:rsidRPr="00034592">
        <w:rPr>
          <w:i w:val="0"/>
        </w:rPr>
        <w:t xml:space="preserve"> group member in file "</w:t>
      </w:r>
      <w:proofErr w:type="spellStart"/>
      <w:proofErr w:type="gramStart"/>
      <w:r w:rsidRPr="00034592">
        <w:rPr>
          <w:i w:val="0"/>
        </w:rPr>
        <w:t>cnn.ipynb</w:t>
      </w:r>
      <w:proofErr w:type="spellEnd"/>
      <w:proofErr w:type="gramEnd"/>
      <w:r w:rsidRPr="00034592">
        <w:rPr>
          <w:i w:val="0"/>
        </w:rPr>
        <w:t>". It is chosen to further improve the training and test accuracy by increasing the convolutional layer size and kernel size.</w:t>
      </w:r>
      <w:r w:rsidR="00F3604C" w:rsidRPr="00034592">
        <w:rPr>
          <w:i w:val="0"/>
        </w:rPr>
        <w:t xml:space="preserve"> </w:t>
      </w:r>
    </w:p>
    <w:p w14:paraId="0D40568B" w14:textId="10449B3F" w:rsidR="00C72048" w:rsidRPr="00034592" w:rsidRDefault="00C503B1" w:rsidP="00252A0E">
      <w:pPr>
        <w:rPr>
          <w:lang w:val="en-AU"/>
        </w:rPr>
      </w:pPr>
      <w:r w:rsidRPr="00034592">
        <w:t xml:space="preserve">Increasing these two parameters may result in overfitting </w:t>
      </w:r>
      <w:r w:rsidR="00693640" w:rsidRPr="00034592">
        <w:t xml:space="preserve">and long training time </w:t>
      </w:r>
      <w:r w:rsidRPr="00034592">
        <w:t>problem</w:t>
      </w:r>
      <w:r w:rsidR="00013EFA" w:rsidRPr="00034592">
        <w:t>s</w:t>
      </w:r>
      <w:r w:rsidRPr="00034592">
        <w:t xml:space="preserve">, which </w:t>
      </w:r>
      <w:r w:rsidR="00693640" w:rsidRPr="00034592">
        <w:t>were</w:t>
      </w:r>
      <w:r w:rsidR="0077339C" w:rsidRPr="00034592">
        <w:t xml:space="preserve"> solved by adding </w:t>
      </w:r>
      <w:proofErr w:type="spellStart"/>
      <w:r w:rsidR="0077339C" w:rsidRPr="00034592">
        <w:t>BatchNormalization</w:t>
      </w:r>
      <w:proofErr w:type="spellEnd"/>
      <w:r w:rsidR="0077339C" w:rsidRPr="00034592">
        <w:t xml:space="preserve"> layer and Dropout layer after every two Convolutional layers</w:t>
      </w:r>
      <w:r w:rsidR="00FA4DE3" w:rsidRPr="00034592">
        <w:t xml:space="preserve"> in the model</w:t>
      </w:r>
      <w:r w:rsidR="00AF4BDC" w:rsidRPr="00034592">
        <w:t>.</w:t>
      </w:r>
      <w:r w:rsidR="004667FE" w:rsidRPr="00034592">
        <w:t xml:space="preserve"> </w:t>
      </w:r>
      <w:r w:rsidR="00C41BB2" w:rsidRPr="00034592">
        <w:t>As for hyperparameters, "l1_l2" applies both l1 and l2 regularization penalties to reduce the weights. Activation of the first Dense layer is chosen as "</w:t>
      </w:r>
      <w:proofErr w:type="spellStart"/>
      <w:r w:rsidR="00C41BB2" w:rsidRPr="00034592">
        <w:t>Relu</w:t>
      </w:r>
      <w:proofErr w:type="spellEnd"/>
      <w:r w:rsidR="00C41BB2" w:rsidRPr="00034592">
        <w:t>" to speed up the training process and to ach</w:t>
      </w:r>
      <w:r w:rsidR="00F45F0B" w:rsidRPr="00034592">
        <w:t>ie</w:t>
      </w:r>
      <w:r w:rsidR="00C41BB2" w:rsidRPr="00034592">
        <w:t>ve better performance for its quick convergence and more strict saturation requirement compared to "sigmoid" activation. Then "</w:t>
      </w:r>
      <w:proofErr w:type="spellStart"/>
      <w:r w:rsidR="00C41BB2" w:rsidRPr="00034592">
        <w:t>softmax</w:t>
      </w:r>
      <w:proofErr w:type="spellEnd"/>
      <w:r w:rsidR="00C41BB2" w:rsidRPr="00034592">
        <w:t>" activation is used in the second Dense layer as an output layer to compute the probabil</w:t>
      </w:r>
      <w:r w:rsidR="00247303" w:rsidRPr="00034592">
        <w:t>i</w:t>
      </w:r>
      <w:r w:rsidR="00C41BB2" w:rsidRPr="00034592">
        <w:t>ty for this multiclass problem.</w:t>
      </w:r>
    </w:p>
    <w:p w14:paraId="7093F8A7" w14:textId="15D995E3" w:rsidR="001E73A6" w:rsidRPr="00034592" w:rsidRDefault="00A34E67" w:rsidP="00252A0E">
      <w:r w:rsidRPr="00034592">
        <w:t xml:space="preserve">Moreover, </w:t>
      </w:r>
      <w:r w:rsidR="00534326" w:rsidRPr="00034592">
        <w:t xml:space="preserve">input images are </w:t>
      </w:r>
      <w:r w:rsidR="00EC7645" w:rsidRPr="00034592">
        <w:t>resized and centre</w:t>
      </w:r>
      <w:r w:rsidR="002F4FC2" w:rsidRPr="00034592">
        <w:t>-</w:t>
      </w:r>
      <w:r w:rsidR="00EC7645" w:rsidRPr="00034592">
        <w:t>cropped</w:t>
      </w:r>
      <w:r w:rsidR="00FE5CBD" w:rsidRPr="00034592">
        <w:t xml:space="preserve"> to </w:t>
      </w:r>
      <w:r w:rsidR="00FA4DE3" w:rsidRPr="00034592">
        <w:t>smaller images</w:t>
      </w:r>
      <w:r w:rsidR="00DD5AFC" w:rsidRPr="00034592">
        <w:t xml:space="preserve"> to reduce the training time</w:t>
      </w:r>
      <w:r w:rsidR="006414D1" w:rsidRPr="00034592">
        <w:t>, and they are randomly rotated by 10 degrees to</w:t>
      </w:r>
      <w:r w:rsidR="008840E3" w:rsidRPr="00034592">
        <w:t xml:space="preserve"> increase the semantic coverage of the dataset</w:t>
      </w:r>
      <w:r w:rsidR="000A3B39" w:rsidRPr="00034592">
        <w:t>. The image matrix va</w:t>
      </w:r>
      <w:r w:rsidR="000E2034" w:rsidRPr="00034592">
        <w:t xml:space="preserve">lues are then normalized </w:t>
      </w:r>
      <w:r w:rsidR="008F2763" w:rsidRPr="00034592">
        <w:t>to ensure optimal comparisons across data acquisition methods and texture instances, making the model less sensitive to scale</w:t>
      </w:r>
      <w:r w:rsidR="00AF0D4D" w:rsidRPr="00034592">
        <w:t>s</w:t>
      </w:r>
      <w:r w:rsidR="008F2763" w:rsidRPr="00034592">
        <w:t xml:space="preserve"> of features, and able to avoid exploding/vanishing gradient</w:t>
      </w:r>
      <w:r w:rsidR="00B87C90" w:rsidRPr="00034592">
        <w:t>s</w:t>
      </w:r>
      <w:r w:rsidR="008F2763" w:rsidRPr="00034592">
        <w:t>.</w:t>
      </w:r>
      <w:r w:rsidR="00AA4E17" w:rsidRPr="00034592">
        <w:t xml:space="preserve"> </w:t>
      </w:r>
      <w:r w:rsidR="005F32FC" w:rsidRPr="00034592">
        <w:t>Adam</w:t>
      </w:r>
      <w:r w:rsidR="00D02C73" w:rsidRPr="00034592">
        <w:t xml:space="preserve"> is </w:t>
      </w:r>
      <w:r w:rsidR="00F4299E" w:rsidRPr="00034592">
        <w:t>chosen as the optimizer</w:t>
      </w:r>
      <w:r w:rsidR="00C506B2" w:rsidRPr="00034592">
        <w:t xml:space="preserve">, </w:t>
      </w:r>
      <w:r w:rsidR="00341CC9" w:rsidRPr="00034592">
        <w:t>combining the streng</w:t>
      </w:r>
      <w:r w:rsidR="008C380A" w:rsidRPr="00034592">
        <w:t>t</w:t>
      </w:r>
      <w:r w:rsidR="00341CC9" w:rsidRPr="00034592">
        <w:t>hs of both Momentum and Root Mean Square Propagation,</w:t>
      </w:r>
      <w:r w:rsidR="00F4299E" w:rsidRPr="00034592">
        <w:t xml:space="preserve"> </w:t>
      </w:r>
      <w:r w:rsidR="00125F3E" w:rsidRPr="00034592">
        <w:t xml:space="preserve">to </w:t>
      </w:r>
      <w:r w:rsidR="00A376C1" w:rsidRPr="00034592">
        <w:t xml:space="preserve">provide </w:t>
      </w:r>
      <w:r w:rsidR="00C422E2" w:rsidRPr="00034592">
        <w:t xml:space="preserve">optimized </w:t>
      </w:r>
      <w:r w:rsidR="007003F2" w:rsidRPr="00034592">
        <w:t xml:space="preserve">gradient descent </w:t>
      </w:r>
      <w:r w:rsidR="00BD6125" w:rsidRPr="00034592">
        <w:t>for its faster computation time and fewer parameters for tuning.</w:t>
      </w:r>
    </w:p>
    <w:p w14:paraId="5E7FBAA2" w14:textId="6390E6BC" w:rsidR="00252A0E" w:rsidRPr="00034592" w:rsidRDefault="00252A0E" w:rsidP="00252A0E">
      <w:r w:rsidRPr="00034592">
        <w:t xml:space="preserve">As for the training process, </w:t>
      </w:r>
      <w:proofErr w:type="spellStart"/>
      <w:r w:rsidRPr="00034592">
        <w:t>callbacks</w:t>
      </w:r>
      <w:proofErr w:type="spellEnd"/>
      <w:r w:rsidRPr="00034592">
        <w:t xml:space="preserve"> are used to </w:t>
      </w:r>
      <w:r w:rsidR="00DE6545" w:rsidRPr="00034592">
        <w:t>reduce</w:t>
      </w:r>
      <w:r w:rsidRPr="00034592">
        <w:t xml:space="preserve"> the </w:t>
      </w:r>
      <w:r w:rsidR="00B42D2C" w:rsidRPr="00034592">
        <w:t xml:space="preserve">learning rate and </w:t>
      </w:r>
      <w:r w:rsidR="00B02D1C" w:rsidRPr="00034592">
        <w:t>execute early stopping to</w:t>
      </w:r>
      <w:r w:rsidR="00DE6545" w:rsidRPr="00034592">
        <w:t xml:space="preserve"> apply dynamic </w:t>
      </w:r>
      <w:r w:rsidR="00653D04" w:rsidRPr="00034592">
        <w:t>adjustment</w:t>
      </w:r>
      <w:r w:rsidR="00CD7576" w:rsidRPr="00034592">
        <w:t xml:space="preserve"> during training. </w:t>
      </w:r>
      <w:r w:rsidR="00264BA1" w:rsidRPr="00034592">
        <w:t>The learning rate is set to "1e-3", so that it is not too small to extend training time and not too large, resulting in undesirable divergent behavio</w:t>
      </w:r>
      <w:r w:rsidR="007E0BA8" w:rsidRPr="00034592">
        <w:t>u</w:t>
      </w:r>
      <w:r w:rsidR="00264BA1" w:rsidRPr="00034592">
        <w:t>r in</w:t>
      </w:r>
      <w:r w:rsidR="007E0BA8" w:rsidRPr="00034592">
        <w:t xml:space="preserve"> the</w:t>
      </w:r>
      <w:r w:rsidR="00264BA1" w:rsidRPr="00034592">
        <w:t xml:space="preserve"> loss function.</w:t>
      </w:r>
    </w:p>
    <w:p w14:paraId="5F5321E0" w14:textId="4A50B9A0" w:rsidR="003D6E92" w:rsidRPr="00034592" w:rsidRDefault="003D6E92" w:rsidP="00252A0E">
      <w:r w:rsidRPr="00034592">
        <w:t xml:space="preserve">With these changes and optimizations, the model is expected to achieve higher test accuracy </w:t>
      </w:r>
      <w:r w:rsidR="0060029E" w:rsidRPr="00034592">
        <w:t xml:space="preserve">than </w:t>
      </w:r>
      <w:r w:rsidR="00A074CE" w:rsidRPr="00034592">
        <w:t xml:space="preserve">the </w:t>
      </w:r>
      <w:r w:rsidR="007F5EA5" w:rsidRPr="00034592">
        <w:t xml:space="preserve">generic CNN model, while </w:t>
      </w:r>
      <w:r w:rsidR="004D3838" w:rsidRPr="00034592">
        <w:t>resolving the overfitting problem.</w:t>
      </w:r>
    </w:p>
    <w:p w14:paraId="4F8D0DF1" w14:textId="77777777" w:rsidR="00925481" w:rsidRPr="00034592" w:rsidRDefault="00925481" w:rsidP="00252A0E"/>
    <w:p w14:paraId="3F123A70" w14:textId="0C4FCD5E" w:rsidR="00034592" w:rsidRPr="00034592" w:rsidRDefault="7F6ECE51" w:rsidP="00034592">
      <w:pPr>
        <w:pStyle w:val="Heading2"/>
        <w:ind w:firstLine="289"/>
        <w:rPr>
          <w:rFonts w:eastAsia="Times New Roman"/>
          <w:color w:val="000000"/>
          <w:sz w:val="21"/>
          <w:szCs w:val="21"/>
          <w:lang w:val="en-AU"/>
        </w:rPr>
      </w:pPr>
      <w:r w:rsidRPr="00034592">
        <w:rPr>
          <w:color w:val="000000" w:themeColor="text1"/>
        </w:rPr>
        <w:t>D. Efficient CNN</w:t>
      </w:r>
    </w:p>
    <w:p w14:paraId="3958BB59" w14:textId="77777777" w:rsidR="00034592" w:rsidRPr="00034592" w:rsidRDefault="00034592" w:rsidP="00034592">
      <w:pPr>
        <w:shd w:val="clear" w:color="auto" w:fill="FFFFFE"/>
        <w:spacing w:after="0" w:line="285" w:lineRule="atLeast"/>
        <w:ind w:firstLine="0"/>
        <w:jc w:val="left"/>
        <w:rPr>
          <w:rFonts w:eastAsia="Times New Roman"/>
          <w:color w:val="000000"/>
          <w:lang w:val="en-AU"/>
        </w:rPr>
      </w:pPr>
      <w:r w:rsidRPr="00034592">
        <w:rPr>
          <w:rFonts w:eastAsia="Times New Roman"/>
          <w:color w:val="000000"/>
          <w:lang w:val="en-AU"/>
        </w:rPr>
        <w:t xml:space="preserve">This model follows the idea of </w:t>
      </w:r>
      <w:proofErr w:type="spellStart"/>
      <w:r w:rsidRPr="00034592">
        <w:rPr>
          <w:rFonts w:eastAsia="Times New Roman"/>
          <w:color w:val="000000"/>
          <w:lang w:val="en-AU"/>
        </w:rPr>
        <w:t>EfficientNet</w:t>
      </w:r>
      <w:proofErr w:type="spellEnd"/>
      <w:r w:rsidRPr="00034592">
        <w:rPr>
          <w:rFonts w:eastAsia="Times New Roman"/>
          <w:color w:val="000000"/>
          <w:lang w:val="en-AU"/>
        </w:rPr>
        <w:t xml:space="preserve">, which is a type of Convolutional Neural Network, where all dimensions of depth/width/resolution increase to achieve higher accuracy. </w:t>
      </w:r>
    </w:p>
    <w:p w14:paraId="1C1804F3" w14:textId="77777777" w:rsidR="00034592" w:rsidRPr="00034592" w:rsidRDefault="00034592" w:rsidP="00034592">
      <w:pPr>
        <w:shd w:val="clear" w:color="auto" w:fill="FFFFFE"/>
        <w:spacing w:after="0" w:line="285" w:lineRule="atLeast"/>
        <w:ind w:firstLine="0"/>
        <w:jc w:val="left"/>
        <w:rPr>
          <w:rFonts w:eastAsia="Times New Roman"/>
          <w:color w:val="000000"/>
          <w:lang w:val="en-AU"/>
        </w:rPr>
      </w:pPr>
    </w:p>
    <w:p w14:paraId="608299EB" w14:textId="77777777" w:rsidR="00034592" w:rsidRPr="00034592" w:rsidRDefault="00034592" w:rsidP="00034592">
      <w:pPr>
        <w:shd w:val="clear" w:color="auto" w:fill="FFFFFE"/>
        <w:spacing w:after="0" w:line="285" w:lineRule="atLeast"/>
        <w:ind w:firstLine="0"/>
        <w:jc w:val="left"/>
        <w:rPr>
          <w:rFonts w:eastAsia="Times New Roman"/>
          <w:color w:val="000000"/>
          <w:lang w:val="en-AU"/>
        </w:rPr>
      </w:pPr>
      <w:r w:rsidRPr="00034592">
        <w:rPr>
          <w:rFonts w:eastAsia="Times New Roman"/>
          <w:color w:val="000000"/>
          <w:lang w:val="en-AU"/>
        </w:rPr>
        <w:t xml:space="preserve">To simulate this net, six convolutional layers are added to increase the depth of the model. In each convolutional layer, the width increases by changing the filter, and </w:t>
      </w:r>
      <w:proofErr w:type="gramStart"/>
      <w:r w:rsidRPr="00034592">
        <w:rPr>
          <w:rFonts w:eastAsia="Times New Roman"/>
          <w:color w:val="000000"/>
          <w:lang w:val="en-AU"/>
        </w:rPr>
        <w:t>in order to</w:t>
      </w:r>
      <w:proofErr w:type="gramEnd"/>
      <w:r w:rsidRPr="00034592">
        <w:rPr>
          <w:rFonts w:eastAsia="Times New Roman"/>
          <w:color w:val="000000"/>
          <w:lang w:val="en-AU"/>
        </w:rPr>
        <w:t xml:space="preserve"> increase the nonlinear relationship between the layers in the model, we set the activation to </w:t>
      </w:r>
      <w:proofErr w:type="spellStart"/>
      <w:r w:rsidRPr="00034592">
        <w:rPr>
          <w:rFonts w:eastAsia="Times New Roman"/>
          <w:color w:val="000000"/>
          <w:lang w:val="en-AU"/>
        </w:rPr>
        <w:t>ReLU</w:t>
      </w:r>
      <w:proofErr w:type="spellEnd"/>
      <w:r w:rsidRPr="00034592">
        <w:rPr>
          <w:rFonts w:eastAsia="Times New Roman"/>
          <w:color w:val="000000"/>
          <w:lang w:val="en-AU"/>
        </w:rPr>
        <w:t xml:space="preserve">. However, the lack of memory storage cannot increase image resolution. Hence, by comparing to the general </w:t>
      </w:r>
      <w:proofErr w:type="spellStart"/>
      <w:r w:rsidRPr="00034592">
        <w:rPr>
          <w:rFonts w:eastAsia="Times New Roman"/>
          <w:color w:val="000000"/>
          <w:lang w:val="en-AU"/>
        </w:rPr>
        <w:t>EfficientNet</w:t>
      </w:r>
      <w:proofErr w:type="spellEnd"/>
      <w:r w:rsidRPr="00034592">
        <w:rPr>
          <w:rFonts w:eastAsia="Times New Roman"/>
          <w:color w:val="000000"/>
          <w:lang w:val="en-AU"/>
        </w:rPr>
        <w:t xml:space="preserve">, this model only follows the idea of increasing depth and width. </w:t>
      </w:r>
    </w:p>
    <w:p w14:paraId="0D57BCB1" w14:textId="77777777" w:rsidR="00034592" w:rsidRPr="00034592" w:rsidRDefault="00034592" w:rsidP="00034592">
      <w:pPr>
        <w:shd w:val="clear" w:color="auto" w:fill="FFFFFE"/>
        <w:spacing w:after="0" w:line="285" w:lineRule="atLeast"/>
        <w:ind w:firstLine="0"/>
        <w:jc w:val="left"/>
        <w:rPr>
          <w:rFonts w:eastAsia="Times New Roman"/>
          <w:color w:val="000000"/>
          <w:lang w:val="en-AU"/>
        </w:rPr>
      </w:pPr>
    </w:p>
    <w:p w14:paraId="79EE907D" w14:textId="77777777" w:rsidR="00034592" w:rsidRPr="00034592" w:rsidRDefault="00034592" w:rsidP="00034592">
      <w:pPr>
        <w:shd w:val="clear" w:color="auto" w:fill="FFFFFE"/>
        <w:spacing w:after="0" w:line="285" w:lineRule="atLeast"/>
        <w:ind w:firstLine="0"/>
        <w:jc w:val="left"/>
        <w:rPr>
          <w:rFonts w:eastAsia="Times New Roman"/>
          <w:color w:val="000000"/>
          <w:lang w:val="en-AU"/>
        </w:rPr>
      </w:pPr>
      <w:r w:rsidRPr="00034592">
        <w:rPr>
          <w:rFonts w:eastAsia="Times New Roman"/>
          <w:color w:val="000000"/>
          <w:lang w:val="en-AU"/>
        </w:rPr>
        <w:t xml:space="preserve">GlobalAveragePooling2D is also added to decrease the dimensions of the feature maps at the end to achieve higher accuracy. As the model is deep, 2d Dropout is used after every convolutional layer, by testing the best parameter for dropout is 0.5, and accelerates training using </w:t>
      </w:r>
      <w:proofErr w:type="spellStart"/>
      <w:r w:rsidRPr="00034592">
        <w:rPr>
          <w:rFonts w:eastAsia="Times New Roman"/>
          <w:color w:val="000000"/>
          <w:lang w:val="en-AU"/>
        </w:rPr>
        <w:t>Batchnormalization</w:t>
      </w:r>
      <w:proofErr w:type="spellEnd"/>
      <w:r w:rsidRPr="00034592">
        <w:rPr>
          <w:rFonts w:eastAsia="Times New Roman"/>
          <w:color w:val="000000"/>
          <w:lang w:val="en-AU"/>
        </w:rPr>
        <w:t xml:space="preserve"> to prevent overfitting. Finally, after </w:t>
      </w:r>
      <w:proofErr w:type="spellStart"/>
      <w:r w:rsidRPr="00034592">
        <w:rPr>
          <w:rFonts w:eastAsia="Times New Roman"/>
          <w:color w:val="000000"/>
          <w:lang w:val="en-AU"/>
        </w:rPr>
        <w:t>softmax</w:t>
      </w:r>
      <w:proofErr w:type="spellEnd"/>
      <w:r w:rsidRPr="00034592">
        <w:rPr>
          <w:rFonts w:eastAsia="Times New Roman"/>
          <w:color w:val="000000"/>
          <w:lang w:val="en-AU"/>
        </w:rPr>
        <w:t xml:space="preserve"> processing, we will output 43 classified results.</w:t>
      </w:r>
    </w:p>
    <w:p w14:paraId="0A834E0A" w14:textId="77777777" w:rsidR="00925481" w:rsidRPr="00034592" w:rsidRDefault="00925481" w:rsidP="00381510">
      <w:pPr>
        <w:rPr>
          <w:color w:val="000000" w:themeColor="text1"/>
        </w:rPr>
      </w:pPr>
    </w:p>
    <w:p w14:paraId="0C69CC96" w14:textId="50BDB965" w:rsidR="00FA3A05" w:rsidRPr="00034592" w:rsidRDefault="00FA3A05" w:rsidP="009E7556">
      <w:pPr>
        <w:pStyle w:val="Heading2"/>
      </w:pPr>
      <w:r w:rsidRPr="00034592">
        <w:t xml:space="preserve">E. </w:t>
      </w:r>
      <w:proofErr w:type="spellStart"/>
      <w:r w:rsidRPr="00034592">
        <w:t>LeNet</w:t>
      </w:r>
      <w:proofErr w:type="spellEnd"/>
    </w:p>
    <w:p w14:paraId="14C7220D" w14:textId="77777777" w:rsidR="003F2ECE" w:rsidRPr="00034592" w:rsidRDefault="003F2ECE" w:rsidP="00F8791D">
      <w:pPr>
        <w:rPr>
          <w:lang w:val="en-US"/>
        </w:rPr>
      </w:pPr>
      <w:r w:rsidRPr="00034592">
        <w:rPr>
          <w:lang w:val="en-US"/>
        </w:rPr>
        <w:t xml:space="preserve">This model was built based on </w:t>
      </w:r>
      <w:proofErr w:type="spellStart"/>
      <w:r w:rsidRPr="00034592">
        <w:rPr>
          <w:lang w:val="en-US"/>
        </w:rPr>
        <w:t>LeNet</w:t>
      </w:r>
      <w:proofErr w:type="spellEnd"/>
      <w:r w:rsidRPr="00034592">
        <w:rPr>
          <w:lang w:val="en-US"/>
        </w:rPr>
        <w:t xml:space="preserve"> which was one of the first released CNNs with wide applications and influence.</w:t>
      </w:r>
    </w:p>
    <w:p w14:paraId="5870ED74" w14:textId="67A9DB60" w:rsidR="003F2ECE" w:rsidRPr="00034592" w:rsidRDefault="003F2ECE" w:rsidP="00F8791D">
      <w:pPr>
        <w:rPr>
          <w:color w:val="000000" w:themeColor="text1"/>
        </w:rPr>
      </w:pPr>
      <w:r w:rsidRPr="00034592">
        <w:rPr>
          <w:color w:val="000000" w:themeColor="text1"/>
          <w:lang w:val="en-US"/>
        </w:rPr>
        <w:t xml:space="preserve">The traditional </w:t>
      </w:r>
      <w:proofErr w:type="spellStart"/>
      <w:r w:rsidRPr="00034592">
        <w:rPr>
          <w:color w:val="000000" w:themeColor="text1"/>
          <w:lang w:val="en-US"/>
        </w:rPr>
        <w:t>LeNet</w:t>
      </w:r>
      <w:proofErr w:type="spellEnd"/>
      <w:r w:rsidRPr="00034592">
        <w:rPr>
          <w:color w:val="000000" w:themeColor="text1"/>
          <w:lang w:val="en-US"/>
        </w:rPr>
        <w:t xml:space="preserve"> consists of two </w:t>
      </w:r>
      <w:r w:rsidR="00937C09" w:rsidRPr="00034592">
        <w:rPr>
          <w:color w:val="000000" w:themeColor="text1"/>
          <w:lang w:val="en-US"/>
        </w:rPr>
        <w:t>sections</w:t>
      </w:r>
      <w:r w:rsidRPr="00034592">
        <w:rPr>
          <w:color w:val="000000" w:themeColor="text1"/>
          <w:lang w:val="en-US"/>
        </w:rPr>
        <w:t xml:space="preserve">: </w:t>
      </w:r>
      <w:r w:rsidR="00E56E42" w:rsidRPr="00034592">
        <w:rPr>
          <w:color w:val="000000" w:themeColor="text1"/>
          <w:lang w:val="en-US"/>
        </w:rPr>
        <w:t>the first is a</w:t>
      </w:r>
      <w:r w:rsidRPr="00034592">
        <w:rPr>
          <w:color w:val="000000" w:themeColor="text1"/>
          <w:lang w:val="en-US"/>
        </w:rPr>
        <w:t xml:space="preserve"> convolutional </w:t>
      </w:r>
      <w:r w:rsidR="00184460" w:rsidRPr="00034592">
        <w:rPr>
          <w:color w:val="000000" w:themeColor="text1"/>
          <w:lang w:val="en-US"/>
        </w:rPr>
        <w:t>section</w:t>
      </w:r>
      <w:r w:rsidRPr="00034592">
        <w:rPr>
          <w:color w:val="000000" w:themeColor="text1"/>
          <w:lang w:val="en-US"/>
        </w:rPr>
        <w:t xml:space="preserve"> </w:t>
      </w:r>
      <w:r w:rsidR="006D4ADA" w:rsidRPr="00034592">
        <w:rPr>
          <w:color w:val="000000" w:themeColor="text1"/>
          <w:lang w:val="en-US"/>
        </w:rPr>
        <w:t>that</w:t>
      </w:r>
      <w:r w:rsidRPr="00034592">
        <w:rPr>
          <w:color w:val="000000" w:themeColor="text1"/>
          <w:lang w:val="en-US"/>
        </w:rPr>
        <w:t xml:space="preserve"> consists of two convolutional layers</w:t>
      </w:r>
      <w:r w:rsidR="00E56E42" w:rsidRPr="00034592">
        <w:rPr>
          <w:color w:val="000000" w:themeColor="text1"/>
          <w:lang w:val="en-US"/>
        </w:rPr>
        <w:t xml:space="preserve"> and the second is</w:t>
      </w:r>
      <w:r w:rsidRPr="00034592">
        <w:rPr>
          <w:color w:val="000000" w:themeColor="text1"/>
          <w:lang w:val="en-US"/>
        </w:rPr>
        <w:t xml:space="preserve"> </w:t>
      </w:r>
      <w:r w:rsidR="00E56E42" w:rsidRPr="00034592">
        <w:rPr>
          <w:color w:val="000000" w:themeColor="text1"/>
          <w:lang w:val="en-US"/>
        </w:rPr>
        <w:t>a</w:t>
      </w:r>
      <w:r w:rsidRPr="00034592">
        <w:rPr>
          <w:color w:val="000000" w:themeColor="text1"/>
          <w:lang w:val="en-US"/>
        </w:rPr>
        <w:t xml:space="preserve"> dense </w:t>
      </w:r>
      <w:r w:rsidR="00DC5E0B" w:rsidRPr="00034592">
        <w:rPr>
          <w:color w:val="000000" w:themeColor="text1"/>
          <w:lang w:val="en-US"/>
        </w:rPr>
        <w:t>layer section</w:t>
      </w:r>
      <w:r w:rsidRPr="00034592">
        <w:rPr>
          <w:color w:val="000000" w:themeColor="text1"/>
          <w:lang w:val="en-US"/>
        </w:rPr>
        <w:t xml:space="preserve"> </w:t>
      </w:r>
      <w:r w:rsidR="006D4ADA" w:rsidRPr="00034592">
        <w:rPr>
          <w:color w:val="000000" w:themeColor="text1"/>
          <w:lang w:val="en-US"/>
        </w:rPr>
        <w:t>that</w:t>
      </w:r>
      <w:r w:rsidRPr="00034592">
        <w:rPr>
          <w:color w:val="000000" w:themeColor="text1"/>
          <w:lang w:val="en-US"/>
        </w:rPr>
        <w:t xml:space="preserve"> consists of three fully connected layers</w:t>
      </w:r>
      <w:r w:rsidR="00DC5E0B" w:rsidRPr="00034592">
        <w:rPr>
          <w:color w:val="000000" w:themeColor="text1"/>
          <w:lang w:val="en-US"/>
        </w:rPr>
        <w:t xml:space="preserve"> </w:t>
      </w:r>
      <w:r w:rsidR="00DC5E0B" w:rsidRPr="00034592">
        <w:rPr>
          <w:color w:val="000000" w:themeColor="text1"/>
          <w:vertAlign w:val="superscript"/>
          <w:lang w:val="en-US"/>
        </w:rPr>
        <w:t>[</w:t>
      </w:r>
      <w:r w:rsidR="004A2CAC" w:rsidRPr="00034592">
        <w:rPr>
          <w:color w:val="000000" w:themeColor="text1"/>
          <w:vertAlign w:val="superscript"/>
          <w:lang w:val="en-US"/>
        </w:rPr>
        <w:t>4</w:t>
      </w:r>
      <w:r w:rsidR="00DC5E0B" w:rsidRPr="00034592">
        <w:rPr>
          <w:color w:val="000000" w:themeColor="text1"/>
          <w:vertAlign w:val="superscript"/>
          <w:lang w:val="en-US"/>
        </w:rPr>
        <w:t>]</w:t>
      </w:r>
      <w:r w:rsidR="00DC5E0B" w:rsidRPr="00034592">
        <w:rPr>
          <w:color w:val="000000" w:themeColor="text1"/>
          <w:lang w:val="en-US"/>
        </w:rPr>
        <w:t>.</w:t>
      </w:r>
    </w:p>
    <w:p w14:paraId="2782DA4B" w14:textId="4E8B0F5D" w:rsidR="006C4D81" w:rsidRPr="00034592" w:rsidRDefault="006C4D81" w:rsidP="00C5391D">
      <w:pPr>
        <w:rPr>
          <w:color w:val="000000" w:themeColor="text1"/>
        </w:rPr>
      </w:pPr>
      <w:proofErr w:type="gramStart"/>
      <w:r w:rsidRPr="00034592">
        <w:rPr>
          <w:color w:val="000000" w:themeColor="text1"/>
          <w:lang w:val="en-US"/>
        </w:rPr>
        <w:t>In order to</w:t>
      </w:r>
      <w:proofErr w:type="gramEnd"/>
      <w:r w:rsidRPr="00034592">
        <w:rPr>
          <w:color w:val="000000" w:themeColor="text1"/>
          <w:lang w:val="en-US"/>
        </w:rPr>
        <w:t xml:space="preserve"> improve the accuracy of model training, the number of convolutional layers</w:t>
      </w:r>
      <w:r w:rsidR="00E32178" w:rsidRPr="00034592">
        <w:rPr>
          <w:color w:val="000000" w:themeColor="text1"/>
          <w:lang w:val="en-US"/>
        </w:rPr>
        <w:t xml:space="preserve"> is increased</w:t>
      </w:r>
      <w:r w:rsidRPr="00034592">
        <w:rPr>
          <w:color w:val="000000" w:themeColor="text1"/>
          <w:lang w:val="en-US"/>
        </w:rPr>
        <w:t xml:space="preserve"> from 2 to 3, and only one max pooling</w:t>
      </w:r>
      <w:r w:rsidR="00E32178" w:rsidRPr="00034592">
        <w:rPr>
          <w:color w:val="000000" w:themeColor="text1"/>
          <w:lang w:val="en-US"/>
        </w:rPr>
        <w:t xml:space="preserve"> is kept</w:t>
      </w:r>
      <w:r w:rsidRPr="00034592">
        <w:rPr>
          <w:color w:val="000000" w:themeColor="text1"/>
          <w:lang w:val="en-US"/>
        </w:rPr>
        <w:t>, and also, in order to increase the nonlinear relationship between the layers in the model, the activation</w:t>
      </w:r>
      <w:r w:rsidR="00E32178" w:rsidRPr="00034592">
        <w:rPr>
          <w:color w:val="000000" w:themeColor="text1"/>
          <w:lang w:val="en-US"/>
        </w:rPr>
        <w:t xml:space="preserve"> is set</w:t>
      </w:r>
      <w:r w:rsidRPr="00034592">
        <w:rPr>
          <w:color w:val="000000" w:themeColor="text1"/>
          <w:lang w:val="en-US"/>
        </w:rPr>
        <w:t xml:space="preserve"> to </w:t>
      </w:r>
      <w:proofErr w:type="spellStart"/>
      <w:r w:rsidRPr="00034592">
        <w:rPr>
          <w:color w:val="000000" w:themeColor="text1"/>
          <w:lang w:val="en-US"/>
        </w:rPr>
        <w:t>ReLU</w:t>
      </w:r>
      <w:proofErr w:type="spellEnd"/>
      <w:r w:rsidRPr="00034592">
        <w:rPr>
          <w:color w:val="000000" w:themeColor="text1"/>
          <w:lang w:val="en-US"/>
        </w:rPr>
        <w:t>.</w:t>
      </w:r>
    </w:p>
    <w:p w14:paraId="61FD4915" w14:textId="77777777" w:rsidR="006C4D81" w:rsidRPr="00034592" w:rsidRDefault="006C4D81" w:rsidP="00C5391D">
      <w:pPr>
        <w:rPr>
          <w:color w:val="000000" w:themeColor="text1"/>
        </w:rPr>
      </w:pPr>
      <w:r w:rsidRPr="00034592">
        <w:rPr>
          <w:color w:val="000000" w:themeColor="text1"/>
          <w:lang w:val="en-US"/>
        </w:rPr>
        <w:t xml:space="preserve">After being Flattened, the result will be passed to fully connected layers consisting of three Dense Layers, and between every two Dense Layers we added a dropout to prevent overfitting of the training data and the best parameter for dropout is 0.2 and 0.5. Finally, after </w:t>
      </w:r>
      <w:proofErr w:type="spellStart"/>
      <w:r w:rsidRPr="00034592">
        <w:rPr>
          <w:color w:val="000000" w:themeColor="text1"/>
          <w:lang w:val="en-US"/>
        </w:rPr>
        <w:t>softmax</w:t>
      </w:r>
      <w:proofErr w:type="spellEnd"/>
      <w:r w:rsidRPr="00034592">
        <w:rPr>
          <w:color w:val="000000" w:themeColor="text1"/>
          <w:lang w:val="en-US"/>
        </w:rPr>
        <w:t xml:space="preserve"> processing, we will output 43 classified results</w:t>
      </w:r>
    </w:p>
    <w:p w14:paraId="7045B426" w14:textId="77777777" w:rsidR="00925481" w:rsidRPr="00034592" w:rsidRDefault="00925481" w:rsidP="006C4D81">
      <w:pPr>
        <w:ind w:firstLine="0"/>
        <w:rPr>
          <w:color w:val="000000" w:themeColor="text1"/>
          <w:lang w:val="en-US"/>
        </w:rPr>
      </w:pPr>
      <w:bookmarkStart w:id="5" w:name="_GoBack"/>
      <w:bookmarkEnd w:id="5"/>
    </w:p>
    <w:p w14:paraId="51DA4F49" w14:textId="10ECCD72" w:rsidR="00FA3A05" w:rsidRPr="00034592" w:rsidRDefault="00FA3A05" w:rsidP="00FA3A05">
      <w:pPr>
        <w:pStyle w:val="Heading2"/>
        <w:rPr>
          <w:color w:val="000000" w:themeColor="text1"/>
        </w:rPr>
      </w:pPr>
      <w:r w:rsidRPr="00034592">
        <w:rPr>
          <w:color w:val="000000" w:themeColor="text1"/>
        </w:rPr>
        <w:t xml:space="preserve">F. </w:t>
      </w:r>
      <w:r w:rsidR="008E1543" w:rsidRPr="00034592">
        <w:rPr>
          <w:color w:val="000000" w:themeColor="text1"/>
        </w:rPr>
        <w:t>Ensembled Model</w:t>
      </w:r>
    </w:p>
    <w:p w14:paraId="11EF755D" w14:textId="77777777" w:rsidR="00262055" w:rsidRPr="00034592" w:rsidRDefault="00635053" w:rsidP="00262055">
      <w:r w:rsidRPr="00034592">
        <w:t xml:space="preserve">With the testing accuracies of the </w:t>
      </w:r>
      <w:r w:rsidR="008B0510" w:rsidRPr="00034592">
        <w:t xml:space="preserve">five models above, </w:t>
      </w:r>
      <w:r w:rsidR="00DF40FE" w:rsidRPr="00034592">
        <w:t>the top three models are chosen to be ensembled to achieve a higher test accuracy by combining their strengths</w:t>
      </w:r>
      <w:r w:rsidR="00F80355" w:rsidRPr="00034592">
        <w:t xml:space="preserve">. </w:t>
      </w:r>
    </w:p>
    <w:p w14:paraId="606416D4" w14:textId="3E249DD5" w:rsidR="00FA3A05" w:rsidRPr="00034592" w:rsidRDefault="00262055" w:rsidP="00BA39CB">
      <w:r w:rsidRPr="00034592">
        <w:t>If the results from the top three models are all different, the ensembled model finds the model that has the highest test accuracy</w:t>
      </w:r>
      <w:r w:rsidR="005E5ED9" w:rsidRPr="00034592">
        <w:t xml:space="preserve"> </w:t>
      </w:r>
      <w:r w:rsidRPr="00034592">
        <w:t>and chooses its result as the output. Otherwise, if there is a result with maximum votes, the ensembled model uses that result as the output.</w:t>
      </w:r>
    </w:p>
    <w:p w14:paraId="702779F4" w14:textId="11613541" w:rsidR="00031E2B" w:rsidRPr="00034592" w:rsidRDefault="00031E2B" w:rsidP="00BA39CB">
      <w:bookmarkStart w:id="6" w:name="_7hmkcnvqs3re" w:colFirst="0" w:colLast="0"/>
      <w:bookmarkEnd w:id="6"/>
      <w:r w:rsidRPr="00034592">
        <w:t xml:space="preserve">By </w:t>
      </w:r>
      <w:r w:rsidR="00A36D78" w:rsidRPr="00034592">
        <w:t>setting the default result and the combined result, th</w:t>
      </w:r>
      <w:r w:rsidR="00D35266" w:rsidRPr="00034592">
        <w:t>is ensembled model is expected to achieve the highest test accuracy among all the models.</w:t>
      </w:r>
    </w:p>
    <w:p w14:paraId="3BFFBDAE" w14:textId="77777777" w:rsidR="00A713E2" w:rsidRPr="00034592" w:rsidRDefault="00A713E2" w:rsidP="00BA39CB"/>
    <w:p w14:paraId="7ACCABD6" w14:textId="5C1AC480" w:rsidR="002A7DDB" w:rsidRPr="00034592" w:rsidRDefault="00D72220">
      <w:pPr>
        <w:pStyle w:val="Heading1"/>
        <w:numPr>
          <w:ilvl w:val="0"/>
          <w:numId w:val="7"/>
        </w:numPr>
        <w:rPr>
          <w:color w:val="000000" w:themeColor="text1"/>
        </w:rPr>
      </w:pPr>
      <w:r w:rsidRPr="00034592">
        <w:rPr>
          <w:color w:val="000000" w:themeColor="text1"/>
        </w:rPr>
        <w:t>Results</w:t>
      </w:r>
    </w:p>
    <w:tbl>
      <w:tblPr>
        <w:tblStyle w:val="TableGrid"/>
        <w:tblpPr w:leftFromText="180" w:rightFromText="180" w:vertAnchor="text" w:horzAnchor="margin" w:tblpXSpec="right" w:tblpY="260"/>
        <w:tblW w:w="4679" w:type="dxa"/>
        <w:tblLayout w:type="fixed"/>
        <w:tblLook w:val="06A0" w:firstRow="1" w:lastRow="0" w:firstColumn="1" w:lastColumn="0" w:noHBand="1" w:noVBand="1"/>
      </w:tblPr>
      <w:tblGrid>
        <w:gridCol w:w="602"/>
        <w:gridCol w:w="694"/>
        <w:gridCol w:w="607"/>
        <w:gridCol w:w="520"/>
        <w:gridCol w:w="781"/>
        <w:gridCol w:w="607"/>
        <w:gridCol w:w="868"/>
      </w:tblGrid>
      <w:tr w:rsidR="00A822C0" w:rsidRPr="00034592" w14:paraId="0D524324" w14:textId="77777777" w:rsidTr="00281E38">
        <w:trPr>
          <w:trHeight w:val="440"/>
        </w:trPr>
        <w:tc>
          <w:tcPr>
            <w:tcW w:w="602" w:type="dxa"/>
          </w:tcPr>
          <w:p w14:paraId="01FFA8AC" w14:textId="77777777" w:rsidR="00A822C0" w:rsidRPr="00034592" w:rsidRDefault="00A822C0" w:rsidP="00A822C0">
            <w:pPr>
              <w:pStyle w:val="ListParagraph"/>
              <w:numPr>
                <w:ilvl w:val="0"/>
                <w:numId w:val="7"/>
              </w:numPr>
              <w:rPr>
                <w:rFonts w:ascii="Times New Roman" w:hAnsi="Times New Roman" w:cs="Times New Roman"/>
                <w:color w:val="000000" w:themeColor="text1"/>
                <w:sz w:val="14"/>
                <w:szCs w:val="14"/>
              </w:rPr>
            </w:pPr>
            <w:bookmarkStart w:id="7" w:name="_fh2c9yhwrw9e" w:colFirst="0" w:colLast="0"/>
            <w:bookmarkStart w:id="8" w:name="_6hmzpa1zz710" w:colFirst="0" w:colLast="0"/>
            <w:bookmarkEnd w:id="7"/>
            <w:bookmarkEnd w:id="8"/>
            <w:r w:rsidRPr="00034592">
              <w:rPr>
                <w:rFonts w:ascii="Times New Roman" w:hAnsi="Times New Roman" w:cs="Times New Roman"/>
                <w:color w:val="000000" w:themeColor="text1"/>
                <w:sz w:val="14"/>
                <w:szCs w:val="14"/>
              </w:rPr>
              <w:t>Model</w:t>
            </w:r>
          </w:p>
        </w:tc>
        <w:tc>
          <w:tcPr>
            <w:tcW w:w="694" w:type="dxa"/>
          </w:tcPr>
          <w:p w14:paraId="47F68D6D" w14:textId="77777777" w:rsidR="00A822C0" w:rsidRPr="00034592" w:rsidRDefault="00A822C0" w:rsidP="00A822C0">
            <w:pPr>
              <w:rPr>
                <w:rFonts w:ascii="Times New Roman" w:hAnsi="Times New Roman" w:cs="Times New Roman"/>
                <w:sz w:val="14"/>
                <w:szCs w:val="14"/>
              </w:rPr>
            </w:pPr>
            <w:r w:rsidRPr="00034592">
              <w:rPr>
                <w:rFonts w:ascii="Times New Roman" w:hAnsi="Times New Roman" w:cs="Times New Roman"/>
                <w:sz w:val="14"/>
                <w:szCs w:val="14"/>
              </w:rPr>
              <w:t>Generic CNN</w:t>
            </w:r>
          </w:p>
        </w:tc>
        <w:tc>
          <w:tcPr>
            <w:tcW w:w="607" w:type="dxa"/>
          </w:tcPr>
          <w:p w14:paraId="589C5841"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Deep CNN</w:t>
            </w:r>
          </w:p>
        </w:tc>
        <w:tc>
          <w:tcPr>
            <w:tcW w:w="520" w:type="dxa"/>
          </w:tcPr>
          <w:p w14:paraId="00F2954D" w14:textId="77777777" w:rsidR="00A822C0" w:rsidRPr="00034592" w:rsidRDefault="00A822C0" w:rsidP="00A822C0">
            <w:pPr>
              <w:rPr>
                <w:rFonts w:ascii="Times New Roman" w:hAnsi="Times New Roman" w:cs="Times New Roman"/>
                <w:color w:val="000000" w:themeColor="text1"/>
                <w:sz w:val="14"/>
                <w:szCs w:val="14"/>
              </w:rPr>
            </w:pPr>
            <w:proofErr w:type="spellStart"/>
            <w:r w:rsidRPr="00034592">
              <w:rPr>
                <w:rFonts w:ascii="Times New Roman" w:hAnsi="Times New Roman" w:cs="Times New Roman"/>
                <w:color w:val="000000" w:themeColor="text1"/>
                <w:sz w:val="14"/>
                <w:szCs w:val="14"/>
              </w:rPr>
              <w:t>AlexNet</w:t>
            </w:r>
            <w:proofErr w:type="spellEnd"/>
          </w:p>
        </w:tc>
        <w:tc>
          <w:tcPr>
            <w:tcW w:w="781" w:type="dxa"/>
          </w:tcPr>
          <w:p w14:paraId="75565CB9"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Effi</w:t>
            </w:r>
            <w:r w:rsidRPr="00034592">
              <w:rPr>
                <w:rFonts w:ascii="Times New Roman" w:hAnsi="Times New Roman" w:cs="Times New Roman"/>
                <w:color w:val="000000" w:themeColor="text1"/>
                <w:sz w:val="14"/>
                <w:szCs w:val="14"/>
                <w:lang w:eastAsia="zh-CN"/>
              </w:rPr>
              <w:t>ci</w:t>
            </w:r>
            <w:r w:rsidRPr="00034592">
              <w:rPr>
                <w:rFonts w:ascii="Times New Roman" w:hAnsi="Times New Roman" w:cs="Times New Roman"/>
                <w:color w:val="000000" w:themeColor="text1"/>
                <w:sz w:val="14"/>
                <w:szCs w:val="14"/>
              </w:rPr>
              <w:t>ent CNN</w:t>
            </w:r>
          </w:p>
        </w:tc>
        <w:tc>
          <w:tcPr>
            <w:tcW w:w="607" w:type="dxa"/>
          </w:tcPr>
          <w:p w14:paraId="0D30166E" w14:textId="77777777" w:rsidR="00A822C0" w:rsidRPr="00034592" w:rsidRDefault="00A822C0" w:rsidP="00A822C0">
            <w:pPr>
              <w:rPr>
                <w:rFonts w:ascii="Times New Roman" w:hAnsi="Times New Roman" w:cs="Times New Roman"/>
                <w:color w:val="000000" w:themeColor="text1"/>
                <w:sz w:val="14"/>
                <w:szCs w:val="14"/>
              </w:rPr>
            </w:pPr>
            <w:proofErr w:type="spellStart"/>
            <w:r w:rsidRPr="00034592">
              <w:rPr>
                <w:rFonts w:ascii="Times New Roman" w:hAnsi="Times New Roman" w:cs="Times New Roman"/>
                <w:color w:val="000000" w:themeColor="text1"/>
                <w:sz w:val="14"/>
                <w:szCs w:val="14"/>
              </w:rPr>
              <w:t>LeNet</w:t>
            </w:r>
            <w:proofErr w:type="spellEnd"/>
          </w:p>
        </w:tc>
        <w:tc>
          <w:tcPr>
            <w:tcW w:w="868" w:type="dxa"/>
          </w:tcPr>
          <w:p w14:paraId="08D9244D" w14:textId="77777777" w:rsidR="00A822C0" w:rsidRPr="00034592" w:rsidRDefault="00A822C0" w:rsidP="00A822C0">
            <w:pPr>
              <w:rPr>
                <w:rFonts w:ascii="Times New Roman" w:hAnsi="Times New Roman" w:cs="Times New Roman"/>
                <w:color w:val="000000" w:themeColor="text1"/>
                <w:sz w:val="14"/>
                <w:szCs w:val="14"/>
                <w:lang w:val="en-US" w:eastAsia="zh-CN"/>
              </w:rPr>
            </w:pPr>
            <w:r w:rsidRPr="00034592">
              <w:rPr>
                <w:rFonts w:ascii="Times New Roman" w:hAnsi="Times New Roman" w:cs="Times New Roman"/>
                <w:color w:val="000000" w:themeColor="text1"/>
                <w:sz w:val="14"/>
                <w:szCs w:val="14"/>
                <w:lang w:val="en-US" w:eastAsia="zh-CN"/>
              </w:rPr>
              <w:t>Ensembled Model</w:t>
            </w:r>
          </w:p>
        </w:tc>
      </w:tr>
      <w:tr w:rsidR="00A822C0" w:rsidRPr="00034592" w14:paraId="54349270" w14:textId="77777777" w:rsidTr="00951FA5">
        <w:trPr>
          <w:trHeight w:val="285"/>
        </w:trPr>
        <w:tc>
          <w:tcPr>
            <w:tcW w:w="602" w:type="dxa"/>
          </w:tcPr>
          <w:p w14:paraId="27E67327"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Accuracy</w:t>
            </w:r>
          </w:p>
        </w:tc>
        <w:tc>
          <w:tcPr>
            <w:tcW w:w="694" w:type="dxa"/>
          </w:tcPr>
          <w:p w14:paraId="4EDC660D"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89%</w:t>
            </w:r>
          </w:p>
        </w:tc>
        <w:tc>
          <w:tcPr>
            <w:tcW w:w="607" w:type="dxa"/>
          </w:tcPr>
          <w:p w14:paraId="7843D41D"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92.2%</w:t>
            </w:r>
          </w:p>
        </w:tc>
        <w:tc>
          <w:tcPr>
            <w:tcW w:w="520" w:type="dxa"/>
          </w:tcPr>
          <w:p w14:paraId="5D2D631B"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79%</w:t>
            </w:r>
          </w:p>
        </w:tc>
        <w:tc>
          <w:tcPr>
            <w:tcW w:w="781" w:type="dxa"/>
          </w:tcPr>
          <w:p w14:paraId="313FE557"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84%</w:t>
            </w:r>
          </w:p>
        </w:tc>
        <w:tc>
          <w:tcPr>
            <w:tcW w:w="607" w:type="dxa"/>
          </w:tcPr>
          <w:p w14:paraId="7B4E0EF9"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87%</w:t>
            </w:r>
          </w:p>
        </w:tc>
        <w:tc>
          <w:tcPr>
            <w:tcW w:w="868" w:type="dxa"/>
          </w:tcPr>
          <w:p w14:paraId="7CA15486" w14:textId="77777777" w:rsidR="00A822C0" w:rsidRPr="00034592" w:rsidRDefault="00A822C0" w:rsidP="00A822C0">
            <w:pPr>
              <w:rPr>
                <w:rFonts w:ascii="Times New Roman" w:hAnsi="Times New Roman" w:cs="Times New Roman"/>
                <w:color w:val="000000" w:themeColor="text1"/>
                <w:sz w:val="14"/>
                <w:szCs w:val="14"/>
              </w:rPr>
            </w:pPr>
            <w:r w:rsidRPr="00034592">
              <w:rPr>
                <w:rFonts w:ascii="Times New Roman" w:hAnsi="Times New Roman" w:cs="Times New Roman"/>
                <w:color w:val="000000" w:themeColor="text1"/>
                <w:sz w:val="14"/>
                <w:szCs w:val="14"/>
              </w:rPr>
              <w:t>93.5%</w:t>
            </w:r>
          </w:p>
        </w:tc>
      </w:tr>
    </w:tbl>
    <w:p w14:paraId="5459C362" w14:textId="77777777" w:rsidR="00A822C0" w:rsidRPr="00034592" w:rsidRDefault="00A822C0" w:rsidP="00A822C0">
      <w:pPr>
        <w:ind w:firstLine="0"/>
        <w:rPr>
          <w:color w:val="000000" w:themeColor="text1"/>
        </w:rPr>
      </w:pPr>
      <w:r w:rsidRPr="00034592">
        <w:rPr>
          <w:color w:val="000000" w:themeColor="text1"/>
        </w:rPr>
        <w:t>Table1. Overall results of all models</w:t>
      </w:r>
    </w:p>
    <w:p w14:paraId="128BB482" w14:textId="03A1E5BA" w:rsidR="00C5391D" w:rsidRPr="00034592" w:rsidRDefault="00A822C0" w:rsidP="00562D96">
      <w:pPr>
        <w:rPr>
          <w:color w:val="000000" w:themeColor="text1"/>
          <w:shd w:val="clear" w:color="auto" w:fill="FFFFFF"/>
        </w:rPr>
      </w:pPr>
      <w:r w:rsidRPr="00034592">
        <w:rPr>
          <w:color w:val="000000" w:themeColor="text1"/>
        </w:rPr>
        <w:t xml:space="preserve">The findings were attained after attempting the five approaches outlined above. We compile the data findings from each model into a table, and </w:t>
      </w:r>
      <w:proofErr w:type="gramStart"/>
      <w:r w:rsidRPr="00034592">
        <w:rPr>
          <w:color w:val="000000" w:themeColor="text1"/>
        </w:rPr>
        <w:t>it is clear that the</w:t>
      </w:r>
      <w:proofErr w:type="gramEnd"/>
      <w:r w:rsidRPr="00034592">
        <w:rPr>
          <w:color w:val="000000" w:themeColor="text1"/>
        </w:rPr>
        <w:t xml:space="preserve"> </w:t>
      </w:r>
      <w:r w:rsidR="00D06A58" w:rsidRPr="00034592">
        <w:rPr>
          <w:color w:val="000000" w:themeColor="text1"/>
        </w:rPr>
        <w:t>ensembled</w:t>
      </w:r>
      <w:r w:rsidRPr="00034592">
        <w:rPr>
          <w:color w:val="000000" w:themeColor="text1"/>
        </w:rPr>
        <w:t xml:space="preserve"> model outperformed the others. We discovered that all the models performed better in terms of accuracy, with </w:t>
      </w:r>
      <w:r w:rsidR="00CB6B27" w:rsidRPr="00034592">
        <w:rPr>
          <w:color w:val="000000" w:themeColor="text1"/>
        </w:rPr>
        <w:t>Ensembled model</w:t>
      </w:r>
      <w:r w:rsidRPr="00034592">
        <w:rPr>
          <w:color w:val="000000" w:themeColor="text1"/>
        </w:rPr>
        <w:t xml:space="preserve"> producing a greater accuracy—</w:t>
      </w:r>
      <w:r w:rsidR="00C614BA" w:rsidRPr="00034592">
        <w:rPr>
          <w:color w:val="000000" w:themeColor="text1"/>
        </w:rPr>
        <w:t>9</w:t>
      </w:r>
      <w:r w:rsidR="00CB6B27" w:rsidRPr="00034592">
        <w:rPr>
          <w:color w:val="000000" w:themeColor="text1"/>
        </w:rPr>
        <w:t>3</w:t>
      </w:r>
      <w:r w:rsidR="00C614BA" w:rsidRPr="00034592">
        <w:rPr>
          <w:color w:val="000000" w:themeColor="text1"/>
        </w:rPr>
        <w:t>.</w:t>
      </w:r>
      <w:r w:rsidR="00CB6B27" w:rsidRPr="00034592">
        <w:rPr>
          <w:color w:val="000000" w:themeColor="text1"/>
        </w:rPr>
        <w:t>5</w:t>
      </w:r>
      <w:r w:rsidRPr="00034592">
        <w:rPr>
          <w:color w:val="000000" w:themeColor="text1"/>
        </w:rPr>
        <w:t xml:space="preserve">%. And we discovered that the fastest to train was </w:t>
      </w:r>
      <w:r w:rsidR="008F424C" w:rsidRPr="00034592">
        <w:rPr>
          <w:color w:val="000000" w:themeColor="text1"/>
        </w:rPr>
        <w:t>generic CNN</w:t>
      </w:r>
      <w:r w:rsidRPr="00034592">
        <w:rPr>
          <w:color w:val="000000" w:themeColor="text1"/>
        </w:rPr>
        <w:t xml:space="preserve">. These factors influenced our decision to settle on the </w:t>
      </w:r>
      <w:r w:rsidR="004F3D8E" w:rsidRPr="00034592">
        <w:rPr>
          <w:color w:val="000000" w:themeColor="text1"/>
        </w:rPr>
        <w:t>ensembled</w:t>
      </w:r>
      <w:r w:rsidRPr="00034592">
        <w:rPr>
          <w:color w:val="000000" w:themeColor="text1"/>
        </w:rPr>
        <w:t xml:space="preserve"> model as the ideal one.</w:t>
      </w:r>
    </w:p>
    <w:p w14:paraId="58F23A07" w14:textId="7189079E" w:rsidR="002A7DDB" w:rsidRPr="00034592" w:rsidRDefault="00FA3A05" w:rsidP="00B47A1F">
      <w:pPr>
        <w:pStyle w:val="Heading2"/>
        <w:rPr>
          <w:color w:val="000000" w:themeColor="text1"/>
        </w:rPr>
      </w:pPr>
      <w:r w:rsidRPr="00034592">
        <w:rPr>
          <w:color w:val="000000" w:themeColor="text1"/>
        </w:rPr>
        <w:t xml:space="preserve">A. </w:t>
      </w:r>
      <w:proofErr w:type="spellStart"/>
      <w:r w:rsidRPr="00034592">
        <w:rPr>
          <w:color w:val="000000" w:themeColor="text1"/>
        </w:rPr>
        <w:t>AlexNet</w:t>
      </w:r>
      <w:proofErr w:type="spellEnd"/>
      <w:r w:rsidRPr="00034592">
        <w:rPr>
          <w:color w:val="000000" w:themeColor="text1"/>
        </w:rPr>
        <w:t xml:space="preserve"> </w:t>
      </w:r>
    </w:p>
    <w:p w14:paraId="3FE42B29" w14:textId="7A98C810" w:rsidR="00C5391D" w:rsidRPr="00034592" w:rsidRDefault="00152E32" w:rsidP="00152E32">
      <w:pPr>
        <w:rPr>
          <w:color w:val="000000" w:themeColor="text1"/>
        </w:rPr>
      </w:pPr>
      <w:bookmarkStart w:id="9" w:name="_wwuxnzf92027" w:colFirst="0" w:colLast="0"/>
      <w:bookmarkEnd w:id="9"/>
      <w:r w:rsidRPr="00034592">
        <w:rPr>
          <w:color w:val="000000" w:themeColor="text1"/>
        </w:rPr>
        <w:t>After running 70 epochs, the loss and accuracy rate gradually become stable. And the final training accuracy can reach 93.8 % and the test accuracy can reach 79.2%.</w:t>
      </w:r>
    </w:p>
    <w:p w14:paraId="083BDC67" w14:textId="77777777" w:rsidR="00D72220" w:rsidRPr="00034592" w:rsidRDefault="00D72220" w:rsidP="00D72220">
      <w:pPr>
        <w:pStyle w:val="Heading2"/>
        <w:rPr>
          <w:color w:val="000000" w:themeColor="text1"/>
        </w:rPr>
      </w:pPr>
      <w:r w:rsidRPr="00034592">
        <w:rPr>
          <w:color w:val="000000" w:themeColor="text1"/>
        </w:rPr>
        <w:t>B</w:t>
      </w:r>
      <w:bookmarkStart w:id="10" w:name="_vtomk6sz7zf4" w:colFirst="0" w:colLast="0"/>
      <w:bookmarkEnd w:id="10"/>
      <w:r w:rsidRPr="00034592">
        <w:rPr>
          <w:color w:val="000000" w:themeColor="text1"/>
        </w:rPr>
        <w:t>. Generic CNN</w:t>
      </w:r>
    </w:p>
    <w:p w14:paraId="50B56F1A" w14:textId="06098B73" w:rsidR="00925481" w:rsidRPr="00034592" w:rsidRDefault="00A713E2" w:rsidP="00925481">
      <w:pPr>
        <w:ind w:firstLine="0"/>
        <w:jc w:val="center"/>
        <w:rPr>
          <w:color w:val="000000" w:themeColor="text1"/>
        </w:rPr>
      </w:pPr>
      <w:bookmarkStart w:id="11" w:name="_1p7fztx17cpn" w:colFirst="0" w:colLast="0"/>
      <w:bookmarkEnd w:id="11"/>
      <w:r w:rsidRPr="00034592">
        <w:rPr>
          <w:noProof/>
          <w:color w:val="000000" w:themeColor="text1"/>
        </w:rPr>
        <w:drawing>
          <wp:inline distT="0" distB="0" distL="0" distR="0" wp14:anchorId="37377167" wp14:editId="18F4CE44">
            <wp:extent cx="2974975" cy="1132205"/>
            <wp:effectExtent l="0" t="0" r="0" b="0"/>
            <wp:docPr id="3" name="Picture 4">
              <a:extLst xmlns:a="http://schemas.openxmlformats.org/drawingml/2006/main">
                <a:ext uri="{FF2B5EF4-FFF2-40B4-BE49-F238E27FC236}">
                  <a16:creationId xmlns:a16="http://schemas.microsoft.com/office/drawing/2014/main" id="{32E1717F-7596-B085-F148-FB865BA219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32E1717F-7596-B085-F148-FB865BA2194A}"/>
                        </a:ext>
                      </a:extLst>
                    </pic:cNvPr>
                    <pic:cNvPicPr>
                      <a:picLocks noChangeAspect="1"/>
                    </pic:cNvPicPr>
                  </pic:nvPicPr>
                  <pic:blipFill>
                    <a:blip r:embed="rId9"/>
                    <a:stretch>
                      <a:fillRect/>
                    </a:stretch>
                  </pic:blipFill>
                  <pic:spPr>
                    <a:xfrm>
                      <a:off x="0" y="0"/>
                      <a:ext cx="2974975" cy="1132205"/>
                    </a:xfrm>
                    <a:prstGeom prst="rect">
                      <a:avLst/>
                    </a:prstGeom>
                  </pic:spPr>
                </pic:pic>
              </a:graphicData>
            </a:graphic>
          </wp:inline>
        </w:drawing>
      </w:r>
    </w:p>
    <w:p w14:paraId="07087A77" w14:textId="4DD5D461" w:rsidR="00E0128A" w:rsidRPr="00034592" w:rsidRDefault="00E0128A" w:rsidP="00E0128A">
      <w:pPr>
        <w:pStyle w:val="Caption"/>
        <w:jc w:val="center"/>
        <w:rPr>
          <w:color w:val="000000" w:themeColor="text1"/>
        </w:rPr>
      </w:pPr>
      <w:r w:rsidRPr="00034592">
        <w:rPr>
          <w:color w:val="000000" w:themeColor="text1"/>
        </w:rPr>
        <w:t xml:space="preserve">Figure </w:t>
      </w:r>
      <w:r w:rsidRPr="00034592">
        <w:rPr>
          <w:color w:val="000000" w:themeColor="text1"/>
        </w:rPr>
        <w:fldChar w:fldCharType="begin"/>
      </w:r>
      <w:r w:rsidRPr="00034592">
        <w:rPr>
          <w:color w:val="000000" w:themeColor="text1"/>
        </w:rPr>
        <w:instrText xml:space="preserve"> SEQ Figure \* ARABIC </w:instrText>
      </w:r>
      <w:r w:rsidRPr="00034592">
        <w:rPr>
          <w:color w:val="000000" w:themeColor="text1"/>
        </w:rPr>
        <w:fldChar w:fldCharType="separate"/>
      </w:r>
      <w:r w:rsidRPr="00034592">
        <w:rPr>
          <w:noProof/>
          <w:color w:val="000000" w:themeColor="text1"/>
        </w:rPr>
        <w:t>1</w:t>
      </w:r>
      <w:r w:rsidRPr="00034592">
        <w:rPr>
          <w:noProof/>
          <w:color w:val="000000" w:themeColor="text1"/>
        </w:rPr>
        <w:fldChar w:fldCharType="end"/>
      </w:r>
      <w:r w:rsidRPr="00034592">
        <w:rPr>
          <w:color w:val="000000" w:themeColor="text1"/>
        </w:rPr>
        <w:t xml:space="preserve">: test </w:t>
      </w:r>
      <w:proofErr w:type="spellStart"/>
      <w:r w:rsidRPr="00034592">
        <w:rPr>
          <w:color w:val="000000" w:themeColor="text1"/>
        </w:rPr>
        <w:t>accurancy</w:t>
      </w:r>
      <w:proofErr w:type="spellEnd"/>
      <w:r w:rsidRPr="00034592">
        <w:rPr>
          <w:color w:val="000000" w:themeColor="text1"/>
        </w:rPr>
        <w:t xml:space="preserve"> of CNN</w:t>
      </w:r>
    </w:p>
    <w:p w14:paraId="18D9C909" w14:textId="6D5F7482" w:rsidR="00675626" w:rsidRPr="00034592" w:rsidRDefault="00675626" w:rsidP="00920E1A">
      <w:pPr>
        <w:rPr>
          <w:color w:val="000000" w:themeColor="text1"/>
        </w:rPr>
      </w:pPr>
      <w:r w:rsidRPr="00034592">
        <w:rPr>
          <w:rFonts w:eastAsia="Times New Roman"/>
          <w:color w:val="000000"/>
          <w:lang w:val="en-US"/>
        </w:rPr>
        <w:t xml:space="preserve">The test accuracy of the CNN model is 89% which is a good result, but not nearly good enough. However, the model has the advantage compare with others that the time required for training is exceptionally short, requiring only 10 </w:t>
      </w:r>
      <w:proofErr w:type="spellStart"/>
      <w:r w:rsidRPr="00034592">
        <w:rPr>
          <w:rFonts w:eastAsia="Times New Roman"/>
          <w:color w:val="000000"/>
          <w:lang w:val="en-US"/>
        </w:rPr>
        <w:t>epoches</w:t>
      </w:r>
      <w:proofErr w:type="spellEnd"/>
      <w:r w:rsidRPr="00034592">
        <w:rPr>
          <w:rFonts w:eastAsia="Times New Roman"/>
          <w:color w:val="000000"/>
          <w:lang w:val="en-US"/>
        </w:rPr>
        <w:t xml:space="preserve"> to converge. </w:t>
      </w:r>
    </w:p>
    <w:p w14:paraId="049C760A" w14:textId="77777777" w:rsidR="00675626" w:rsidRPr="00034592" w:rsidRDefault="00675626" w:rsidP="00675626">
      <w:pPr>
        <w:ind w:firstLine="0"/>
        <w:rPr>
          <w:color w:val="000000" w:themeColor="text1"/>
          <w:lang w:val="en-US"/>
        </w:rPr>
      </w:pPr>
    </w:p>
    <w:p w14:paraId="507AFEEB" w14:textId="77777777" w:rsidR="00E134B9" w:rsidRPr="00034592" w:rsidRDefault="00E134B9" w:rsidP="00E134B9">
      <w:pPr>
        <w:pStyle w:val="Heading2"/>
        <w:rPr>
          <w:color w:val="000000" w:themeColor="text1"/>
        </w:rPr>
      </w:pPr>
      <w:r w:rsidRPr="00034592">
        <w:rPr>
          <w:color w:val="000000" w:themeColor="text1"/>
        </w:rPr>
        <w:t>C. Deep CNN</w:t>
      </w:r>
    </w:p>
    <w:p w14:paraId="3F2FB587" w14:textId="6412DA46" w:rsidR="00C14E93" w:rsidRPr="00034592" w:rsidRDefault="004E5BBA" w:rsidP="004E5BBA">
      <w:r w:rsidRPr="00034592">
        <w:t>Deep CNN model obtains the highest test accuracy as "0.9</w:t>
      </w:r>
      <w:r w:rsidR="00381F3E" w:rsidRPr="00034592">
        <w:t>22</w:t>
      </w:r>
      <w:r w:rsidRPr="00034592">
        <w:t>", while basic CNN obtains "0.8</w:t>
      </w:r>
      <w:r w:rsidR="006572CF" w:rsidRPr="00034592">
        <w:t>8</w:t>
      </w:r>
      <w:r w:rsidRPr="00034592">
        <w:t xml:space="preserve">" and </w:t>
      </w:r>
      <w:proofErr w:type="spellStart"/>
      <w:r w:rsidRPr="00034592">
        <w:t>EfficientCNN</w:t>
      </w:r>
      <w:proofErr w:type="spellEnd"/>
      <w:r w:rsidRPr="00034592">
        <w:t xml:space="preserve"> obtains "0.8</w:t>
      </w:r>
      <w:r w:rsidR="006572CF" w:rsidRPr="00034592">
        <w:t>4</w:t>
      </w:r>
      <w:r w:rsidRPr="00034592">
        <w:t>".</w:t>
      </w:r>
      <w:r w:rsidR="00800934" w:rsidRPr="00034592">
        <w:t xml:space="preserve"> </w:t>
      </w:r>
      <w:r w:rsidR="003A743B" w:rsidRPr="00034592">
        <w:t>The comparison</w:t>
      </w:r>
      <w:r w:rsidR="008048D5" w:rsidRPr="00034592">
        <w:t xml:space="preserve"> of </w:t>
      </w:r>
      <w:r w:rsidR="005A15B1" w:rsidRPr="00034592">
        <w:t>training</w:t>
      </w:r>
      <w:r w:rsidR="008048D5" w:rsidRPr="00034592">
        <w:t xml:space="preserve"> </w:t>
      </w:r>
      <w:r w:rsidR="005A15B1" w:rsidRPr="00034592">
        <w:t xml:space="preserve">epochs and </w:t>
      </w:r>
      <w:r w:rsidR="008048D5" w:rsidRPr="00034592">
        <w:t xml:space="preserve">accuracy is shown in the figure below. </w:t>
      </w:r>
    </w:p>
    <w:p w14:paraId="4EA06108" w14:textId="77777777" w:rsidR="008721BD" w:rsidRPr="00034592" w:rsidRDefault="00C14E93" w:rsidP="008721BD">
      <w:pPr>
        <w:keepNext/>
      </w:pPr>
      <w:r w:rsidRPr="00034592">
        <w:rPr>
          <w:noProof/>
        </w:rPr>
        <w:drawing>
          <wp:inline distT="0" distB="0" distL="0" distR="0" wp14:anchorId="64FDF36F" wp14:editId="4B1208B2">
            <wp:extent cx="2601686" cy="1873658"/>
            <wp:effectExtent l="0" t="0" r="8255"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0"/>
                    <a:stretch>
                      <a:fillRect/>
                    </a:stretch>
                  </pic:blipFill>
                  <pic:spPr>
                    <a:xfrm>
                      <a:off x="0" y="0"/>
                      <a:ext cx="2612825" cy="1881680"/>
                    </a:xfrm>
                    <a:prstGeom prst="rect">
                      <a:avLst/>
                    </a:prstGeom>
                  </pic:spPr>
                </pic:pic>
              </a:graphicData>
            </a:graphic>
          </wp:inline>
        </w:drawing>
      </w:r>
    </w:p>
    <w:p w14:paraId="3EDF552C" w14:textId="1441F1E4" w:rsidR="00C14E93" w:rsidRPr="00034592" w:rsidRDefault="008721BD" w:rsidP="008721BD">
      <w:pPr>
        <w:pStyle w:val="Caption"/>
        <w:rPr>
          <w:color w:val="000000" w:themeColor="text1"/>
        </w:rPr>
      </w:pPr>
      <w:r w:rsidRPr="00034592">
        <w:rPr>
          <w:color w:val="000000" w:themeColor="text1"/>
        </w:rPr>
        <w:t xml:space="preserve">Figure </w:t>
      </w:r>
      <w:r w:rsidR="0091202E" w:rsidRPr="00034592">
        <w:rPr>
          <w:color w:val="000000" w:themeColor="text1"/>
        </w:rPr>
        <w:t>2</w:t>
      </w:r>
      <w:r w:rsidRPr="00034592">
        <w:rPr>
          <w:color w:val="000000" w:themeColor="text1"/>
        </w:rPr>
        <w:t>: training epochs and accuracy comparison</w:t>
      </w:r>
    </w:p>
    <w:p w14:paraId="558F01F0" w14:textId="1FFCC574" w:rsidR="004E5BBA" w:rsidRPr="00034592" w:rsidRDefault="00A8193A" w:rsidP="004E5BBA">
      <w:r w:rsidRPr="00034592">
        <w:t xml:space="preserve">Although Deep CNN takes the longest training time, it reaches </w:t>
      </w:r>
      <w:r w:rsidR="00E15E8A" w:rsidRPr="00034592">
        <w:t>the highest</w:t>
      </w:r>
      <w:r w:rsidRPr="00034592">
        <w:t xml:space="preserve"> test accuracy score among these three. This is because it has a deeper convolutional layer, which has more filters and </w:t>
      </w:r>
      <w:r w:rsidR="000452A0" w:rsidRPr="00034592">
        <w:t xml:space="preserve">a </w:t>
      </w:r>
      <w:r w:rsidRPr="00034592">
        <w:t xml:space="preserve">larger kernel size, helping extract and analyse more features. Moreover, the difference between test and train accuracy is the smallest, which indicates the added Dropout and </w:t>
      </w:r>
      <w:proofErr w:type="spellStart"/>
      <w:r w:rsidRPr="00034592">
        <w:t>BatchNormalization</w:t>
      </w:r>
      <w:proofErr w:type="spellEnd"/>
      <w:r w:rsidRPr="00034592">
        <w:t xml:space="preserve"> layer, randomly rotated input images and the optimizer have successfully reduced the overfitting effect.</w:t>
      </w:r>
    </w:p>
    <w:p w14:paraId="19926959" w14:textId="0EE0B774" w:rsidR="00E134B9" w:rsidRPr="00034592" w:rsidRDefault="006E566B" w:rsidP="008920F0">
      <w:r w:rsidRPr="00034592">
        <w:t>However, a DNN solution achieves a higher test accuracy with less training time from site "https://www.kaggle.com/code/whitelord/german-sign-detection-dnn-solution". This model has less training time for it has a slightly smaller filter size as 32 instead of 64. The other main difference is that it uses one hot encoding instead of label encoding, which prevents the ranking between values and increases the train and test accuracy.</w:t>
      </w:r>
    </w:p>
    <w:p w14:paraId="5C71D615" w14:textId="77777777" w:rsidR="00920E1A" w:rsidRPr="00034592" w:rsidRDefault="00920E1A" w:rsidP="00E134B9">
      <w:pPr>
        <w:pStyle w:val="Heading2"/>
        <w:rPr>
          <w:color w:val="000000" w:themeColor="text1"/>
        </w:rPr>
      </w:pPr>
    </w:p>
    <w:p w14:paraId="20E03075" w14:textId="77777777" w:rsidR="00E134B9" w:rsidRPr="00034592" w:rsidRDefault="00E134B9" w:rsidP="00E134B9">
      <w:pPr>
        <w:pStyle w:val="Heading2"/>
        <w:rPr>
          <w:color w:val="000000" w:themeColor="text1"/>
        </w:rPr>
      </w:pPr>
      <w:r w:rsidRPr="00034592">
        <w:rPr>
          <w:color w:val="000000" w:themeColor="text1"/>
        </w:rPr>
        <w:t>D. Efficient CNN</w:t>
      </w:r>
    </w:p>
    <w:p w14:paraId="0EF121F1" w14:textId="46170A03" w:rsidR="00A51CF0" w:rsidRPr="00034592" w:rsidRDefault="00A51CF0" w:rsidP="00723F5B">
      <w:pPr>
        <w:rPr>
          <w:shd w:val="clear" w:color="auto" w:fill="FFFFFF"/>
        </w:rPr>
      </w:pPr>
      <w:r w:rsidRPr="00034592">
        <w:rPr>
          <w:shd w:val="clear" w:color="auto" w:fill="FFFFFF"/>
        </w:rPr>
        <w:t>The result demonstrates that the model has a relatively high accuracy, with 8</w:t>
      </w:r>
      <w:r w:rsidR="00FE7E90" w:rsidRPr="00034592">
        <w:rPr>
          <w:shd w:val="clear" w:color="auto" w:fill="FFFFFF"/>
        </w:rPr>
        <w:t>4</w:t>
      </w:r>
      <w:r w:rsidRPr="00034592">
        <w:rPr>
          <w:shd w:val="clear" w:color="auto" w:fill="FFFFFF"/>
        </w:rPr>
        <w:t xml:space="preserve">% of training accuracy. Since this model is deep and wide, the disadvantage of this is that the training time would be longer than simple models. However, this model can train more complex </w:t>
      </w:r>
      <w:r w:rsidR="006F0093" w:rsidRPr="00034592">
        <w:rPr>
          <w:shd w:val="clear" w:color="auto" w:fill="FFFFFF"/>
        </w:rPr>
        <w:t>resources</w:t>
      </w:r>
      <w:r w:rsidRPr="00034592">
        <w:rPr>
          <w:shd w:val="clear" w:color="auto" w:fill="FFFFFF"/>
        </w:rPr>
        <w:t xml:space="preserve"> for future applications.</w:t>
      </w:r>
    </w:p>
    <w:p w14:paraId="19A61C17" w14:textId="77777777" w:rsidR="00920E1A" w:rsidRPr="00034592" w:rsidRDefault="00920E1A" w:rsidP="00E134B9">
      <w:pPr>
        <w:pStyle w:val="Heading2"/>
        <w:rPr>
          <w:rFonts w:eastAsia="Times New Roman"/>
          <w:color w:val="000000" w:themeColor="text1"/>
        </w:rPr>
      </w:pPr>
    </w:p>
    <w:p w14:paraId="19E63A00" w14:textId="5567ECB8" w:rsidR="00E134B9" w:rsidRPr="00034592" w:rsidRDefault="00E134B9" w:rsidP="00E134B9">
      <w:pPr>
        <w:pStyle w:val="Heading2"/>
        <w:rPr>
          <w:rFonts w:eastAsia="Times New Roman"/>
          <w:color w:val="000000" w:themeColor="text1"/>
        </w:rPr>
      </w:pPr>
      <w:r w:rsidRPr="00034592">
        <w:rPr>
          <w:rFonts w:eastAsia="Times New Roman"/>
          <w:color w:val="000000" w:themeColor="text1"/>
        </w:rPr>
        <w:t xml:space="preserve">E. </w:t>
      </w:r>
      <w:proofErr w:type="spellStart"/>
      <w:r w:rsidRPr="00034592">
        <w:rPr>
          <w:rFonts w:eastAsia="Times New Roman"/>
          <w:color w:val="000000" w:themeColor="text1"/>
        </w:rPr>
        <w:t>LeNet</w:t>
      </w:r>
      <w:proofErr w:type="spellEnd"/>
    </w:p>
    <w:p w14:paraId="798304C2" w14:textId="5BD39C7A" w:rsidR="006C4D81" w:rsidRPr="00034592" w:rsidRDefault="006C4D81" w:rsidP="00723F5B">
      <w:pPr>
        <w:rPr>
          <w:color w:val="000000" w:themeColor="text1"/>
        </w:rPr>
      </w:pPr>
      <w:r w:rsidRPr="00034592">
        <w:rPr>
          <w:color w:val="000000" w:themeColor="text1"/>
          <w:lang w:val="en-US"/>
        </w:rPr>
        <w:t xml:space="preserve">After customization and </w:t>
      </w:r>
      <w:r w:rsidR="00677413" w:rsidRPr="00034592">
        <w:rPr>
          <w:color w:val="000000" w:themeColor="text1"/>
          <w:lang w:val="en-US"/>
        </w:rPr>
        <w:t>optimization, the result</w:t>
      </w:r>
      <w:r w:rsidRPr="00034592">
        <w:rPr>
          <w:color w:val="000000" w:themeColor="text1"/>
          <w:lang w:val="en-US"/>
        </w:rPr>
        <w:t xml:space="preserve"> of our </w:t>
      </w:r>
      <w:proofErr w:type="spellStart"/>
      <w:r w:rsidRPr="00034592">
        <w:rPr>
          <w:color w:val="000000" w:themeColor="text1"/>
          <w:lang w:val="en-US"/>
        </w:rPr>
        <w:t>LeNet</w:t>
      </w:r>
      <w:proofErr w:type="spellEnd"/>
      <w:r w:rsidRPr="00034592">
        <w:rPr>
          <w:color w:val="000000" w:themeColor="text1"/>
          <w:lang w:val="en-US"/>
        </w:rPr>
        <w:t xml:space="preserve"> is </w:t>
      </w:r>
      <w:r w:rsidR="00CB42A1" w:rsidRPr="00034592">
        <w:rPr>
          <w:color w:val="000000" w:themeColor="text1"/>
          <w:lang w:val="en-US"/>
        </w:rPr>
        <w:t xml:space="preserve">improved comparing to original </w:t>
      </w:r>
      <w:proofErr w:type="spellStart"/>
      <w:r w:rsidR="00CB42A1" w:rsidRPr="00034592">
        <w:rPr>
          <w:color w:val="000000" w:themeColor="text1"/>
          <w:lang w:val="en-US"/>
        </w:rPr>
        <w:t>LeNet</w:t>
      </w:r>
      <w:proofErr w:type="spellEnd"/>
      <w:r w:rsidRPr="00034592">
        <w:rPr>
          <w:color w:val="000000" w:themeColor="text1"/>
          <w:lang w:val="en-US"/>
        </w:rPr>
        <w:t>. From the generated statistical chart and the program output, after 146 Epoch training, the Training and Validation Accuracy finally converges to 96%, and the Test Accuracy is 87%.</w:t>
      </w:r>
      <w:r w:rsidR="006C0FBD" w:rsidRPr="00034592">
        <w:rPr>
          <w:color w:val="000000" w:themeColor="text1"/>
          <w:lang w:val="en-US"/>
        </w:rPr>
        <w:t xml:space="preserve"> Compared with the traditional </w:t>
      </w:r>
      <w:proofErr w:type="spellStart"/>
      <w:r w:rsidR="006C0FBD" w:rsidRPr="00034592">
        <w:rPr>
          <w:color w:val="000000" w:themeColor="text1"/>
          <w:lang w:val="en-US"/>
        </w:rPr>
        <w:t>LeNet</w:t>
      </w:r>
      <w:proofErr w:type="spellEnd"/>
      <w:r w:rsidR="006C0FBD" w:rsidRPr="00034592">
        <w:rPr>
          <w:color w:val="000000" w:themeColor="text1"/>
          <w:lang w:val="en-US"/>
        </w:rPr>
        <w:t xml:space="preserve"> (2 Convolutional Layer version), the customized model has a higher accuracy rate, and the final convergence of the validation accuracy and the training accuracy is closer</w:t>
      </w:r>
      <w:r w:rsidR="00316574" w:rsidRPr="00034592">
        <w:rPr>
          <w:color w:val="000000" w:themeColor="text1"/>
          <w:lang w:val="en-US"/>
        </w:rPr>
        <w:t>.</w:t>
      </w:r>
    </w:p>
    <w:p w14:paraId="1641CB2D" w14:textId="77777777" w:rsidR="00E17A99" w:rsidRPr="00034592" w:rsidRDefault="00FF672C" w:rsidP="00E17A99">
      <w:pPr>
        <w:keepNext/>
        <w:ind w:firstLine="0"/>
        <w:jc w:val="center"/>
      </w:pPr>
      <w:r w:rsidRPr="00034592">
        <w:rPr>
          <w:noProof/>
          <w:color w:val="000000" w:themeColor="text1"/>
          <w:lang w:val="en-US"/>
        </w:rPr>
        <w:drawing>
          <wp:inline distT="0" distB="0" distL="0" distR="0" wp14:anchorId="7C082F29" wp14:editId="1447E73D">
            <wp:extent cx="2313295" cy="329045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28886" cy="3312635"/>
                    </a:xfrm>
                    <a:prstGeom prst="rect">
                      <a:avLst/>
                    </a:prstGeom>
                  </pic:spPr>
                </pic:pic>
              </a:graphicData>
            </a:graphic>
          </wp:inline>
        </w:drawing>
      </w:r>
    </w:p>
    <w:p w14:paraId="25745B0B" w14:textId="09ECAAC5" w:rsidR="00FF672C" w:rsidRPr="00034592" w:rsidRDefault="00E17A99" w:rsidP="00E17A99">
      <w:pPr>
        <w:pStyle w:val="Caption"/>
        <w:jc w:val="center"/>
        <w:rPr>
          <w:color w:val="000000" w:themeColor="text1"/>
          <w:lang w:val="en-US"/>
        </w:rPr>
      </w:pPr>
      <w:r w:rsidRPr="00034592">
        <w:rPr>
          <w:color w:val="000000" w:themeColor="text1"/>
        </w:rPr>
        <w:t xml:space="preserve">Figure </w:t>
      </w:r>
      <w:r w:rsidR="0091202E" w:rsidRPr="00034592">
        <w:rPr>
          <w:color w:val="000000" w:themeColor="text1"/>
        </w:rPr>
        <w:t>3</w:t>
      </w:r>
      <w:r w:rsidRPr="00034592">
        <w:rPr>
          <w:color w:val="000000" w:themeColor="text1"/>
        </w:rPr>
        <w:t xml:space="preserve">: </w:t>
      </w:r>
      <w:proofErr w:type="spellStart"/>
      <w:r w:rsidRPr="00034592">
        <w:rPr>
          <w:color w:val="000000" w:themeColor="text1"/>
        </w:rPr>
        <w:t>LeNet</w:t>
      </w:r>
      <w:proofErr w:type="spellEnd"/>
      <w:r w:rsidRPr="00034592">
        <w:rPr>
          <w:color w:val="000000" w:themeColor="text1"/>
        </w:rPr>
        <w:t xml:space="preserve"> accuracy and loss figures</w:t>
      </w:r>
    </w:p>
    <w:p w14:paraId="304BC21B" w14:textId="5035087C" w:rsidR="00E134B9" w:rsidRPr="00034592" w:rsidRDefault="00E134B9" w:rsidP="00E134B9">
      <w:pPr>
        <w:pStyle w:val="Heading2"/>
        <w:rPr>
          <w:color w:val="000000" w:themeColor="text1"/>
        </w:rPr>
      </w:pPr>
      <w:r w:rsidRPr="00034592">
        <w:rPr>
          <w:color w:val="000000" w:themeColor="text1"/>
        </w:rPr>
        <w:t xml:space="preserve">F. </w:t>
      </w:r>
      <w:r w:rsidR="002C655B" w:rsidRPr="00034592">
        <w:rPr>
          <w:color w:val="000000" w:themeColor="text1"/>
        </w:rPr>
        <w:t>Ensembled Model</w:t>
      </w:r>
    </w:p>
    <w:p w14:paraId="4066A5A2" w14:textId="4D86E01C" w:rsidR="00E134B9" w:rsidRPr="00034592" w:rsidRDefault="00504904" w:rsidP="001D50E3">
      <w:pPr>
        <w:rPr>
          <w:lang w:val="en-US"/>
        </w:rPr>
      </w:pPr>
      <w:r w:rsidRPr="00034592">
        <w:t>The test accuracy of the ensembled model is the highest "0.9</w:t>
      </w:r>
      <w:r w:rsidR="00041E4C" w:rsidRPr="00034592">
        <w:t>35</w:t>
      </w:r>
      <w:r w:rsidRPr="00034592">
        <w:t>". This is because it uses the result of the model that has the highest test accuracy as default and improves the result by considering other models' outputs.</w:t>
      </w:r>
    </w:p>
    <w:p w14:paraId="6255EAD5" w14:textId="77777777" w:rsidR="002A7DDB" w:rsidRPr="00034592" w:rsidRDefault="002A7DDB">
      <w:pPr>
        <w:rPr>
          <w:color w:val="000000" w:themeColor="text1"/>
        </w:rPr>
      </w:pPr>
    </w:p>
    <w:p w14:paraId="151EE066" w14:textId="77777777" w:rsidR="002A7DDB" w:rsidRPr="00034592" w:rsidRDefault="00D72220">
      <w:pPr>
        <w:pStyle w:val="Heading1"/>
        <w:numPr>
          <w:ilvl w:val="0"/>
          <w:numId w:val="7"/>
        </w:numPr>
        <w:rPr>
          <w:color w:val="000000" w:themeColor="text1"/>
        </w:rPr>
      </w:pPr>
      <w:bookmarkStart w:id="12" w:name="_tbxeag7ip7jw" w:colFirst="0" w:colLast="0"/>
      <w:bookmarkEnd w:id="12"/>
      <w:r w:rsidRPr="00034592">
        <w:rPr>
          <w:color w:val="000000" w:themeColor="text1"/>
        </w:rPr>
        <w:t>Conclusion</w:t>
      </w:r>
    </w:p>
    <w:p w14:paraId="3670C44F" w14:textId="4386B43E" w:rsidR="00A00C75" w:rsidRPr="00034592" w:rsidRDefault="00811922" w:rsidP="00A00C75">
      <w:pPr>
        <w:rPr>
          <w:color w:val="000000" w:themeColor="text1"/>
          <w:lang w:val="en-US"/>
        </w:rPr>
      </w:pPr>
      <w:r w:rsidRPr="00034592">
        <w:rPr>
          <w:color w:val="000000" w:themeColor="text1"/>
          <w:lang w:val="en-US"/>
        </w:rPr>
        <w:t xml:space="preserve">The </w:t>
      </w:r>
      <w:r w:rsidR="00BF7203" w:rsidRPr="00034592">
        <w:rPr>
          <w:color w:val="000000" w:themeColor="text1"/>
          <w:lang w:val="en-US"/>
        </w:rPr>
        <w:t xml:space="preserve">proposed </w:t>
      </w:r>
      <w:r w:rsidR="00EF5AF0" w:rsidRPr="00034592">
        <w:rPr>
          <w:color w:val="000000" w:themeColor="text1"/>
          <w:lang w:val="en-US"/>
        </w:rPr>
        <w:t>solution is the ensembled model</w:t>
      </w:r>
      <w:r w:rsidR="00F14B16" w:rsidRPr="00034592">
        <w:rPr>
          <w:color w:val="000000" w:themeColor="text1"/>
          <w:lang w:val="en-US"/>
        </w:rPr>
        <w:t xml:space="preserve">. </w:t>
      </w:r>
      <w:r w:rsidR="00A00C75" w:rsidRPr="00034592">
        <w:rPr>
          <w:color w:val="000000" w:themeColor="text1"/>
          <w:lang w:val="en-US"/>
        </w:rPr>
        <w:t>This model ensembles the results of provided model group and can achieve the highest test accuracy among these models. The code of this model is well structured so that it will not be limited by the number of input models, and the input model has flexible functions and self-parameters to change the layers or do the customization.</w:t>
      </w:r>
    </w:p>
    <w:p w14:paraId="5491E0AE" w14:textId="18C8C510" w:rsidR="00A00C75" w:rsidRPr="00034592" w:rsidRDefault="001C58F5" w:rsidP="00A00C75">
      <w:pPr>
        <w:rPr>
          <w:color w:val="000000" w:themeColor="text1"/>
          <w:lang w:val="en-US"/>
        </w:rPr>
      </w:pPr>
      <w:r w:rsidRPr="00034592">
        <w:rPr>
          <w:color w:val="000000" w:themeColor="text1"/>
          <w:lang w:val="en-US"/>
        </w:rPr>
        <w:t>However, t</w:t>
      </w:r>
      <w:r w:rsidR="00A00C75" w:rsidRPr="00034592">
        <w:rPr>
          <w:color w:val="000000" w:themeColor="text1"/>
          <w:lang w:val="en-US"/>
        </w:rPr>
        <w:t xml:space="preserve">he disadvantage of this model is that it needs to train all the models and store their results together to get </w:t>
      </w:r>
      <w:proofErr w:type="gramStart"/>
      <w:r w:rsidR="00A00C75" w:rsidRPr="00034592">
        <w:rPr>
          <w:color w:val="000000" w:themeColor="text1"/>
          <w:lang w:val="en-US"/>
        </w:rPr>
        <w:t>the final result</w:t>
      </w:r>
      <w:proofErr w:type="gramEnd"/>
      <w:r w:rsidR="00A00C75" w:rsidRPr="00034592">
        <w:rPr>
          <w:color w:val="000000" w:themeColor="text1"/>
          <w:lang w:val="en-US"/>
        </w:rPr>
        <w:t>. This can draw back the training efficiency and become memory costing if the dataset is large.</w:t>
      </w:r>
    </w:p>
    <w:p w14:paraId="17671BF7" w14:textId="31C556FC" w:rsidR="00E134B9" w:rsidRPr="00034592" w:rsidRDefault="00A00C75" w:rsidP="00E134B9">
      <w:pPr>
        <w:rPr>
          <w:color w:val="000000" w:themeColor="text1"/>
          <w:lang w:val="en-US"/>
        </w:rPr>
      </w:pPr>
      <w:r w:rsidRPr="00034592">
        <w:rPr>
          <w:color w:val="000000" w:themeColor="text1"/>
          <w:lang w:val="en-US"/>
        </w:rPr>
        <w:t>The future improvement can be constructing a linear layer to simultaneously train the weights of each model's output so that the results of each model do not need to be stored and the training time can be reduced.</w:t>
      </w:r>
    </w:p>
    <w:p w14:paraId="21A16AA0" w14:textId="5998774C" w:rsidR="00E134B9" w:rsidRPr="00034592" w:rsidRDefault="001A6B5C" w:rsidP="00E134B9">
      <w:pPr>
        <w:rPr>
          <w:color w:val="000000" w:themeColor="text1"/>
          <w:lang w:val="en-AU"/>
        </w:rPr>
      </w:pPr>
      <w:r w:rsidRPr="00034592">
        <w:rPr>
          <w:color w:val="000000" w:themeColor="text1"/>
          <w:lang w:val="en-US"/>
        </w:rPr>
        <w:t xml:space="preserve">As for the preprocessing of all the models, </w:t>
      </w:r>
      <w:r w:rsidR="005A0B00" w:rsidRPr="00034592">
        <w:rPr>
          <w:color w:val="000000" w:themeColor="text1"/>
          <w:lang w:val="en-US"/>
        </w:rPr>
        <w:t>there is one common disadvantage of resizing the image</w:t>
      </w:r>
      <w:r w:rsidR="000176EB" w:rsidRPr="00034592">
        <w:rPr>
          <w:color w:val="000000" w:themeColor="text1"/>
          <w:lang w:val="en-US"/>
        </w:rPr>
        <w:t xml:space="preserve"> </w:t>
      </w:r>
      <w:r w:rsidR="005B019D" w:rsidRPr="00034592">
        <w:rPr>
          <w:color w:val="000000" w:themeColor="text1"/>
          <w:lang w:val="en-US"/>
        </w:rPr>
        <w:t>when</w:t>
      </w:r>
      <w:r w:rsidR="005A0B00" w:rsidRPr="00034592">
        <w:rPr>
          <w:color w:val="000000" w:themeColor="text1"/>
          <w:lang w:val="en-US"/>
        </w:rPr>
        <w:t xml:space="preserve"> there are images with large</w:t>
      </w:r>
      <w:r w:rsidR="00E10FDB" w:rsidRPr="00034592">
        <w:rPr>
          <w:color w:val="000000" w:themeColor="text1"/>
          <w:lang w:val="en-US"/>
        </w:rPr>
        <w:t>r</w:t>
      </w:r>
      <w:r w:rsidR="005A0B00" w:rsidRPr="00034592">
        <w:rPr>
          <w:color w:val="000000" w:themeColor="text1"/>
          <w:lang w:val="en-US"/>
        </w:rPr>
        <w:t xml:space="preserve"> size</w:t>
      </w:r>
      <w:r w:rsidR="00E10FDB" w:rsidRPr="00034592">
        <w:rPr>
          <w:color w:val="000000" w:themeColor="text1"/>
          <w:lang w:val="en-US"/>
        </w:rPr>
        <w:t>s</w:t>
      </w:r>
      <w:r w:rsidR="005A0B00" w:rsidRPr="00034592">
        <w:rPr>
          <w:color w:val="000000" w:themeColor="text1"/>
          <w:lang w:val="en-US"/>
        </w:rPr>
        <w:t>, like 90, which can lose lots of important information after resizing and cropping to size 30. This can be further improved by resizing the images to a larger size and ignoring the black paddings for smaller images.</w:t>
      </w:r>
    </w:p>
    <w:p w14:paraId="49257381" w14:textId="77777777" w:rsidR="006D5B1B" w:rsidRPr="00034592" w:rsidRDefault="006D5B1B" w:rsidP="006D5B1B">
      <w:pPr>
        <w:rPr>
          <w:color w:val="000000" w:themeColor="text1"/>
          <w:lang w:val="en-AU"/>
        </w:rPr>
      </w:pPr>
    </w:p>
    <w:p w14:paraId="7E6E61AE" w14:textId="0C608FFF" w:rsidR="00E134B9" w:rsidRPr="00034592" w:rsidRDefault="00E134B9" w:rsidP="00E134B9">
      <w:pPr>
        <w:pStyle w:val="Heading1"/>
        <w:numPr>
          <w:ilvl w:val="0"/>
          <w:numId w:val="7"/>
        </w:numPr>
        <w:rPr>
          <w:color w:val="000000" w:themeColor="text1"/>
        </w:rPr>
      </w:pPr>
      <w:r w:rsidRPr="00034592">
        <w:rPr>
          <w:color w:val="000000" w:themeColor="text1"/>
        </w:rPr>
        <w:t>References</w:t>
      </w:r>
    </w:p>
    <w:p w14:paraId="76ACB1A7" w14:textId="1B09F80C" w:rsidR="00E134B9" w:rsidRPr="00034592" w:rsidRDefault="00D72220" w:rsidP="00E134B9">
      <w:pPr>
        <w:spacing w:after="50" w:line="216" w:lineRule="auto"/>
        <w:ind w:left="351" w:hanging="351"/>
        <w:jc w:val="left"/>
        <w:rPr>
          <w:color w:val="000000" w:themeColor="text1"/>
        </w:rPr>
      </w:pPr>
      <w:r w:rsidRPr="00034592">
        <w:rPr>
          <w:color w:val="000000" w:themeColor="text1"/>
        </w:rPr>
        <w:t>[1]</w:t>
      </w:r>
      <w:r w:rsidRPr="00034592">
        <w:rPr>
          <w:color w:val="000000" w:themeColor="text1"/>
        </w:rPr>
        <w:tab/>
      </w:r>
      <w:proofErr w:type="spellStart"/>
      <w:r w:rsidR="00E134B9" w:rsidRPr="00034592">
        <w:rPr>
          <w:color w:val="000000" w:themeColor="text1"/>
        </w:rPr>
        <w:t>Tatan</w:t>
      </w:r>
      <w:proofErr w:type="spellEnd"/>
      <w:r w:rsidR="00E134B9" w:rsidRPr="00034592">
        <w:rPr>
          <w:color w:val="000000" w:themeColor="text1"/>
        </w:rPr>
        <w:t xml:space="preserve">, V. (2019, December 24). Understanding CNN (Convolutional Neural </w:t>
      </w:r>
      <w:proofErr w:type="gramStart"/>
      <w:r w:rsidR="00E134B9" w:rsidRPr="00034592">
        <w:rPr>
          <w:color w:val="000000" w:themeColor="text1"/>
        </w:rPr>
        <w:t>Network)Vincent</w:t>
      </w:r>
      <w:proofErr w:type="gramEnd"/>
      <w:r w:rsidR="00E134B9" w:rsidRPr="00034592">
        <w:rPr>
          <w:color w:val="000000" w:themeColor="text1"/>
        </w:rPr>
        <w:t xml:space="preserve"> </w:t>
      </w:r>
      <w:proofErr w:type="spellStart"/>
      <w:r w:rsidR="00E134B9" w:rsidRPr="00034592">
        <w:rPr>
          <w:color w:val="000000" w:themeColor="text1"/>
        </w:rPr>
        <w:t>Tatan</w:t>
      </w:r>
      <w:proofErr w:type="spellEnd"/>
      <w:r w:rsidR="00E134B9" w:rsidRPr="00034592">
        <w:rPr>
          <w:color w:val="000000" w:themeColor="text1"/>
        </w:rPr>
        <w:t xml:space="preserve">. Retrieved November 19, 2022, from </w:t>
      </w:r>
      <w:hyperlink r:id="rId12" w:history="1">
        <w:r w:rsidR="00E134B9" w:rsidRPr="00034592">
          <w:rPr>
            <w:rStyle w:val="Hyperlink"/>
            <w:color w:val="000000" w:themeColor="text1"/>
          </w:rPr>
          <w:t>https://towardsdatascience.com/understanding-cnn-convolutional-neural-network-69fd626ee7d4</w:t>
        </w:r>
      </w:hyperlink>
    </w:p>
    <w:p w14:paraId="3902E268" w14:textId="77777777" w:rsidR="004A2CAC" w:rsidRPr="00034592" w:rsidRDefault="00043CE2" w:rsidP="004A2CAC">
      <w:pPr>
        <w:spacing w:after="50" w:line="216" w:lineRule="auto"/>
        <w:ind w:left="351" w:hanging="351"/>
        <w:jc w:val="left"/>
        <w:rPr>
          <w:color w:val="000000" w:themeColor="text1"/>
        </w:rPr>
      </w:pPr>
      <w:bookmarkStart w:id="13" w:name="_1edw0a7rpgcy" w:colFirst="0" w:colLast="0"/>
      <w:bookmarkEnd w:id="13"/>
      <w:r w:rsidRPr="00034592">
        <w:rPr>
          <w:color w:val="000000" w:themeColor="text1"/>
        </w:rPr>
        <w:t>[</w:t>
      </w:r>
      <w:r w:rsidR="004A2CAC" w:rsidRPr="00034592">
        <w:rPr>
          <w:color w:val="000000" w:themeColor="text1"/>
        </w:rPr>
        <w:t>2</w:t>
      </w:r>
      <w:r w:rsidRPr="00034592">
        <w:rPr>
          <w:color w:val="000000" w:themeColor="text1"/>
        </w:rPr>
        <w:t>]</w:t>
      </w:r>
      <w:r w:rsidR="004A2CAC" w:rsidRPr="00034592">
        <w:rPr>
          <w:color w:val="000000" w:themeColor="text1"/>
        </w:rPr>
        <w:tab/>
      </w:r>
      <w:r w:rsidRPr="00034592">
        <w:rPr>
          <w:color w:val="000000" w:themeColor="text1"/>
          <w:lang w:val="en-US"/>
        </w:rPr>
        <w:t xml:space="preserve">Team, G. (2022, October 31). </w:t>
      </w:r>
      <w:proofErr w:type="spellStart"/>
      <w:r w:rsidRPr="00034592">
        <w:rPr>
          <w:color w:val="000000" w:themeColor="text1"/>
          <w:lang w:val="en-US"/>
        </w:rPr>
        <w:t>AlexNet</w:t>
      </w:r>
      <w:proofErr w:type="spellEnd"/>
      <w:r w:rsidRPr="00034592">
        <w:rPr>
          <w:color w:val="000000" w:themeColor="text1"/>
          <w:lang w:val="en-US"/>
        </w:rPr>
        <w:t xml:space="preserve">: The first CNN to win Image net. Retrieved November 19, 2022, from </w:t>
      </w:r>
      <w:hyperlink r:id="rId13" w:history="1">
        <w:r w:rsidR="004D4732" w:rsidRPr="00034592">
          <w:rPr>
            <w:rStyle w:val="Hyperlink"/>
            <w:lang w:val="en-US"/>
          </w:rPr>
          <w:t>https://www.mygreatlearning.com/blog/alexnet-the-first-cnn-to-win-image-net/</w:t>
        </w:r>
      </w:hyperlink>
    </w:p>
    <w:p w14:paraId="2171370A" w14:textId="77777777" w:rsidR="004A2CAC" w:rsidRPr="00034592" w:rsidRDefault="004A2CAC" w:rsidP="004A2CAC">
      <w:pPr>
        <w:spacing w:after="50" w:line="216" w:lineRule="auto"/>
        <w:ind w:left="351" w:hanging="351"/>
        <w:jc w:val="left"/>
        <w:rPr>
          <w:color w:val="000000" w:themeColor="text1"/>
        </w:rPr>
      </w:pPr>
      <w:r w:rsidRPr="00034592">
        <w:rPr>
          <w:color w:val="000000" w:themeColor="text1"/>
        </w:rPr>
        <w:t>[3]</w:t>
      </w:r>
      <w:r w:rsidRPr="00034592">
        <w:rPr>
          <w:bCs/>
          <w:color w:val="000000"/>
        </w:rPr>
        <w:t xml:space="preserve"> </w:t>
      </w:r>
      <w:r w:rsidRPr="00034592">
        <w:rPr>
          <w:bCs/>
          <w:color w:val="000000"/>
        </w:rPr>
        <w:tab/>
      </w:r>
      <w:proofErr w:type="spellStart"/>
      <w:r w:rsidRPr="00034592">
        <w:rPr>
          <w:bCs/>
          <w:color w:val="000000"/>
        </w:rPr>
        <w:t>EfficientNet</w:t>
      </w:r>
      <w:proofErr w:type="spellEnd"/>
      <w:r w:rsidRPr="00034592">
        <w:rPr>
          <w:bCs/>
          <w:color w:val="000000"/>
        </w:rPr>
        <w:t>: Rethinking Model Scaling for</w:t>
      </w:r>
      <w:r w:rsidRPr="00034592">
        <w:rPr>
          <w:b/>
          <w:bCs/>
          <w:color w:val="000000"/>
        </w:rPr>
        <w:t xml:space="preserve"> </w:t>
      </w:r>
      <w:r w:rsidRPr="00034592">
        <w:rPr>
          <w:bCs/>
          <w:color w:val="000000"/>
        </w:rPr>
        <w:t>Convolutional Neural Networks</w:t>
      </w:r>
      <w:r w:rsidRPr="00034592">
        <w:rPr>
          <w:b/>
          <w:bCs/>
          <w:color w:val="000000"/>
        </w:rPr>
        <w:t xml:space="preserve"> </w:t>
      </w:r>
      <w:hyperlink r:id="rId14" w:history="1">
        <w:r w:rsidRPr="00034592">
          <w:rPr>
            <w:rStyle w:val="Hyperlink"/>
            <w:bCs/>
            <w:lang w:val="en-US"/>
          </w:rPr>
          <w:t>https://arxiv.org/abs/1905.11946v5</w:t>
        </w:r>
      </w:hyperlink>
    </w:p>
    <w:p w14:paraId="56F0C0CE" w14:textId="0F5935FB" w:rsidR="004A2CAC" w:rsidRPr="00034592" w:rsidRDefault="004A2CAC" w:rsidP="004A2CAC">
      <w:pPr>
        <w:spacing w:after="50" w:line="216" w:lineRule="auto"/>
        <w:ind w:left="351" w:hanging="351"/>
        <w:jc w:val="left"/>
        <w:rPr>
          <w:color w:val="000000" w:themeColor="text1"/>
        </w:rPr>
      </w:pPr>
      <w:r w:rsidRPr="00034592">
        <w:rPr>
          <w:color w:val="000000" w:themeColor="text1"/>
        </w:rPr>
        <w:t xml:space="preserve">[4] </w:t>
      </w:r>
      <w:r w:rsidRPr="00034592">
        <w:rPr>
          <w:color w:val="000000" w:themeColor="text1"/>
        </w:rPr>
        <w:tab/>
        <w:t xml:space="preserve">Dive into Deep Learning. (2022, July). Dive into Deep Learning. Retrieved November 19, 2022, from </w:t>
      </w:r>
      <w:hyperlink r:id="rId15" w:history="1">
        <w:r w:rsidRPr="00034592">
          <w:rPr>
            <w:rStyle w:val="Hyperlink"/>
            <w:color w:val="000000" w:themeColor="text1"/>
          </w:rPr>
          <w:t>http://d2l.ai/chapter_convolutional-neural-networks/lenet.html</w:t>
        </w:r>
      </w:hyperlink>
      <w:r w:rsidRPr="00034592">
        <w:rPr>
          <w:color w:val="000000" w:themeColor="text1"/>
        </w:rPr>
        <w:t xml:space="preserve"> </w:t>
      </w:r>
    </w:p>
    <w:p w14:paraId="379EC6A0" w14:textId="77777777" w:rsidR="00322E00" w:rsidRPr="00034592" w:rsidRDefault="00322E00" w:rsidP="00322E00">
      <w:pPr>
        <w:spacing w:before="240" w:after="240"/>
        <w:ind w:left="300" w:hangingChars="150" w:hanging="300"/>
        <w:rPr>
          <w:color w:val="000000" w:themeColor="text1"/>
        </w:rPr>
      </w:pPr>
    </w:p>
    <w:p w14:paraId="2FFEAD6D" w14:textId="3704C461" w:rsidR="002A7DDB" w:rsidRPr="00034592" w:rsidRDefault="002A7DDB">
      <w:pPr>
        <w:spacing w:before="240" w:after="240"/>
        <w:ind w:firstLine="0"/>
        <w:rPr>
          <w:color w:val="000000" w:themeColor="text1"/>
          <w:lang w:val="en-US"/>
        </w:rPr>
      </w:pPr>
    </w:p>
    <w:sectPr w:rsidR="002A7DDB" w:rsidRPr="00034592">
      <w:type w:val="continuous"/>
      <w:pgSz w:w="11909" w:h="16834"/>
      <w:pgMar w:top="1082" w:right="907" w:bottom="1440" w:left="907" w:header="720" w:footer="720" w:gutter="0"/>
      <w:cols w:num="2" w:space="720" w:equalWidth="0">
        <w:col w:w="4685" w:space="720"/>
        <w:col w:w="4685"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6ACF"/>
    <w:multiLevelType w:val="multilevel"/>
    <w:tmpl w:val="C75A5A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646B4D"/>
    <w:multiLevelType w:val="multilevel"/>
    <w:tmpl w:val="FEC8D766"/>
    <w:lvl w:ilvl="0">
      <w:start w:val="1"/>
      <w:numFmt w:val="upperRoman"/>
      <w:lvlText w:val="%1."/>
      <w:lvlJc w:val="right"/>
      <w:pPr>
        <w:ind w:left="720" w:hanging="360"/>
      </w:pPr>
      <w:rPr>
        <w:rFonts w:ascii="Times New Roman" w:eastAsia="Times New Roman" w:hAnsi="Times New Roman" w:cs="Times New Roman"/>
        <w:b w:val="0"/>
        <w:sz w:val="20"/>
        <w:szCs w:val="20"/>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FC71492"/>
    <w:multiLevelType w:val="multilevel"/>
    <w:tmpl w:val="FEC8D766"/>
    <w:lvl w:ilvl="0">
      <w:start w:val="1"/>
      <w:numFmt w:val="upperRoman"/>
      <w:lvlText w:val="%1."/>
      <w:lvlJc w:val="right"/>
      <w:pPr>
        <w:ind w:left="720" w:hanging="360"/>
      </w:pPr>
      <w:rPr>
        <w:rFonts w:ascii="Times New Roman" w:eastAsia="Times New Roman" w:hAnsi="Times New Roman" w:cs="Times New Roman"/>
        <w:b w:val="0"/>
        <w:sz w:val="20"/>
        <w:szCs w:val="20"/>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FAF5F9E"/>
    <w:multiLevelType w:val="multilevel"/>
    <w:tmpl w:val="FEC8D766"/>
    <w:lvl w:ilvl="0">
      <w:start w:val="1"/>
      <w:numFmt w:val="upperRoman"/>
      <w:lvlText w:val="%1."/>
      <w:lvlJc w:val="right"/>
      <w:pPr>
        <w:ind w:left="720" w:hanging="360"/>
      </w:pPr>
      <w:rPr>
        <w:rFonts w:ascii="Times New Roman" w:eastAsia="Times New Roman" w:hAnsi="Times New Roman" w:cs="Times New Roman"/>
        <w:b w:val="0"/>
        <w:sz w:val="20"/>
        <w:szCs w:val="20"/>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1F24848"/>
    <w:multiLevelType w:val="multilevel"/>
    <w:tmpl w:val="71A65218"/>
    <w:lvl w:ilvl="0">
      <w:start w:val="1"/>
      <w:numFmt w:val="decimal"/>
      <w:lvlText w:val="%1)"/>
      <w:lvlJc w:val="left"/>
      <w:pPr>
        <w:ind w:left="720" w:hanging="360"/>
      </w:pPr>
      <w:rPr>
        <w:rFonts w:ascii="Times New Roman" w:eastAsia="Times New Roman" w:hAnsi="Times New Roman" w:cs="Times New Roman"/>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20069FA"/>
    <w:multiLevelType w:val="multilevel"/>
    <w:tmpl w:val="E0BAC3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2BE63AE"/>
    <w:multiLevelType w:val="multilevel"/>
    <w:tmpl w:val="8738F970"/>
    <w:lvl w:ilvl="0">
      <w:start w:val="1"/>
      <w:numFmt w:val="decimal"/>
      <w:lvlText w:val="%1)"/>
      <w:lvlJc w:val="left"/>
      <w:pPr>
        <w:ind w:left="720" w:hanging="360"/>
      </w:pPr>
      <w:rPr>
        <w:rFonts w:ascii="Times New Roman" w:eastAsia="Times New Roman" w:hAnsi="Times New Roman" w:cs="Times New Roman"/>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36147A5"/>
    <w:multiLevelType w:val="multilevel"/>
    <w:tmpl w:val="8DD485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886397C"/>
    <w:multiLevelType w:val="multilevel"/>
    <w:tmpl w:val="12FA4DAA"/>
    <w:lvl w:ilvl="0">
      <w:start w:val="1"/>
      <w:numFmt w:val="bullet"/>
      <w:lvlText w:val="●"/>
      <w:lvlJc w:val="left"/>
      <w:pPr>
        <w:ind w:left="720" w:hanging="360"/>
      </w:pPr>
      <w:rPr>
        <w:sz w:val="20"/>
        <w:szCs w:val="20"/>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7B7469EF"/>
    <w:multiLevelType w:val="multilevel"/>
    <w:tmpl w:val="AD481D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03058286">
    <w:abstractNumId w:val="6"/>
  </w:num>
  <w:num w:numId="2" w16cid:durableId="184832297">
    <w:abstractNumId w:val="8"/>
  </w:num>
  <w:num w:numId="3" w16cid:durableId="1266381623">
    <w:abstractNumId w:val="5"/>
  </w:num>
  <w:num w:numId="4" w16cid:durableId="1403679751">
    <w:abstractNumId w:val="4"/>
  </w:num>
  <w:num w:numId="5" w16cid:durableId="7372543">
    <w:abstractNumId w:val="7"/>
  </w:num>
  <w:num w:numId="6" w16cid:durableId="1521892720">
    <w:abstractNumId w:val="0"/>
  </w:num>
  <w:num w:numId="7" w16cid:durableId="1020358851">
    <w:abstractNumId w:val="3"/>
  </w:num>
  <w:num w:numId="8" w16cid:durableId="823155936">
    <w:abstractNumId w:val="9"/>
  </w:num>
  <w:num w:numId="9" w16cid:durableId="990669748">
    <w:abstractNumId w:val="1"/>
  </w:num>
  <w:num w:numId="10" w16cid:durableId="6151435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GIiMzUzNjQxMjCyNLYyUdpeDU4uLM/DyQAuNaAEpBf8csAAAA"/>
  </w:docVars>
  <w:rsids>
    <w:rsidRoot w:val="002A7DDB"/>
    <w:rsid w:val="00007A4E"/>
    <w:rsid w:val="00013EFA"/>
    <w:rsid w:val="000176EB"/>
    <w:rsid w:val="00031882"/>
    <w:rsid w:val="00031E2B"/>
    <w:rsid w:val="00034592"/>
    <w:rsid w:val="00034DAA"/>
    <w:rsid w:val="00041E4C"/>
    <w:rsid w:val="00042BBA"/>
    <w:rsid w:val="00043CE2"/>
    <w:rsid w:val="000452A0"/>
    <w:rsid w:val="00055895"/>
    <w:rsid w:val="00073674"/>
    <w:rsid w:val="00087D0C"/>
    <w:rsid w:val="000A3B39"/>
    <w:rsid w:val="000A6056"/>
    <w:rsid w:val="000A6CF6"/>
    <w:rsid w:val="000B370E"/>
    <w:rsid w:val="000D108A"/>
    <w:rsid w:val="000D5516"/>
    <w:rsid w:val="000D5D66"/>
    <w:rsid w:val="000E2034"/>
    <w:rsid w:val="000E7B69"/>
    <w:rsid w:val="000F01F9"/>
    <w:rsid w:val="000F28DB"/>
    <w:rsid w:val="001059EA"/>
    <w:rsid w:val="00113DE1"/>
    <w:rsid w:val="00120C2F"/>
    <w:rsid w:val="00124B34"/>
    <w:rsid w:val="00125F3E"/>
    <w:rsid w:val="001413E9"/>
    <w:rsid w:val="001424A7"/>
    <w:rsid w:val="00142DAD"/>
    <w:rsid w:val="001459D3"/>
    <w:rsid w:val="00152E32"/>
    <w:rsid w:val="00155112"/>
    <w:rsid w:val="00157ACB"/>
    <w:rsid w:val="0016430C"/>
    <w:rsid w:val="00166375"/>
    <w:rsid w:val="0017390D"/>
    <w:rsid w:val="00174CB0"/>
    <w:rsid w:val="0017567E"/>
    <w:rsid w:val="00180853"/>
    <w:rsid w:val="00184460"/>
    <w:rsid w:val="00184476"/>
    <w:rsid w:val="00185135"/>
    <w:rsid w:val="001A5A20"/>
    <w:rsid w:val="001A5EA2"/>
    <w:rsid w:val="001A6B5C"/>
    <w:rsid w:val="001A6FC0"/>
    <w:rsid w:val="001A7207"/>
    <w:rsid w:val="001C1DED"/>
    <w:rsid w:val="001C58F5"/>
    <w:rsid w:val="001D33FB"/>
    <w:rsid w:val="001D50E3"/>
    <w:rsid w:val="001E140B"/>
    <w:rsid w:val="001E16D7"/>
    <w:rsid w:val="001E1F81"/>
    <w:rsid w:val="001E2B0A"/>
    <w:rsid w:val="001E73A6"/>
    <w:rsid w:val="001F07EA"/>
    <w:rsid w:val="001F377C"/>
    <w:rsid w:val="001F46C0"/>
    <w:rsid w:val="001F604C"/>
    <w:rsid w:val="00221F3B"/>
    <w:rsid w:val="002234ED"/>
    <w:rsid w:val="00230C9B"/>
    <w:rsid w:val="00247303"/>
    <w:rsid w:val="002517D0"/>
    <w:rsid w:val="00252A0E"/>
    <w:rsid w:val="00262055"/>
    <w:rsid w:val="002626DB"/>
    <w:rsid w:val="00264BA1"/>
    <w:rsid w:val="00270B01"/>
    <w:rsid w:val="00274CC9"/>
    <w:rsid w:val="002778B2"/>
    <w:rsid w:val="0027795B"/>
    <w:rsid w:val="00281E38"/>
    <w:rsid w:val="00290996"/>
    <w:rsid w:val="00294EC5"/>
    <w:rsid w:val="002A0008"/>
    <w:rsid w:val="002A3E59"/>
    <w:rsid w:val="002A7DDB"/>
    <w:rsid w:val="002B2D87"/>
    <w:rsid w:val="002C0F9D"/>
    <w:rsid w:val="002C655B"/>
    <w:rsid w:val="002D24DA"/>
    <w:rsid w:val="002E058A"/>
    <w:rsid w:val="002E7053"/>
    <w:rsid w:val="002E70EC"/>
    <w:rsid w:val="002F0C58"/>
    <w:rsid w:val="002F14BD"/>
    <w:rsid w:val="002F1517"/>
    <w:rsid w:val="002F4FC2"/>
    <w:rsid w:val="00303588"/>
    <w:rsid w:val="00304793"/>
    <w:rsid w:val="00305167"/>
    <w:rsid w:val="00310D67"/>
    <w:rsid w:val="0031383A"/>
    <w:rsid w:val="00316574"/>
    <w:rsid w:val="00321BEF"/>
    <w:rsid w:val="00322E00"/>
    <w:rsid w:val="00322EDD"/>
    <w:rsid w:val="003232C3"/>
    <w:rsid w:val="00325AC7"/>
    <w:rsid w:val="0032680E"/>
    <w:rsid w:val="003312BA"/>
    <w:rsid w:val="003354F2"/>
    <w:rsid w:val="00340337"/>
    <w:rsid w:val="00340FB2"/>
    <w:rsid w:val="00341CC9"/>
    <w:rsid w:val="003471EE"/>
    <w:rsid w:val="00353DB3"/>
    <w:rsid w:val="0036635F"/>
    <w:rsid w:val="00370651"/>
    <w:rsid w:val="003713ED"/>
    <w:rsid w:val="00381510"/>
    <w:rsid w:val="00381F04"/>
    <w:rsid w:val="00381F3E"/>
    <w:rsid w:val="00382998"/>
    <w:rsid w:val="00384A5C"/>
    <w:rsid w:val="003859CE"/>
    <w:rsid w:val="00391212"/>
    <w:rsid w:val="00391BDB"/>
    <w:rsid w:val="00392575"/>
    <w:rsid w:val="003960FD"/>
    <w:rsid w:val="00396F93"/>
    <w:rsid w:val="003A743B"/>
    <w:rsid w:val="003B5F69"/>
    <w:rsid w:val="003B621F"/>
    <w:rsid w:val="003C1CAC"/>
    <w:rsid w:val="003C241D"/>
    <w:rsid w:val="003C38C0"/>
    <w:rsid w:val="003C448B"/>
    <w:rsid w:val="003D6000"/>
    <w:rsid w:val="003D6E92"/>
    <w:rsid w:val="003E3323"/>
    <w:rsid w:val="003E71E5"/>
    <w:rsid w:val="003F2ECE"/>
    <w:rsid w:val="00410C85"/>
    <w:rsid w:val="00414093"/>
    <w:rsid w:val="00423212"/>
    <w:rsid w:val="00430C1D"/>
    <w:rsid w:val="0043117A"/>
    <w:rsid w:val="00431681"/>
    <w:rsid w:val="00432904"/>
    <w:rsid w:val="0043457B"/>
    <w:rsid w:val="00440499"/>
    <w:rsid w:val="00443201"/>
    <w:rsid w:val="004433A1"/>
    <w:rsid w:val="00462EAA"/>
    <w:rsid w:val="004667FE"/>
    <w:rsid w:val="00476EC8"/>
    <w:rsid w:val="00496264"/>
    <w:rsid w:val="004A1094"/>
    <w:rsid w:val="004A2CAC"/>
    <w:rsid w:val="004A3809"/>
    <w:rsid w:val="004A668F"/>
    <w:rsid w:val="004D3838"/>
    <w:rsid w:val="004D4732"/>
    <w:rsid w:val="004D5D99"/>
    <w:rsid w:val="004E141E"/>
    <w:rsid w:val="004E4A55"/>
    <w:rsid w:val="004E4AA0"/>
    <w:rsid w:val="004E5BBA"/>
    <w:rsid w:val="004F3D8E"/>
    <w:rsid w:val="0050272B"/>
    <w:rsid w:val="00503013"/>
    <w:rsid w:val="00504904"/>
    <w:rsid w:val="00507760"/>
    <w:rsid w:val="0051329E"/>
    <w:rsid w:val="00513B7F"/>
    <w:rsid w:val="00517D37"/>
    <w:rsid w:val="005201A1"/>
    <w:rsid w:val="005210E6"/>
    <w:rsid w:val="00522163"/>
    <w:rsid w:val="00534326"/>
    <w:rsid w:val="00544896"/>
    <w:rsid w:val="00546465"/>
    <w:rsid w:val="00546748"/>
    <w:rsid w:val="005507CA"/>
    <w:rsid w:val="00553244"/>
    <w:rsid w:val="00554DF8"/>
    <w:rsid w:val="00561A19"/>
    <w:rsid w:val="00562D96"/>
    <w:rsid w:val="005761D9"/>
    <w:rsid w:val="005A0B00"/>
    <w:rsid w:val="005A15B1"/>
    <w:rsid w:val="005B019D"/>
    <w:rsid w:val="005B0687"/>
    <w:rsid w:val="005B1FBF"/>
    <w:rsid w:val="005B4FA6"/>
    <w:rsid w:val="005C585A"/>
    <w:rsid w:val="005C680E"/>
    <w:rsid w:val="005D6C2F"/>
    <w:rsid w:val="005E42A3"/>
    <w:rsid w:val="005E5ED9"/>
    <w:rsid w:val="005E6E8C"/>
    <w:rsid w:val="005F32FC"/>
    <w:rsid w:val="0060029E"/>
    <w:rsid w:val="00601631"/>
    <w:rsid w:val="00614037"/>
    <w:rsid w:val="00624C18"/>
    <w:rsid w:val="00624DD7"/>
    <w:rsid w:val="00635053"/>
    <w:rsid w:val="006414D1"/>
    <w:rsid w:val="00653D04"/>
    <w:rsid w:val="006572CF"/>
    <w:rsid w:val="0066547B"/>
    <w:rsid w:val="006672C9"/>
    <w:rsid w:val="00673C91"/>
    <w:rsid w:val="00675626"/>
    <w:rsid w:val="00677413"/>
    <w:rsid w:val="006907BC"/>
    <w:rsid w:val="00692D85"/>
    <w:rsid w:val="00693640"/>
    <w:rsid w:val="006A36F1"/>
    <w:rsid w:val="006A63DC"/>
    <w:rsid w:val="006A7456"/>
    <w:rsid w:val="006B0C5A"/>
    <w:rsid w:val="006B5FA6"/>
    <w:rsid w:val="006C0FBD"/>
    <w:rsid w:val="006C1A0F"/>
    <w:rsid w:val="006C4D81"/>
    <w:rsid w:val="006C6D03"/>
    <w:rsid w:val="006D10C8"/>
    <w:rsid w:val="006D3101"/>
    <w:rsid w:val="006D48C2"/>
    <w:rsid w:val="006D4ADA"/>
    <w:rsid w:val="006D5B1B"/>
    <w:rsid w:val="006D7D94"/>
    <w:rsid w:val="006E566B"/>
    <w:rsid w:val="006E765F"/>
    <w:rsid w:val="006F0093"/>
    <w:rsid w:val="006F6573"/>
    <w:rsid w:val="007003F2"/>
    <w:rsid w:val="00710EDE"/>
    <w:rsid w:val="007140AC"/>
    <w:rsid w:val="00722301"/>
    <w:rsid w:val="00723F5B"/>
    <w:rsid w:val="0073475F"/>
    <w:rsid w:val="00735B3E"/>
    <w:rsid w:val="0074018A"/>
    <w:rsid w:val="00772E8B"/>
    <w:rsid w:val="0077339C"/>
    <w:rsid w:val="00777E52"/>
    <w:rsid w:val="007873FF"/>
    <w:rsid w:val="0079551D"/>
    <w:rsid w:val="007B3C30"/>
    <w:rsid w:val="007B6803"/>
    <w:rsid w:val="007C0B4D"/>
    <w:rsid w:val="007C13E2"/>
    <w:rsid w:val="007E0BA8"/>
    <w:rsid w:val="007E6C31"/>
    <w:rsid w:val="007E6C64"/>
    <w:rsid w:val="007E7555"/>
    <w:rsid w:val="007F3846"/>
    <w:rsid w:val="007F5442"/>
    <w:rsid w:val="007F5EA5"/>
    <w:rsid w:val="007F6E14"/>
    <w:rsid w:val="00800934"/>
    <w:rsid w:val="008048D5"/>
    <w:rsid w:val="008079ED"/>
    <w:rsid w:val="00811922"/>
    <w:rsid w:val="00825F8A"/>
    <w:rsid w:val="0082760D"/>
    <w:rsid w:val="00827D10"/>
    <w:rsid w:val="00831401"/>
    <w:rsid w:val="008368D8"/>
    <w:rsid w:val="00847229"/>
    <w:rsid w:val="00851053"/>
    <w:rsid w:val="008721BD"/>
    <w:rsid w:val="008840E3"/>
    <w:rsid w:val="0088649E"/>
    <w:rsid w:val="008920F0"/>
    <w:rsid w:val="00896579"/>
    <w:rsid w:val="008A1F26"/>
    <w:rsid w:val="008A55B3"/>
    <w:rsid w:val="008A6F62"/>
    <w:rsid w:val="008A731D"/>
    <w:rsid w:val="008B0510"/>
    <w:rsid w:val="008B21BB"/>
    <w:rsid w:val="008B5E85"/>
    <w:rsid w:val="008B7A3B"/>
    <w:rsid w:val="008C380A"/>
    <w:rsid w:val="008D00DD"/>
    <w:rsid w:val="008D33B5"/>
    <w:rsid w:val="008E1543"/>
    <w:rsid w:val="008E47B7"/>
    <w:rsid w:val="008F037F"/>
    <w:rsid w:val="008F049E"/>
    <w:rsid w:val="008F2763"/>
    <w:rsid w:val="008F424C"/>
    <w:rsid w:val="00903D37"/>
    <w:rsid w:val="009043F3"/>
    <w:rsid w:val="0091202E"/>
    <w:rsid w:val="0091492D"/>
    <w:rsid w:val="00920E1A"/>
    <w:rsid w:val="009228CA"/>
    <w:rsid w:val="00925481"/>
    <w:rsid w:val="00937C09"/>
    <w:rsid w:val="00940318"/>
    <w:rsid w:val="009468A8"/>
    <w:rsid w:val="00946A7B"/>
    <w:rsid w:val="00947BBE"/>
    <w:rsid w:val="00951FA5"/>
    <w:rsid w:val="00966F26"/>
    <w:rsid w:val="0097189F"/>
    <w:rsid w:val="00974DFD"/>
    <w:rsid w:val="00990244"/>
    <w:rsid w:val="00991281"/>
    <w:rsid w:val="009A28FE"/>
    <w:rsid w:val="009B3773"/>
    <w:rsid w:val="009C1C24"/>
    <w:rsid w:val="009C6FFA"/>
    <w:rsid w:val="009D0B41"/>
    <w:rsid w:val="009D2556"/>
    <w:rsid w:val="009D3487"/>
    <w:rsid w:val="009D6CEF"/>
    <w:rsid w:val="009E7556"/>
    <w:rsid w:val="009F0636"/>
    <w:rsid w:val="009F6FA1"/>
    <w:rsid w:val="00A00C75"/>
    <w:rsid w:val="00A074CE"/>
    <w:rsid w:val="00A10547"/>
    <w:rsid w:val="00A22D8F"/>
    <w:rsid w:val="00A33912"/>
    <w:rsid w:val="00A34E67"/>
    <w:rsid w:val="00A36D78"/>
    <w:rsid w:val="00A376C1"/>
    <w:rsid w:val="00A40890"/>
    <w:rsid w:val="00A421AC"/>
    <w:rsid w:val="00A42D51"/>
    <w:rsid w:val="00A51CF0"/>
    <w:rsid w:val="00A713E2"/>
    <w:rsid w:val="00A8193A"/>
    <w:rsid w:val="00A822C0"/>
    <w:rsid w:val="00A8269B"/>
    <w:rsid w:val="00A8424C"/>
    <w:rsid w:val="00A86219"/>
    <w:rsid w:val="00AA38E6"/>
    <w:rsid w:val="00AA4E17"/>
    <w:rsid w:val="00AA5624"/>
    <w:rsid w:val="00AB1AB0"/>
    <w:rsid w:val="00AB4505"/>
    <w:rsid w:val="00AC5F11"/>
    <w:rsid w:val="00AD1C3B"/>
    <w:rsid w:val="00AE267F"/>
    <w:rsid w:val="00AE30B5"/>
    <w:rsid w:val="00AE5746"/>
    <w:rsid w:val="00AF0D4D"/>
    <w:rsid w:val="00AF3488"/>
    <w:rsid w:val="00AF4BDC"/>
    <w:rsid w:val="00B02D1C"/>
    <w:rsid w:val="00B232D0"/>
    <w:rsid w:val="00B24A73"/>
    <w:rsid w:val="00B308EA"/>
    <w:rsid w:val="00B31F3D"/>
    <w:rsid w:val="00B35730"/>
    <w:rsid w:val="00B42D2C"/>
    <w:rsid w:val="00B44A8A"/>
    <w:rsid w:val="00B47A1F"/>
    <w:rsid w:val="00B51811"/>
    <w:rsid w:val="00B56A8D"/>
    <w:rsid w:val="00B57079"/>
    <w:rsid w:val="00B6025D"/>
    <w:rsid w:val="00B61A3F"/>
    <w:rsid w:val="00B6755E"/>
    <w:rsid w:val="00B77A83"/>
    <w:rsid w:val="00B81590"/>
    <w:rsid w:val="00B85080"/>
    <w:rsid w:val="00B85BF2"/>
    <w:rsid w:val="00B87C90"/>
    <w:rsid w:val="00B87E9B"/>
    <w:rsid w:val="00B9158B"/>
    <w:rsid w:val="00B94024"/>
    <w:rsid w:val="00B9601C"/>
    <w:rsid w:val="00BA2B23"/>
    <w:rsid w:val="00BA39CB"/>
    <w:rsid w:val="00BB01E9"/>
    <w:rsid w:val="00BD6125"/>
    <w:rsid w:val="00BD6B0F"/>
    <w:rsid w:val="00BF0CC9"/>
    <w:rsid w:val="00BF1715"/>
    <w:rsid w:val="00BF2F27"/>
    <w:rsid w:val="00BF512C"/>
    <w:rsid w:val="00BF641F"/>
    <w:rsid w:val="00BF7203"/>
    <w:rsid w:val="00C0331A"/>
    <w:rsid w:val="00C07D90"/>
    <w:rsid w:val="00C1214E"/>
    <w:rsid w:val="00C14E93"/>
    <w:rsid w:val="00C204A3"/>
    <w:rsid w:val="00C2569D"/>
    <w:rsid w:val="00C36965"/>
    <w:rsid w:val="00C41BB2"/>
    <w:rsid w:val="00C41DAC"/>
    <w:rsid w:val="00C4205C"/>
    <w:rsid w:val="00C422E2"/>
    <w:rsid w:val="00C434B8"/>
    <w:rsid w:val="00C440FC"/>
    <w:rsid w:val="00C4693D"/>
    <w:rsid w:val="00C503B1"/>
    <w:rsid w:val="00C506B2"/>
    <w:rsid w:val="00C5391D"/>
    <w:rsid w:val="00C614BA"/>
    <w:rsid w:val="00C72048"/>
    <w:rsid w:val="00C77516"/>
    <w:rsid w:val="00C84E42"/>
    <w:rsid w:val="00C97329"/>
    <w:rsid w:val="00CA11CE"/>
    <w:rsid w:val="00CA12FC"/>
    <w:rsid w:val="00CA6408"/>
    <w:rsid w:val="00CB36B8"/>
    <w:rsid w:val="00CB42A1"/>
    <w:rsid w:val="00CB6B27"/>
    <w:rsid w:val="00CB7E1E"/>
    <w:rsid w:val="00CC7616"/>
    <w:rsid w:val="00CD7576"/>
    <w:rsid w:val="00CF2A95"/>
    <w:rsid w:val="00CF5C18"/>
    <w:rsid w:val="00D00A69"/>
    <w:rsid w:val="00D016C8"/>
    <w:rsid w:val="00D019C3"/>
    <w:rsid w:val="00D01B94"/>
    <w:rsid w:val="00D02097"/>
    <w:rsid w:val="00D02C73"/>
    <w:rsid w:val="00D06A58"/>
    <w:rsid w:val="00D215A2"/>
    <w:rsid w:val="00D26BC8"/>
    <w:rsid w:val="00D31330"/>
    <w:rsid w:val="00D32766"/>
    <w:rsid w:val="00D35266"/>
    <w:rsid w:val="00D4010A"/>
    <w:rsid w:val="00D42B46"/>
    <w:rsid w:val="00D52AAF"/>
    <w:rsid w:val="00D63DEE"/>
    <w:rsid w:val="00D72220"/>
    <w:rsid w:val="00D801D5"/>
    <w:rsid w:val="00D94B94"/>
    <w:rsid w:val="00DB005F"/>
    <w:rsid w:val="00DB3B94"/>
    <w:rsid w:val="00DC2904"/>
    <w:rsid w:val="00DC30EE"/>
    <w:rsid w:val="00DC5E0B"/>
    <w:rsid w:val="00DD14EA"/>
    <w:rsid w:val="00DD5AFC"/>
    <w:rsid w:val="00DD61F2"/>
    <w:rsid w:val="00DD76F8"/>
    <w:rsid w:val="00DE6545"/>
    <w:rsid w:val="00DE77AA"/>
    <w:rsid w:val="00DF40FE"/>
    <w:rsid w:val="00DF5983"/>
    <w:rsid w:val="00E01280"/>
    <w:rsid w:val="00E0128A"/>
    <w:rsid w:val="00E03BA0"/>
    <w:rsid w:val="00E105A7"/>
    <w:rsid w:val="00E10FDB"/>
    <w:rsid w:val="00E134B9"/>
    <w:rsid w:val="00E15E8A"/>
    <w:rsid w:val="00E17A99"/>
    <w:rsid w:val="00E23003"/>
    <w:rsid w:val="00E32178"/>
    <w:rsid w:val="00E33BE8"/>
    <w:rsid w:val="00E37ED5"/>
    <w:rsid w:val="00E4012D"/>
    <w:rsid w:val="00E44CEC"/>
    <w:rsid w:val="00E46402"/>
    <w:rsid w:val="00E52AFF"/>
    <w:rsid w:val="00E53B34"/>
    <w:rsid w:val="00E56E42"/>
    <w:rsid w:val="00E65910"/>
    <w:rsid w:val="00E75DB4"/>
    <w:rsid w:val="00E81CC8"/>
    <w:rsid w:val="00E86CA4"/>
    <w:rsid w:val="00EA56F6"/>
    <w:rsid w:val="00EB068E"/>
    <w:rsid w:val="00EB1F90"/>
    <w:rsid w:val="00EB49C4"/>
    <w:rsid w:val="00EB659E"/>
    <w:rsid w:val="00EB6CD7"/>
    <w:rsid w:val="00EC122E"/>
    <w:rsid w:val="00EC3DC2"/>
    <w:rsid w:val="00EC5C11"/>
    <w:rsid w:val="00EC7645"/>
    <w:rsid w:val="00ED1F18"/>
    <w:rsid w:val="00EE2210"/>
    <w:rsid w:val="00EE6810"/>
    <w:rsid w:val="00EF5AF0"/>
    <w:rsid w:val="00F00C5B"/>
    <w:rsid w:val="00F02845"/>
    <w:rsid w:val="00F14B16"/>
    <w:rsid w:val="00F16F7C"/>
    <w:rsid w:val="00F1749B"/>
    <w:rsid w:val="00F207B6"/>
    <w:rsid w:val="00F3604C"/>
    <w:rsid w:val="00F37540"/>
    <w:rsid w:val="00F37CC4"/>
    <w:rsid w:val="00F4299E"/>
    <w:rsid w:val="00F44E11"/>
    <w:rsid w:val="00F45B38"/>
    <w:rsid w:val="00F45F0B"/>
    <w:rsid w:val="00F51B9F"/>
    <w:rsid w:val="00F5467E"/>
    <w:rsid w:val="00F55433"/>
    <w:rsid w:val="00F642D6"/>
    <w:rsid w:val="00F67F2F"/>
    <w:rsid w:val="00F751EA"/>
    <w:rsid w:val="00F76F30"/>
    <w:rsid w:val="00F80355"/>
    <w:rsid w:val="00F8791D"/>
    <w:rsid w:val="00FA1394"/>
    <w:rsid w:val="00FA3A05"/>
    <w:rsid w:val="00FA4DE3"/>
    <w:rsid w:val="00FB6ACA"/>
    <w:rsid w:val="00FB7D81"/>
    <w:rsid w:val="00FC2444"/>
    <w:rsid w:val="00FC629B"/>
    <w:rsid w:val="00FC72D1"/>
    <w:rsid w:val="00FC78DD"/>
    <w:rsid w:val="00FC7B10"/>
    <w:rsid w:val="00FD2C1A"/>
    <w:rsid w:val="00FE04E3"/>
    <w:rsid w:val="00FE5CBD"/>
    <w:rsid w:val="00FE7E90"/>
    <w:rsid w:val="00FF672C"/>
    <w:rsid w:val="00FF6E37"/>
    <w:rsid w:val="00FF7973"/>
    <w:rsid w:val="01CFCF92"/>
    <w:rsid w:val="039C9471"/>
    <w:rsid w:val="03EE9D65"/>
    <w:rsid w:val="05B07ADC"/>
    <w:rsid w:val="08453DB9"/>
    <w:rsid w:val="0AE6708B"/>
    <w:rsid w:val="0B4FA8A3"/>
    <w:rsid w:val="0B959762"/>
    <w:rsid w:val="0C36E85A"/>
    <w:rsid w:val="11D2F7A2"/>
    <w:rsid w:val="124F30F9"/>
    <w:rsid w:val="137B8D57"/>
    <w:rsid w:val="13C131CE"/>
    <w:rsid w:val="14BB5CF8"/>
    <w:rsid w:val="15D72D27"/>
    <w:rsid w:val="15EAE554"/>
    <w:rsid w:val="17D98D7C"/>
    <w:rsid w:val="1C8D7D4E"/>
    <w:rsid w:val="200323B8"/>
    <w:rsid w:val="21C54EA8"/>
    <w:rsid w:val="2528A9B4"/>
    <w:rsid w:val="2886BE31"/>
    <w:rsid w:val="290290E3"/>
    <w:rsid w:val="2A32C5C7"/>
    <w:rsid w:val="2B6C0A7D"/>
    <w:rsid w:val="315F83F5"/>
    <w:rsid w:val="33F8649A"/>
    <w:rsid w:val="34005220"/>
    <w:rsid w:val="3471121C"/>
    <w:rsid w:val="34CE0278"/>
    <w:rsid w:val="3568EA5F"/>
    <w:rsid w:val="35A14700"/>
    <w:rsid w:val="37020B22"/>
    <w:rsid w:val="37632477"/>
    <w:rsid w:val="3887DEF2"/>
    <w:rsid w:val="3A6F93A4"/>
    <w:rsid w:val="3B2BA383"/>
    <w:rsid w:val="3B9E6540"/>
    <w:rsid w:val="41B051DD"/>
    <w:rsid w:val="45F9E3D9"/>
    <w:rsid w:val="47906136"/>
    <w:rsid w:val="4BAB04EA"/>
    <w:rsid w:val="4EB5B638"/>
    <w:rsid w:val="4F46B945"/>
    <w:rsid w:val="50DA29E2"/>
    <w:rsid w:val="54CCB69D"/>
    <w:rsid w:val="55E9513F"/>
    <w:rsid w:val="58A974E3"/>
    <w:rsid w:val="5942A66B"/>
    <w:rsid w:val="59C17D10"/>
    <w:rsid w:val="5E7DB98A"/>
    <w:rsid w:val="6030BE94"/>
    <w:rsid w:val="61FBCE9B"/>
    <w:rsid w:val="6331A95C"/>
    <w:rsid w:val="64D6A9B2"/>
    <w:rsid w:val="660EEA73"/>
    <w:rsid w:val="68598C5D"/>
    <w:rsid w:val="69D7A0DA"/>
    <w:rsid w:val="6AC809CE"/>
    <w:rsid w:val="6B73713B"/>
    <w:rsid w:val="6BA562A0"/>
    <w:rsid w:val="6BA5FE63"/>
    <w:rsid w:val="6DCCE60D"/>
    <w:rsid w:val="6DFFAA90"/>
    <w:rsid w:val="7143EBA2"/>
    <w:rsid w:val="7298CF4C"/>
    <w:rsid w:val="74877774"/>
    <w:rsid w:val="74EF8BA6"/>
    <w:rsid w:val="75192007"/>
    <w:rsid w:val="78819C52"/>
    <w:rsid w:val="793B6746"/>
    <w:rsid w:val="7F6ECE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E500C"/>
  <w15:docId w15:val="{F1673907-5642-4908-8E96-C89397DF8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pPr>
        <w:spacing w:after="120" w:line="227" w:lineRule="auto"/>
        <w:ind w:firstLine="28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160" w:after="80"/>
      <w:ind w:left="720" w:hanging="360"/>
      <w:jc w:val="center"/>
      <w:outlineLvl w:val="0"/>
    </w:pPr>
    <w:rPr>
      <w:b/>
    </w:rPr>
  </w:style>
  <w:style w:type="paragraph" w:styleId="Heading2">
    <w:name w:val="heading 2"/>
    <w:basedOn w:val="Normal"/>
    <w:next w:val="Normal"/>
    <w:uiPriority w:val="9"/>
    <w:unhideWhenUsed/>
    <w:qFormat/>
    <w:pPr>
      <w:keepNext/>
      <w:keepLines/>
      <w:shd w:val="clear" w:color="auto" w:fill="FFFFFF"/>
      <w:spacing w:before="120" w:after="60" w:line="240" w:lineRule="auto"/>
      <w:ind w:firstLine="0"/>
      <w:outlineLvl w:val="1"/>
    </w:pPr>
    <w:rPr>
      <w:i/>
    </w:rPr>
  </w:style>
  <w:style w:type="paragraph" w:styleId="Heading3">
    <w:name w:val="heading 3"/>
    <w:basedOn w:val="Normal"/>
    <w:next w:val="Normal"/>
    <w:uiPriority w:val="9"/>
    <w:unhideWhenUsed/>
    <w:qFormat/>
    <w:pPr>
      <w:keepNext/>
      <w:keepLines/>
      <w:ind w:left="720" w:hanging="360"/>
      <w:outlineLvl w:val="2"/>
    </w:pPr>
    <w:rPr>
      <w:i/>
    </w:rPr>
  </w:style>
  <w:style w:type="paragraph" w:styleId="Heading4">
    <w:name w:val="heading 4"/>
    <w:basedOn w:val="Normal"/>
    <w:next w:val="Normal"/>
    <w:uiPriority w:val="9"/>
    <w:unhideWhenUsed/>
    <w:qFormat/>
    <w:pPr>
      <w:keepNext/>
      <w:keepLines/>
      <w:shd w:val="clear" w:color="auto" w:fill="FFFFFF"/>
      <w:spacing w:line="276" w:lineRule="auto"/>
      <w:ind w:left="720" w:hanging="360"/>
      <w:outlineLvl w:val="3"/>
    </w:pPr>
    <w:rPr>
      <w:i/>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A3A05"/>
    <w:pPr>
      <w:ind w:left="720"/>
      <w:contextualSpacing/>
    </w:pPr>
  </w:style>
  <w:style w:type="table" w:styleId="TableGrid">
    <w:name w:val="Table Grid"/>
    <w:basedOn w:val="TableNormal"/>
    <w:uiPriority w:val="59"/>
    <w:rsid w:val="0016430C"/>
    <w:pPr>
      <w:spacing w:after="0" w:line="240" w:lineRule="auto"/>
      <w:ind w:firstLine="0"/>
      <w:jc w:val="left"/>
    </w:pPr>
    <w:rPr>
      <w:rFonts w:ascii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6430C"/>
    <w:rPr>
      <w:color w:val="0000FF" w:themeColor="hyperlink"/>
      <w:u w:val="single"/>
    </w:rPr>
  </w:style>
  <w:style w:type="character" w:styleId="UnresolvedMention">
    <w:name w:val="Unresolved Mention"/>
    <w:basedOn w:val="DefaultParagraphFont"/>
    <w:uiPriority w:val="99"/>
    <w:semiHidden/>
    <w:unhideWhenUsed/>
    <w:rsid w:val="0016430C"/>
    <w:rPr>
      <w:color w:val="605E5C"/>
      <w:shd w:val="clear" w:color="auto" w:fill="E1DFDD"/>
    </w:rPr>
  </w:style>
  <w:style w:type="paragraph" w:styleId="NormalWeb">
    <w:name w:val="Normal (Web)"/>
    <w:basedOn w:val="Normal"/>
    <w:uiPriority w:val="99"/>
    <w:semiHidden/>
    <w:unhideWhenUsed/>
    <w:rsid w:val="00043CE2"/>
    <w:rPr>
      <w:sz w:val="24"/>
      <w:szCs w:val="24"/>
    </w:rPr>
  </w:style>
  <w:style w:type="paragraph" w:styleId="Caption">
    <w:name w:val="caption"/>
    <w:basedOn w:val="Normal"/>
    <w:next w:val="Normal"/>
    <w:uiPriority w:val="35"/>
    <w:unhideWhenUsed/>
    <w:qFormat/>
    <w:rsid w:val="005201A1"/>
    <w:pPr>
      <w:spacing w:after="200"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1F07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5197">
      <w:bodyDiv w:val="1"/>
      <w:marLeft w:val="0"/>
      <w:marRight w:val="0"/>
      <w:marTop w:val="0"/>
      <w:marBottom w:val="0"/>
      <w:divBdr>
        <w:top w:val="none" w:sz="0" w:space="0" w:color="auto"/>
        <w:left w:val="none" w:sz="0" w:space="0" w:color="auto"/>
        <w:bottom w:val="none" w:sz="0" w:space="0" w:color="auto"/>
        <w:right w:val="none" w:sz="0" w:space="0" w:color="auto"/>
      </w:divBdr>
      <w:divsChild>
        <w:div w:id="1699428022">
          <w:marLeft w:val="0"/>
          <w:marRight w:val="0"/>
          <w:marTop w:val="0"/>
          <w:marBottom w:val="0"/>
          <w:divBdr>
            <w:top w:val="none" w:sz="0" w:space="0" w:color="auto"/>
            <w:left w:val="none" w:sz="0" w:space="0" w:color="auto"/>
            <w:bottom w:val="none" w:sz="0" w:space="0" w:color="auto"/>
            <w:right w:val="none" w:sz="0" w:space="0" w:color="auto"/>
          </w:divBdr>
          <w:divsChild>
            <w:div w:id="16664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7436">
      <w:bodyDiv w:val="1"/>
      <w:marLeft w:val="0"/>
      <w:marRight w:val="0"/>
      <w:marTop w:val="0"/>
      <w:marBottom w:val="0"/>
      <w:divBdr>
        <w:top w:val="none" w:sz="0" w:space="0" w:color="auto"/>
        <w:left w:val="none" w:sz="0" w:space="0" w:color="auto"/>
        <w:bottom w:val="none" w:sz="0" w:space="0" w:color="auto"/>
        <w:right w:val="none" w:sz="0" w:space="0" w:color="auto"/>
      </w:divBdr>
    </w:div>
    <w:div w:id="288365032">
      <w:bodyDiv w:val="1"/>
      <w:marLeft w:val="0"/>
      <w:marRight w:val="0"/>
      <w:marTop w:val="0"/>
      <w:marBottom w:val="0"/>
      <w:divBdr>
        <w:top w:val="none" w:sz="0" w:space="0" w:color="auto"/>
        <w:left w:val="none" w:sz="0" w:space="0" w:color="auto"/>
        <w:bottom w:val="none" w:sz="0" w:space="0" w:color="auto"/>
        <w:right w:val="none" w:sz="0" w:space="0" w:color="auto"/>
      </w:divBdr>
      <w:divsChild>
        <w:div w:id="14237914">
          <w:marLeft w:val="0"/>
          <w:marRight w:val="0"/>
          <w:marTop w:val="0"/>
          <w:marBottom w:val="0"/>
          <w:divBdr>
            <w:top w:val="none" w:sz="0" w:space="0" w:color="auto"/>
            <w:left w:val="none" w:sz="0" w:space="0" w:color="auto"/>
            <w:bottom w:val="none" w:sz="0" w:space="0" w:color="auto"/>
            <w:right w:val="none" w:sz="0" w:space="0" w:color="auto"/>
          </w:divBdr>
          <w:divsChild>
            <w:div w:id="657152919">
              <w:marLeft w:val="0"/>
              <w:marRight w:val="0"/>
              <w:marTop w:val="0"/>
              <w:marBottom w:val="0"/>
              <w:divBdr>
                <w:top w:val="none" w:sz="0" w:space="0" w:color="auto"/>
                <w:left w:val="none" w:sz="0" w:space="0" w:color="auto"/>
                <w:bottom w:val="none" w:sz="0" w:space="0" w:color="auto"/>
                <w:right w:val="none" w:sz="0" w:space="0" w:color="auto"/>
              </w:divBdr>
            </w:div>
            <w:div w:id="1076124364">
              <w:marLeft w:val="0"/>
              <w:marRight w:val="0"/>
              <w:marTop w:val="0"/>
              <w:marBottom w:val="0"/>
              <w:divBdr>
                <w:top w:val="none" w:sz="0" w:space="0" w:color="auto"/>
                <w:left w:val="none" w:sz="0" w:space="0" w:color="auto"/>
                <w:bottom w:val="none" w:sz="0" w:space="0" w:color="auto"/>
                <w:right w:val="none" w:sz="0" w:space="0" w:color="auto"/>
              </w:divBdr>
            </w:div>
            <w:div w:id="192217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443941">
      <w:bodyDiv w:val="1"/>
      <w:marLeft w:val="0"/>
      <w:marRight w:val="0"/>
      <w:marTop w:val="0"/>
      <w:marBottom w:val="0"/>
      <w:divBdr>
        <w:top w:val="none" w:sz="0" w:space="0" w:color="auto"/>
        <w:left w:val="none" w:sz="0" w:space="0" w:color="auto"/>
        <w:bottom w:val="none" w:sz="0" w:space="0" w:color="auto"/>
        <w:right w:val="none" w:sz="0" w:space="0" w:color="auto"/>
      </w:divBdr>
      <w:divsChild>
        <w:div w:id="901257582">
          <w:marLeft w:val="0"/>
          <w:marRight w:val="0"/>
          <w:marTop w:val="0"/>
          <w:marBottom w:val="0"/>
          <w:divBdr>
            <w:top w:val="none" w:sz="0" w:space="0" w:color="auto"/>
            <w:left w:val="none" w:sz="0" w:space="0" w:color="auto"/>
            <w:bottom w:val="none" w:sz="0" w:space="0" w:color="auto"/>
            <w:right w:val="none" w:sz="0" w:space="0" w:color="auto"/>
          </w:divBdr>
          <w:divsChild>
            <w:div w:id="84786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876719">
      <w:bodyDiv w:val="1"/>
      <w:marLeft w:val="0"/>
      <w:marRight w:val="0"/>
      <w:marTop w:val="0"/>
      <w:marBottom w:val="0"/>
      <w:divBdr>
        <w:top w:val="none" w:sz="0" w:space="0" w:color="auto"/>
        <w:left w:val="none" w:sz="0" w:space="0" w:color="auto"/>
        <w:bottom w:val="none" w:sz="0" w:space="0" w:color="auto"/>
        <w:right w:val="none" w:sz="0" w:space="0" w:color="auto"/>
      </w:divBdr>
    </w:div>
    <w:div w:id="580724669">
      <w:bodyDiv w:val="1"/>
      <w:marLeft w:val="0"/>
      <w:marRight w:val="0"/>
      <w:marTop w:val="0"/>
      <w:marBottom w:val="0"/>
      <w:divBdr>
        <w:top w:val="none" w:sz="0" w:space="0" w:color="auto"/>
        <w:left w:val="none" w:sz="0" w:space="0" w:color="auto"/>
        <w:bottom w:val="none" w:sz="0" w:space="0" w:color="auto"/>
        <w:right w:val="none" w:sz="0" w:space="0" w:color="auto"/>
      </w:divBdr>
    </w:div>
    <w:div w:id="624577340">
      <w:bodyDiv w:val="1"/>
      <w:marLeft w:val="0"/>
      <w:marRight w:val="0"/>
      <w:marTop w:val="0"/>
      <w:marBottom w:val="0"/>
      <w:divBdr>
        <w:top w:val="none" w:sz="0" w:space="0" w:color="auto"/>
        <w:left w:val="none" w:sz="0" w:space="0" w:color="auto"/>
        <w:bottom w:val="none" w:sz="0" w:space="0" w:color="auto"/>
        <w:right w:val="none" w:sz="0" w:space="0" w:color="auto"/>
      </w:divBdr>
      <w:divsChild>
        <w:div w:id="962416957">
          <w:marLeft w:val="0"/>
          <w:marRight w:val="0"/>
          <w:marTop w:val="0"/>
          <w:marBottom w:val="0"/>
          <w:divBdr>
            <w:top w:val="none" w:sz="0" w:space="0" w:color="auto"/>
            <w:left w:val="none" w:sz="0" w:space="0" w:color="auto"/>
            <w:bottom w:val="none" w:sz="0" w:space="0" w:color="auto"/>
            <w:right w:val="none" w:sz="0" w:space="0" w:color="auto"/>
          </w:divBdr>
          <w:divsChild>
            <w:div w:id="1524786615">
              <w:marLeft w:val="0"/>
              <w:marRight w:val="0"/>
              <w:marTop w:val="0"/>
              <w:marBottom w:val="0"/>
              <w:divBdr>
                <w:top w:val="none" w:sz="0" w:space="0" w:color="auto"/>
                <w:left w:val="none" w:sz="0" w:space="0" w:color="auto"/>
                <w:bottom w:val="none" w:sz="0" w:space="0" w:color="auto"/>
                <w:right w:val="none" w:sz="0" w:space="0" w:color="auto"/>
              </w:divBdr>
            </w:div>
            <w:div w:id="159176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9601">
      <w:bodyDiv w:val="1"/>
      <w:marLeft w:val="0"/>
      <w:marRight w:val="0"/>
      <w:marTop w:val="0"/>
      <w:marBottom w:val="0"/>
      <w:divBdr>
        <w:top w:val="none" w:sz="0" w:space="0" w:color="auto"/>
        <w:left w:val="none" w:sz="0" w:space="0" w:color="auto"/>
        <w:bottom w:val="none" w:sz="0" w:space="0" w:color="auto"/>
        <w:right w:val="none" w:sz="0" w:space="0" w:color="auto"/>
      </w:divBdr>
      <w:divsChild>
        <w:div w:id="1833527678">
          <w:marLeft w:val="0"/>
          <w:marRight w:val="0"/>
          <w:marTop w:val="0"/>
          <w:marBottom w:val="0"/>
          <w:divBdr>
            <w:top w:val="none" w:sz="0" w:space="0" w:color="auto"/>
            <w:left w:val="none" w:sz="0" w:space="0" w:color="auto"/>
            <w:bottom w:val="none" w:sz="0" w:space="0" w:color="auto"/>
            <w:right w:val="none" w:sz="0" w:space="0" w:color="auto"/>
          </w:divBdr>
          <w:divsChild>
            <w:div w:id="92919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89779">
      <w:bodyDiv w:val="1"/>
      <w:marLeft w:val="0"/>
      <w:marRight w:val="0"/>
      <w:marTop w:val="0"/>
      <w:marBottom w:val="0"/>
      <w:divBdr>
        <w:top w:val="none" w:sz="0" w:space="0" w:color="auto"/>
        <w:left w:val="none" w:sz="0" w:space="0" w:color="auto"/>
        <w:bottom w:val="none" w:sz="0" w:space="0" w:color="auto"/>
        <w:right w:val="none" w:sz="0" w:space="0" w:color="auto"/>
      </w:divBdr>
      <w:divsChild>
        <w:div w:id="402216674">
          <w:marLeft w:val="0"/>
          <w:marRight w:val="0"/>
          <w:marTop w:val="0"/>
          <w:marBottom w:val="0"/>
          <w:divBdr>
            <w:top w:val="none" w:sz="0" w:space="0" w:color="auto"/>
            <w:left w:val="none" w:sz="0" w:space="0" w:color="auto"/>
            <w:bottom w:val="none" w:sz="0" w:space="0" w:color="auto"/>
            <w:right w:val="none" w:sz="0" w:space="0" w:color="auto"/>
          </w:divBdr>
          <w:divsChild>
            <w:div w:id="85087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11871">
      <w:bodyDiv w:val="1"/>
      <w:marLeft w:val="0"/>
      <w:marRight w:val="0"/>
      <w:marTop w:val="0"/>
      <w:marBottom w:val="0"/>
      <w:divBdr>
        <w:top w:val="none" w:sz="0" w:space="0" w:color="auto"/>
        <w:left w:val="none" w:sz="0" w:space="0" w:color="auto"/>
        <w:bottom w:val="none" w:sz="0" w:space="0" w:color="auto"/>
        <w:right w:val="none" w:sz="0" w:space="0" w:color="auto"/>
      </w:divBdr>
      <w:divsChild>
        <w:div w:id="1048870071">
          <w:marLeft w:val="0"/>
          <w:marRight w:val="0"/>
          <w:marTop w:val="0"/>
          <w:marBottom w:val="0"/>
          <w:divBdr>
            <w:top w:val="none" w:sz="0" w:space="0" w:color="auto"/>
            <w:left w:val="none" w:sz="0" w:space="0" w:color="auto"/>
            <w:bottom w:val="none" w:sz="0" w:space="0" w:color="auto"/>
            <w:right w:val="none" w:sz="0" w:space="0" w:color="auto"/>
          </w:divBdr>
          <w:divsChild>
            <w:div w:id="140588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02820">
      <w:bodyDiv w:val="1"/>
      <w:marLeft w:val="0"/>
      <w:marRight w:val="0"/>
      <w:marTop w:val="0"/>
      <w:marBottom w:val="0"/>
      <w:divBdr>
        <w:top w:val="none" w:sz="0" w:space="0" w:color="auto"/>
        <w:left w:val="none" w:sz="0" w:space="0" w:color="auto"/>
        <w:bottom w:val="none" w:sz="0" w:space="0" w:color="auto"/>
        <w:right w:val="none" w:sz="0" w:space="0" w:color="auto"/>
      </w:divBdr>
      <w:divsChild>
        <w:div w:id="7023757">
          <w:marLeft w:val="0"/>
          <w:marRight w:val="0"/>
          <w:marTop w:val="0"/>
          <w:marBottom w:val="0"/>
          <w:divBdr>
            <w:top w:val="none" w:sz="0" w:space="0" w:color="auto"/>
            <w:left w:val="none" w:sz="0" w:space="0" w:color="auto"/>
            <w:bottom w:val="none" w:sz="0" w:space="0" w:color="auto"/>
            <w:right w:val="none" w:sz="0" w:space="0" w:color="auto"/>
          </w:divBdr>
          <w:divsChild>
            <w:div w:id="25409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10447">
      <w:bodyDiv w:val="1"/>
      <w:marLeft w:val="0"/>
      <w:marRight w:val="0"/>
      <w:marTop w:val="0"/>
      <w:marBottom w:val="0"/>
      <w:divBdr>
        <w:top w:val="none" w:sz="0" w:space="0" w:color="auto"/>
        <w:left w:val="none" w:sz="0" w:space="0" w:color="auto"/>
        <w:bottom w:val="none" w:sz="0" w:space="0" w:color="auto"/>
        <w:right w:val="none" w:sz="0" w:space="0" w:color="auto"/>
      </w:divBdr>
    </w:div>
    <w:div w:id="1170565353">
      <w:bodyDiv w:val="1"/>
      <w:marLeft w:val="0"/>
      <w:marRight w:val="0"/>
      <w:marTop w:val="0"/>
      <w:marBottom w:val="0"/>
      <w:divBdr>
        <w:top w:val="none" w:sz="0" w:space="0" w:color="auto"/>
        <w:left w:val="none" w:sz="0" w:space="0" w:color="auto"/>
        <w:bottom w:val="none" w:sz="0" w:space="0" w:color="auto"/>
        <w:right w:val="none" w:sz="0" w:space="0" w:color="auto"/>
      </w:divBdr>
      <w:divsChild>
        <w:div w:id="269897288">
          <w:marLeft w:val="0"/>
          <w:marRight w:val="0"/>
          <w:marTop w:val="0"/>
          <w:marBottom w:val="0"/>
          <w:divBdr>
            <w:top w:val="none" w:sz="0" w:space="0" w:color="auto"/>
            <w:left w:val="none" w:sz="0" w:space="0" w:color="auto"/>
            <w:bottom w:val="none" w:sz="0" w:space="0" w:color="auto"/>
            <w:right w:val="none" w:sz="0" w:space="0" w:color="auto"/>
          </w:divBdr>
          <w:divsChild>
            <w:div w:id="10360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59705">
      <w:bodyDiv w:val="1"/>
      <w:marLeft w:val="0"/>
      <w:marRight w:val="0"/>
      <w:marTop w:val="0"/>
      <w:marBottom w:val="0"/>
      <w:divBdr>
        <w:top w:val="none" w:sz="0" w:space="0" w:color="auto"/>
        <w:left w:val="none" w:sz="0" w:space="0" w:color="auto"/>
        <w:bottom w:val="none" w:sz="0" w:space="0" w:color="auto"/>
        <w:right w:val="none" w:sz="0" w:space="0" w:color="auto"/>
      </w:divBdr>
      <w:divsChild>
        <w:div w:id="1985961172">
          <w:marLeft w:val="0"/>
          <w:marRight w:val="0"/>
          <w:marTop w:val="0"/>
          <w:marBottom w:val="0"/>
          <w:divBdr>
            <w:top w:val="none" w:sz="0" w:space="0" w:color="auto"/>
            <w:left w:val="none" w:sz="0" w:space="0" w:color="auto"/>
            <w:bottom w:val="none" w:sz="0" w:space="0" w:color="auto"/>
            <w:right w:val="none" w:sz="0" w:space="0" w:color="auto"/>
          </w:divBdr>
          <w:divsChild>
            <w:div w:id="252780582">
              <w:marLeft w:val="0"/>
              <w:marRight w:val="0"/>
              <w:marTop w:val="0"/>
              <w:marBottom w:val="0"/>
              <w:divBdr>
                <w:top w:val="none" w:sz="0" w:space="0" w:color="auto"/>
                <w:left w:val="none" w:sz="0" w:space="0" w:color="auto"/>
                <w:bottom w:val="none" w:sz="0" w:space="0" w:color="auto"/>
                <w:right w:val="none" w:sz="0" w:space="0" w:color="auto"/>
              </w:divBdr>
            </w:div>
            <w:div w:id="1607157631">
              <w:marLeft w:val="0"/>
              <w:marRight w:val="0"/>
              <w:marTop w:val="0"/>
              <w:marBottom w:val="0"/>
              <w:divBdr>
                <w:top w:val="none" w:sz="0" w:space="0" w:color="auto"/>
                <w:left w:val="none" w:sz="0" w:space="0" w:color="auto"/>
                <w:bottom w:val="none" w:sz="0" w:space="0" w:color="auto"/>
                <w:right w:val="none" w:sz="0" w:space="0" w:color="auto"/>
              </w:divBdr>
            </w:div>
            <w:div w:id="174961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348634">
      <w:bodyDiv w:val="1"/>
      <w:marLeft w:val="0"/>
      <w:marRight w:val="0"/>
      <w:marTop w:val="0"/>
      <w:marBottom w:val="0"/>
      <w:divBdr>
        <w:top w:val="none" w:sz="0" w:space="0" w:color="auto"/>
        <w:left w:val="none" w:sz="0" w:space="0" w:color="auto"/>
        <w:bottom w:val="none" w:sz="0" w:space="0" w:color="auto"/>
        <w:right w:val="none" w:sz="0" w:space="0" w:color="auto"/>
      </w:divBdr>
      <w:divsChild>
        <w:div w:id="951018161">
          <w:marLeft w:val="0"/>
          <w:marRight w:val="0"/>
          <w:marTop w:val="0"/>
          <w:marBottom w:val="0"/>
          <w:divBdr>
            <w:top w:val="none" w:sz="0" w:space="0" w:color="auto"/>
            <w:left w:val="none" w:sz="0" w:space="0" w:color="auto"/>
            <w:bottom w:val="none" w:sz="0" w:space="0" w:color="auto"/>
            <w:right w:val="none" w:sz="0" w:space="0" w:color="auto"/>
          </w:divBdr>
          <w:divsChild>
            <w:div w:id="200215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563402">
      <w:bodyDiv w:val="1"/>
      <w:marLeft w:val="0"/>
      <w:marRight w:val="0"/>
      <w:marTop w:val="0"/>
      <w:marBottom w:val="0"/>
      <w:divBdr>
        <w:top w:val="none" w:sz="0" w:space="0" w:color="auto"/>
        <w:left w:val="none" w:sz="0" w:space="0" w:color="auto"/>
        <w:bottom w:val="none" w:sz="0" w:space="0" w:color="auto"/>
        <w:right w:val="none" w:sz="0" w:space="0" w:color="auto"/>
      </w:divBdr>
      <w:divsChild>
        <w:div w:id="775708293">
          <w:marLeft w:val="0"/>
          <w:marRight w:val="0"/>
          <w:marTop w:val="0"/>
          <w:marBottom w:val="0"/>
          <w:divBdr>
            <w:top w:val="none" w:sz="0" w:space="0" w:color="auto"/>
            <w:left w:val="none" w:sz="0" w:space="0" w:color="auto"/>
            <w:bottom w:val="none" w:sz="0" w:space="0" w:color="auto"/>
            <w:right w:val="none" w:sz="0" w:space="0" w:color="auto"/>
          </w:divBdr>
          <w:divsChild>
            <w:div w:id="71709581">
              <w:marLeft w:val="0"/>
              <w:marRight w:val="0"/>
              <w:marTop w:val="0"/>
              <w:marBottom w:val="0"/>
              <w:divBdr>
                <w:top w:val="none" w:sz="0" w:space="0" w:color="auto"/>
                <w:left w:val="none" w:sz="0" w:space="0" w:color="auto"/>
                <w:bottom w:val="none" w:sz="0" w:space="0" w:color="auto"/>
                <w:right w:val="none" w:sz="0" w:space="0" w:color="auto"/>
              </w:divBdr>
            </w:div>
            <w:div w:id="858086114">
              <w:marLeft w:val="0"/>
              <w:marRight w:val="0"/>
              <w:marTop w:val="0"/>
              <w:marBottom w:val="0"/>
              <w:divBdr>
                <w:top w:val="none" w:sz="0" w:space="0" w:color="auto"/>
                <w:left w:val="none" w:sz="0" w:space="0" w:color="auto"/>
                <w:bottom w:val="none" w:sz="0" w:space="0" w:color="auto"/>
                <w:right w:val="none" w:sz="0" w:space="0" w:color="auto"/>
              </w:divBdr>
            </w:div>
            <w:div w:id="1429041372">
              <w:marLeft w:val="0"/>
              <w:marRight w:val="0"/>
              <w:marTop w:val="0"/>
              <w:marBottom w:val="0"/>
              <w:divBdr>
                <w:top w:val="none" w:sz="0" w:space="0" w:color="auto"/>
                <w:left w:val="none" w:sz="0" w:space="0" w:color="auto"/>
                <w:bottom w:val="none" w:sz="0" w:space="0" w:color="auto"/>
                <w:right w:val="none" w:sz="0" w:space="0" w:color="auto"/>
              </w:divBdr>
            </w:div>
            <w:div w:id="145825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769288">
      <w:bodyDiv w:val="1"/>
      <w:marLeft w:val="0"/>
      <w:marRight w:val="0"/>
      <w:marTop w:val="0"/>
      <w:marBottom w:val="0"/>
      <w:divBdr>
        <w:top w:val="none" w:sz="0" w:space="0" w:color="auto"/>
        <w:left w:val="none" w:sz="0" w:space="0" w:color="auto"/>
        <w:bottom w:val="none" w:sz="0" w:space="0" w:color="auto"/>
        <w:right w:val="none" w:sz="0" w:space="0" w:color="auto"/>
      </w:divBdr>
      <w:divsChild>
        <w:div w:id="731847714">
          <w:marLeft w:val="0"/>
          <w:marRight w:val="0"/>
          <w:marTop w:val="0"/>
          <w:marBottom w:val="0"/>
          <w:divBdr>
            <w:top w:val="none" w:sz="0" w:space="0" w:color="auto"/>
            <w:left w:val="none" w:sz="0" w:space="0" w:color="auto"/>
            <w:bottom w:val="none" w:sz="0" w:space="0" w:color="auto"/>
            <w:right w:val="none" w:sz="0" w:space="0" w:color="auto"/>
          </w:divBdr>
          <w:divsChild>
            <w:div w:id="204551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8568">
      <w:bodyDiv w:val="1"/>
      <w:marLeft w:val="0"/>
      <w:marRight w:val="0"/>
      <w:marTop w:val="0"/>
      <w:marBottom w:val="0"/>
      <w:divBdr>
        <w:top w:val="none" w:sz="0" w:space="0" w:color="auto"/>
        <w:left w:val="none" w:sz="0" w:space="0" w:color="auto"/>
        <w:bottom w:val="none" w:sz="0" w:space="0" w:color="auto"/>
        <w:right w:val="none" w:sz="0" w:space="0" w:color="auto"/>
      </w:divBdr>
      <w:divsChild>
        <w:div w:id="584921811">
          <w:marLeft w:val="0"/>
          <w:marRight w:val="0"/>
          <w:marTop w:val="0"/>
          <w:marBottom w:val="0"/>
          <w:divBdr>
            <w:top w:val="none" w:sz="0" w:space="0" w:color="auto"/>
            <w:left w:val="none" w:sz="0" w:space="0" w:color="auto"/>
            <w:bottom w:val="none" w:sz="0" w:space="0" w:color="auto"/>
            <w:right w:val="none" w:sz="0" w:space="0" w:color="auto"/>
          </w:divBdr>
          <w:divsChild>
            <w:div w:id="23219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98464">
      <w:bodyDiv w:val="1"/>
      <w:marLeft w:val="0"/>
      <w:marRight w:val="0"/>
      <w:marTop w:val="0"/>
      <w:marBottom w:val="0"/>
      <w:divBdr>
        <w:top w:val="none" w:sz="0" w:space="0" w:color="auto"/>
        <w:left w:val="none" w:sz="0" w:space="0" w:color="auto"/>
        <w:bottom w:val="none" w:sz="0" w:space="0" w:color="auto"/>
        <w:right w:val="none" w:sz="0" w:space="0" w:color="auto"/>
      </w:divBdr>
    </w:div>
    <w:div w:id="1572739767">
      <w:bodyDiv w:val="1"/>
      <w:marLeft w:val="0"/>
      <w:marRight w:val="0"/>
      <w:marTop w:val="0"/>
      <w:marBottom w:val="0"/>
      <w:divBdr>
        <w:top w:val="none" w:sz="0" w:space="0" w:color="auto"/>
        <w:left w:val="none" w:sz="0" w:space="0" w:color="auto"/>
        <w:bottom w:val="none" w:sz="0" w:space="0" w:color="auto"/>
        <w:right w:val="none" w:sz="0" w:space="0" w:color="auto"/>
      </w:divBdr>
    </w:div>
    <w:div w:id="1642225994">
      <w:bodyDiv w:val="1"/>
      <w:marLeft w:val="0"/>
      <w:marRight w:val="0"/>
      <w:marTop w:val="0"/>
      <w:marBottom w:val="0"/>
      <w:divBdr>
        <w:top w:val="none" w:sz="0" w:space="0" w:color="auto"/>
        <w:left w:val="none" w:sz="0" w:space="0" w:color="auto"/>
        <w:bottom w:val="none" w:sz="0" w:space="0" w:color="auto"/>
        <w:right w:val="none" w:sz="0" w:space="0" w:color="auto"/>
      </w:divBdr>
      <w:divsChild>
        <w:div w:id="1440180320">
          <w:marLeft w:val="0"/>
          <w:marRight w:val="0"/>
          <w:marTop w:val="0"/>
          <w:marBottom w:val="0"/>
          <w:divBdr>
            <w:top w:val="none" w:sz="0" w:space="0" w:color="auto"/>
            <w:left w:val="none" w:sz="0" w:space="0" w:color="auto"/>
            <w:bottom w:val="none" w:sz="0" w:space="0" w:color="auto"/>
            <w:right w:val="none" w:sz="0" w:space="0" w:color="auto"/>
          </w:divBdr>
          <w:divsChild>
            <w:div w:id="330566609">
              <w:marLeft w:val="0"/>
              <w:marRight w:val="0"/>
              <w:marTop w:val="0"/>
              <w:marBottom w:val="0"/>
              <w:divBdr>
                <w:top w:val="none" w:sz="0" w:space="0" w:color="auto"/>
                <w:left w:val="none" w:sz="0" w:space="0" w:color="auto"/>
                <w:bottom w:val="none" w:sz="0" w:space="0" w:color="auto"/>
                <w:right w:val="none" w:sz="0" w:space="0" w:color="auto"/>
              </w:divBdr>
            </w:div>
            <w:div w:id="1554073058">
              <w:marLeft w:val="0"/>
              <w:marRight w:val="0"/>
              <w:marTop w:val="0"/>
              <w:marBottom w:val="0"/>
              <w:divBdr>
                <w:top w:val="none" w:sz="0" w:space="0" w:color="auto"/>
                <w:left w:val="none" w:sz="0" w:space="0" w:color="auto"/>
                <w:bottom w:val="none" w:sz="0" w:space="0" w:color="auto"/>
                <w:right w:val="none" w:sz="0" w:space="0" w:color="auto"/>
              </w:divBdr>
            </w:div>
            <w:div w:id="1865173391">
              <w:marLeft w:val="0"/>
              <w:marRight w:val="0"/>
              <w:marTop w:val="0"/>
              <w:marBottom w:val="0"/>
              <w:divBdr>
                <w:top w:val="none" w:sz="0" w:space="0" w:color="auto"/>
                <w:left w:val="none" w:sz="0" w:space="0" w:color="auto"/>
                <w:bottom w:val="none" w:sz="0" w:space="0" w:color="auto"/>
                <w:right w:val="none" w:sz="0" w:space="0" w:color="auto"/>
              </w:divBdr>
            </w:div>
            <w:div w:id="206040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222636">
      <w:bodyDiv w:val="1"/>
      <w:marLeft w:val="0"/>
      <w:marRight w:val="0"/>
      <w:marTop w:val="0"/>
      <w:marBottom w:val="0"/>
      <w:divBdr>
        <w:top w:val="none" w:sz="0" w:space="0" w:color="auto"/>
        <w:left w:val="none" w:sz="0" w:space="0" w:color="auto"/>
        <w:bottom w:val="none" w:sz="0" w:space="0" w:color="auto"/>
        <w:right w:val="none" w:sz="0" w:space="0" w:color="auto"/>
      </w:divBdr>
      <w:divsChild>
        <w:div w:id="737482516">
          <w:marLeft w:val="0"/>
          <w:marRight w:val="0"/>
          <w:marTop w:val="0"/>
          <w:marBottom w:val="0"/>
          <w:divBdr>
            <w:top w:val="none" w:sz="0" w:space="0" w:color="auto"/>
            <w:left w:val="none" w:sz="0" w:space="0" w:color="auto"/>
            <w:bottom w:val="none" w:sz="0" w:space="0" w:color="auto"/>
            <w:right w:val="none" w:sz="0" w:space="0" w:color="auto"/>
          </w:divBdr>
          <w:divsChild>
            <w:div w:id="38734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770707">
      <w:bodyDiv w:val="1"/>
      <w:marLeft w:val="0"/>
      <w:marRight w:val="0"/>
      <w:marTop w:val="0"/>
      <w:marBottom w:val="0"/>
      <w:divBdr>
        <w:top w:val="none" w:sz="0" w:space="0" w:color="auto"/>
        <w:left w:val="none" w:sz="0" w:space="0" w:color="auto"/>
        <w:bottom w:val="none" w:sz="0" w:space="0" w:color="auto"/>
        <w:right w:val="none" w:sz="0" w:space="0" w:color="auto"/>
      </w:divBdr>
    </w:div>
    <w:div w:id="1927882025">
      <w:bodyDiv w:val="1"/>
      <w:marLeft w:val="0"/>
      <w:marRight w:val="0"/>
      <w:marTop w:val="0"/>
      <w:marBottom w:val="0"/>
      <w:divBdr>
        <w:top w:val="none" w:sz="0" w:space="0" w:color="auto"/>
        <w:left w:val="none" w:sz="0" w:space="0" w:color="auto"/>
        <w:bottom w:val="none" w:sz="0" w:space="0" w:color="auto"/>
        <w:right w:val="none" w:sz="0" w:space="0" w:color="auto"/>
      </w:divBdr>
    </w:div>
    <w:div w:id="1996062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ygreatlearning.com/blog/alexnet-the-first-cnn-to-win-image-ne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towardsdatascience.com/understanding-cnn-convolutional-neural-network-69fd626ee7d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d2l.ai/chapter_convolutional-neural-networks/lenet.html" TargetMode="Externa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arxiv.org/abs/1905.11946v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352B05F2DB294395B9D7E9F5A4CF70" ma:contentTypeVersion="8" ma:contentTypeDescription="Create a new document." ma:contentTypeScope="" ma:versionID="546332e92347b4b413566cb2a1cf0461">
  <xsd:schema xmlns:xsd="http://www.w3.org/2001/XMLSchema" xmlns:xs="http://www.w3.org/2001/XMLSchema" xmlns:p="http://schemas.microsoft.com/office/2006/metadata/properties" xmlns:ns2="12bef1c8-8af1-4946-9c10-c8cddaed886d" xmlns:ns3="1c0de37a-b73e-44b2-8481-0a57411d454f" targetNamespace="http://schemas.microsoft.com/office/2006/metadata/properties" ma:root="true" ma:fieldsID="e01a5c51ef85c79783f8e72b398074cb" ns2:_="" ns3:_="">
    <xsd:import namespace="12bef1c8-8af1-4946-9c10-c8cddaed886d"/>
    <xsd:import namespace="1c0de37a-b73e-44b2-8481-0a57411d454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bef1c8-8af1-4946-9c10-c8cddaed88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0de37a-b73e-44b2-8481-0a57411d454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002de0b-fc24-41f5-acb6-6428a63c784c}" ma:internalName="TaxCatchAll" ma:showField="CatchAllData" ma:web="1c0de37a-b73e-44b2-8481-0a57411d4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2bef1c8-8af1-4946-9c10-c8cddaed886d">
      <Terms xmlns="http://schemas.microsoft.com/office/infopath/2007/PartnerControls"/>
    </lcf76f155ced4ddcb4097134ff3c332f>
    <TaxCatchAll xmlns="1c0de37a-b73e-44b2-8481-0a57411d454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28068-14FC-4C01-8538-E4016A17C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bef1c8-8af1-4946-9c10-c8cddaed886d"/>
    <ds:schemaRef ds:uri="1c0de37a-b73e-44b2-8481-0a57411d4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7B6701-2898-4426-9689-08877C5729EF}">
  <ds:schemaRefs>
    <ds:schemaRef ds:uri="http://schemas.microsoft.com/office/2006/metadata/properties"/>
    <ds:schemaRef ds:uri="http://schemas.microsoft.com/office/infopath/2007/PartnerControls"/>
    <ds:schemaRef ds:uri="12bef1c8-8af1-4946-9c10-c8cddaed886d"/>
    <ds:schemaRef ds:uri="1c0de37a-b73e-44b2-8481-0a57411d454f"/>
  </ds:schemaRefs>
</ds:datastoreItem>
</file>

<file path=customXml/itemProps3.xml><?xml version="1.0" encoding="utf-8"?>
<ds:datastoreItem xmlns:ds="http://schemas.openxmlformats.org/officeDocument/2006/customXml" ds:itemID="{27177226-B3FF-4A45-8C65-334A3EC09484}">
  <ds:schemaRefs>
    <ds:schemaRef ds:uri="http://schemas.microsoft.com/sharepoint/v3/contenttype/forms"/>
  </ds:schemaRefs>
</ds:datastoreItem>
</file>

<file path=customXml/itemProps4.xml><?xml version="1.0" encoding="utf-8"?>
<ds:datastoreItem xmlns:ds="http://schemas.openxmlformats.org/officeDocument/2006/customXml" ds:itemID="{7D0B44AD-40D7-7844-BE4A-C7989EFD4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TotalTime>
  <Pages>1</Pages>
  <Words>2282</Words>
  <Characters>13014</Characters>
  <Application>Microsoft Office Word</Application>
  <DocSecurity>4</DocSecurity>
  <Lines>108</Lines>
  <Paragraphs>30</Paragraphs>
  <ScaleCrop>false</ScaleCrop>
  <Company/>
  <LinksUpToDate>false</LinksUpToDate>
  <CharactersWithSpaces>15266</CharactersWithSpaces>
  <SharedDoc>false</SharedDoc>
  <HLinks>
    <vt:vector size="24" baseType="variant">
      <vt:variant>
        <vt:i4>1114163</vt:i4>
      </vt:variant>
      <vt:variant>
        <vt:i4>12</vt:i4>
      </vt:variant>
      <vt:variant>
        <vt:i4>0</vt:i4>
      </vt:variant>
      <vt:variant>
        <vt:i4>5</vt:i4>
      </vt:variant>
      <vt:variant>
        <vt:lpwstr>http://d2l.ai/chapter_convolutional-neural-networks/lenet.html</vt:lpwstr>
      </vt:variant>
      <vt:variant>
        <vt:lpwstr/>
      </vt:variant>
      <vt:variant>
        <vt:i4>3342441</vt:i4>
      </vt:variant>
      <vt:variant>
        <vt:i4>9</vt:i4>
      </vt:variant>
      <vt:variant>
        <vt:i4>0</vt:i4>
      </vt:variant>
      <vt:variant>
        <vt:i4>5</vt:i4>
      </vt:variant>
      <vt:variant>
        <vt:lpwstr>https://arxiv.org/abs/1905.11946v5</vt:lpwstr>
      </vt:variant>
      <vt:variant>
        <vt:lpwstr/>
      </vt:variant>
      <vt:variant>
        <vt:i4>5767170</vt:i4>
      </vt:variant>
      <vt:variant>
        <vt:i4>6</vt:i4>
      </vt:variant>
      <vt:variant>
        <vt:i4>0</vt:i4>
      </vt:variant>
      <vt:variant>
        <vt:i4>5</vt:i4>
      </vt:variant>
      <vt:variant>
        <vt:lpwstr>https://www.mygreatlearning.com/blog/alexnet-the-first-cnn-to-win-image-net/</vt:lpwstr>
      </vt:variant>
      <vt:variant>
        <vt:lpwstr/>
      </vt:variant>
      <vt:variant>
        <vt:i4>6357026</vt:i4>
      </vt:variant>
      <vt:variant>
        <vt:i4>3</vt:i4>
      </vt:variant>
      <vt:variant>
        <vt:i4>0</vt:i4>
      </vt:variant>
      <vt:variant>
        <vt:i4>5</vt:i4>
      </vt:variant>
      <vt:variant>
        <vt:lpwstr>https://towardsdatascience.com/understanding-cnn-convolutional-neural-network-69fd626ee7d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Huang</dc:creator>
  <cp:keywords/>
  <cp:lastModifiedBy>Celine Lin</cp:lastModifiedBy>
  <cp:revision>153</cp:revision>
  <dcterms:created xsi:type="dcterms:W3CDTF">2022-11-20T20:44:00Z</dcterms:created>
  <dcterms:modified xsi:type="dcterms:W3CDTF">2022-11-2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52B05F2DB294395B9D7E9F5A4CF70</vt:lpwstr>
  </property>
  <property fmtid="{D5CDD505-2E9C-101B-9397-08002B2CF9AE}" pid="3" name="MediaServiceImageTags">
    <vt:lpwstr/>
  </property>
</Properties>
</file>